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0DCD9" w14:textId="1C10B184" w:rsidR="006156A8" w:rsidRDefault="006156A8" w:rsidP="78410B3C">
      <w:pPr>
        <w:jc w:val="left"/>
        <w:rPr>
          <w:rFonts w:cs="Calibri Light"/>
          <w:b/>
          <w:bCs/>
          <w:sz w:val="32"/>
          <w:szCs w:val="32"/>
          <w:lang w:val="pl-PL"/>
        </w:rPr>
      </w:pPr>
      <w:r w:rsidRPr="78410B3C">
        <w:rPr>
          <w:rFonts w:cs="Calibri Light"/>
          <w:b/>
          <w:bCs/>
          <w:sz w:val="28"/>
          <w:szCs w:val="28"/>
          <w:lang w:val="pl-PL"/>
        </w:rPr>
        <w:t xml:space="preserve">Załącznik nr </w:t>
      </w:r>
      <w:r w:rsidR="003E2528" w:rsidRPr="78410B3C">
        <w:rPr>
          <w:rFonts w:cs="Calibri Light"/>
          <w:b/>
          <w:bCs/>
          <w:sz w:val="28"/>
          <w:szCs w:val="28"/>
          <w:lang w:val="pl-PL"/>
        </w:rPr>
        <w:t>1</w:t>
      </w:r>
      <w:r w:rsidR="002D5974" w:rsidRPr="78410B3C">
        <w:rPr>
          <w:rFonts w:cs="Calibri Light"/>
          <w:b/>
          <w:bCs/>
          <w:sz w:val="28"/>
          <w:szCs w:val="28"/>
          <w:lang w:val="pl-PL"/>
        </w:rPr>
        <w:t xml:space="preserve">: </w:t>
      </w:r>
      <w:r w:rsidRPr="78410B3C">
        <w:rPr>
          <w:rFonts w:cs="Calibri Light"/>
          <w:b/>
          <w:bCs/>
          <w:sz w:val="28"/>
          <w:szCs w:val="28"/>
          <w:lang w:val="pl-PL"/>
        </w:rPr>
        <w:t xml:space="preserve">Formularz Ofertowy </w:t>
      </w:r>
    </w:p>
    <w:p w14:paraId="3B643FD5" w14:textId="62457827" w:rsidR="006156A8" w:rsidRPr="00184567" w:rsidRDefault="006156A8" w:rsidP="00DE1373">
      <w:pPr>
        <w:rPr>
          <w:rFonts w:cs="Calibri Light"/>
          <w:lang w:val="pl-PL"/>
        </w:rPr>
      </w:pPr>
      <w:r w:rsidRPr="00DE1373">
        <w:rPr>
          <w:rFonts w:cs="Calibri Light"/>
          <w:sz w:val="24"/>
          <w:szCs w:val="24"/>
          <w:lang w:val="pl-PL"/>
        </w:rPr>
        <w:t xml:space="preserve">do zapytania ofertowego </w:t>
      </w:r>
      <w:r w:rsidR="00664E1A" w:rsidRPr="00DE1373">
        <w:rPr>
          <w:rFonts w:cs="Calibri Light"/>
          <w:sz w:val="24"/>
          <w:szCs w:val="24"/>
          <w:lang w:val="pl-PL"/>
        </w:rPr>
        <w:t xml:space="preserve">pn. </w:t>
      </w:r>
      <w:r w:rsidR="00011A02" w:rsidRPr="00DE1373">
        <w:rPr>
          <w:rFonts w:eastAsia="Times New Roman" w:cs="Calibri"/>
          <w:b/>
          <w:bCs/>
          <w:sz w:val="24"/>
          <w:szCs w:val="24"/>
          <w:lang w:val="pl-PL" w:eastAsia="pl-PL"/>
        </w:rPr>
        <w:t>„</w:t>
      </w:r>
      <w:r w:rsidR="00DE1373" w:rsidRPr="00DE1373">
        <w:rPr>
          <w:rFonts w:eastAsia="Times New Roman" w:cs="Calibri"/>
          <w:b/>
          <w:bCs/>
          <w:sz w:val="24"/>
          <w:szCs w:val="24"/>
          <w:lang w:val="pl-PL" w:eastAsia="pl-PL"/>
        </w:rPr>
        <w:t xml:space="preserve">„Preferencje mieszkańców Polski dotyczące współdzielenia mieszkań </w:t>
      </w:r>
      <w:r w:rsidR="004F1B59">
        <w:rPr>
          <w:rFonts w:eastAsia="Times New Roman" w:cs="Calibri"/>
          <w:b/>
          <w:bCs/>
          <w:sz w:val="24"/>
          <w:szCs w:val="24"/>
          <w:lang w:val="pl-PL" w:eastAsia="pl-PL"/>
        </w:rPr>
        <w:t>– badanie</w:t>
      </w:r>
      <w:r w:rsidR="00DE1373" w:rsidRPr="00DE1373">
        <w:rPr>
          <w:rFonts w:eastAsia="Times New Roman" w:cs="Calibri"/>
          <w:b/>
          <w:bCs/>
          <w:sz w:val="24"/>
          <w:szCs w:val="24"/>
          <w:lang w:val="pl-PL" w:eastAsia="pl-PL"/>
        </w:rPr>
        <w:t xml:space="preserve"> CAWI”. </w:t>
      </w:r>
      <w:r w:rsidRPr="78410B3C">
        <w:rPr>
          <w:rFonts w:cs="Calibri Light"/>
          <w:lang w:val="pl-PL"/>
        </w:rPr>
        <w:t>…………......……….....................................</w:t>
      </w:r>
    </w:p>
    <w:p w14:paraId="7B3E63B3" w14:textId="29DAC26F" w:rsidR="00661D0F" w:rsidRPr="00184567" w:rsidRDefault="006156A8" w:rsidP="78410B3C">
      <w:pPr>
        <w:jc w:val="righ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(miejscowość , data )</w:t>
      </w:r>
    </w:p>
    <w:p w14:paraId="4114E8F4" w14:textId="7CB65DEE" w:rsidR="006156A8" w:rsidRPr="00184567" w:rsidRDefault="006156A8" w:rsidP="78410B3C">
      <w:pPr>
        <w:jc w:val="righ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OFERENT:</w:t>
      </w:r>
      <w:r w:rsidRPr="00D82D92">
        <w:rPr>
          <w:lang w:val="pl-PL"/>
        </w:rPr>
        <w:tab/>
      </w:r>
    </w:p>
    <w:p w14:paraId="5A39A524" w14:textId="77777777" w:rsidR="006156A8" w:rsidRPr="00184567" w:rsidRDefault="006156A8" w:rsidP="78410B3C">
      <w:pPr>
        <w:jc w:val="lef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Nazwa Oferenta:</w:t>
      </w:r>
    </w:p>
    <w:p w14:paraId="7081415F" w14:textId="77777777" w:rsidR="006156A8" w:rsidRPr="00184567" w:rsidRDefault="006156A8" w:rsidP="78410B3C">
      <w:pPr>
        <w:jc w:val="lef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………………………………………………….………………………………………………….</w:t>
      </w:r>
    </w:p>
    <w:p w14:paraId="29B5DDE9" w14:textId="77777777" w:rsidR="006156A8" w:rsidRPr="00D82D92" w:rsidRDefault="006156A8" w:rsidP="7F22393A">
      <w:pPr>
        <w:jc w:val="left"/>
        <w:rPr>
          <w:rFonts w:cs="Calibri Light"/>
          <w:lang w:val="pl-PL"/>
        </w:rPr>
      </w:pPr>
      <w:r w:rsidRPr="00D82D92">
        <w:rPr>
          <w:rFonts w:cs="Calibri Light"/>
          <w:lang w:val="pl-PL"/>
        </w:rPr>
        <w:t>NIP: …………………………………………..</w:t>
      </w:r>
    </w:p>
    <w:p w14:paraId="794BA24D" w14:textId="216341A6" w:rsidR="006156A8" w:rsidRPr="00184567" w:rsidRDefault="006156A8" w:rsidP="78410B3C">
      <w:pPr>
        <w:jc w:val="lef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Adres Oferenta:</w:t>
      </w:r>
      <w:r w:rsidR="004F1B59">
        <w:rPr>
          <w:rFonts w:cs="Calibri Light"/>
          <w:lang w:val="pl-PL"/>
        </w:rPr>
        <w:t xml:space="preserve">   </w:t>
      </w:r>
      <w:r w:rsidRPr="78410B3C">
        <w:rPr>
          <w:rFonts w:cs="Calibri Light"/>
          <w:lang w:val="pl-PL"/>
        </w:rPr>
        <w:t>………………………………………….………………………………………………….</w:t>
      </w:r>
    </w:p>
    <w:p w14:paraId="659E696B" w14:textId="77777777" w:rsidR="006156A8" w:rsidRDefault="006156A8" w:rsidP="7F22393A">
      <w:pPr>
        <w:jc w:val="left"/>
        <w:rPr>
          <w:rFonts w:cs="Calibri Light"/>
          <w:lang w:val="pl-PL"/>
        </w:rPr>
      </w:pPr>
      <w:r w:rsidRPr="00D82D92">
        <w:rPr>
          <w:rFonts w:cs="Calibri Light"/>
          <w:lang w:val="pl-PL"/>
        </w:rPr>
        <w:t>Tel. ……………………………………………   e-mail : ……………………………………..</w:t>
      </w:r>
    </w:p>
    <w:p w14:paraId="6821E6A0" w14:textId="2E4F6F57" w:rsidR="004F1B59" w:rsidRPr="00D82D92" w:rsidRDefault="004F1B59" w:rsidP="7F22393A">
      <w:pPr>
        <w:jc w:val="left"/>
        <w:rPr>
          <w:rFonts w:cs="Calibri Light"/>
          <w:lang w:val="pl-PL"/>
        </w:rPr>
      </w:pPr>
      <w:r>
        <w:rPr>
          <w:rFonts w:cs="Calibri Light"/>
          <w:lang w:val="pl-PL"/>
        </w:rPr>
        <w:t xml:space="preserve">Strona www: </w:t>
      </w:r>
    </w:p>
    <w:p w14:paraId="093F1B0C" w14:textId="77777777" w:rsidR="006156A8" w:rsidRPr="00184567" w:rsidRDefault="006156A8" w:rsidP="78410B3C">
      <w:pPr>
        <w:jc w:val="left"/>
        <w:rPr>
          <w:rFonts w:cs="Calibri Light"/>
          <w:lang w:val="pl-PL"/>
        </w:rPr>
      </w:pPr>
      <w:r w:rsidRPr="00184567">
        <w:rPr>
          <w:rFonts w:cs="Calibri Light"/>
          <w:bCs/>
          <w:sz w:val="24"/>
          <w:szCs w:val="24"/>
          <w:lang w:val="pl-PL"/>
        </w:rPr>
        <w:tab/>
      </w:r>
      <w:r w:rsidRPr="00184567">
        <w:rPr>
          <w:rFonts w:cs="Calibri Light"/>
          <w:bCs/>
          <w:sz w:val="24"/>
          <w:szCs w:val="24"/>
          <w:lang w:val="pl-PL"/>
        </w:rPr>
        <w:tab/>
      </w:r>
      <w:r w:rsidRPr="00184567">
        <w:rPr>
          <w:rFonts w:cs="Calibri Light"/>
          <w:bCs/>
          <w:sz w:val="24"/>
          <w:szCs w:val="24"/>
          <w:lang w:val="pl-PL"/>
        </w:rPr>
        <w:tab/>
      </w:r>
      <w:r w:rsidRPr="00184567">
        <w:rPr>
          <w:rFonts w:cs="Calibri Light"/>
          <w:bCs/>
          <w:sz w:val="24"/>
          <w:szCs w:val="24"/>
          <w:lang w:val="pl-PL"/>
        </w:rPr>
        <w:tab/>
      </w:r>
      <w:r w:rsidRPr="00184567">
        <w:rPr>
          <w:rFonts w:cs="Calibri Light"/>
          <w:bCs/>
          <w:sz w:val="24"/>
          <w:szCs w:val="24"/>
          <w:lang w:val="pl-PL"/>
        </w:rPr>
        <w:tab/>
      </w:r>
      <w:r w:rsidRPr="00184567">
        <w:rPr>
          <w:rFonts w:cs="Calibri Light"/>
          <w:bCs/>
          <w:sz w:val="24"/>
          <w:szCs w:val="24"/>
          <w:lang w:val="pl-PL"/>
        </w:rPr>
        <w:tab/>
      </w:r>
    </w:p>
    <w:p w14:paraId="54FD416C" w14:textId="77777777" w:rsidR="006156A8" w:rsidRPr="00184567" w:rsidRDefault="006156A8" w:rsidP="78410B3C">
      <w:pPr>
        <w:jc w:val="lef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>ZAMAWIAJĄCY:</w:t>
      </w:r>
    </w:p>
    <w:p w14:paraId="18BCE17D" w14:textId="3E02B394" w:rsidR="006156A8" w:rsidRPr="00184567" w:rsidRDefault="00661D0F" w:rsidP="78410B3C">
      <w:pPr>
        <w:ind w:left="4320"/>
        <w:jc w:val="left"/>
        <w:rPr>
          <w:rFonts w:cs="Calibri Light"/>
          <w:lang w:val="pl-PL"/>
        </w:rPr>
      </w:pPr>
      <w:r w:rsidRPr="78410B3C">
        <w:rPr>
          <w:rFonts w:cs="Calibri Light"/>
          <w:lang w:val="pl-PL"/>
        </w:rPr>
        <w:t xml:space="preserve">Fundacja Naukowa Instytut Badań Strukturalnych </w:t>
      </w:r>
      <w:r w:rsidR="006156A8" w:rsidRPr="00D82D92">
        <w:rPr>
          <w:lang w:val="pl-PL"/>
        </w:rPr>
        <w:br/>
      </w:r>
      <w:r w:rsidRPr="78410B3C">
        <w:rPr>
          <w:rFonts w:cs="Calibri Light"/>
          <w:lang w:val="pl-PL"/>
        </w:rPr>
        <w:t>ul. Irysowa 18c, 02-660 Warszawa</w:t>
      </w:r>
    </w:p>
    <w:p w14:paraId="783C6EC1" w14:textId="7818E74C" w:rsidR="78410B3C" w:rsidRDefault="78410B3C" w:rsidP="78410B3C">
      <w:pPr>
        <w:ind w:left="4320"/>
        <w:jc w:val="left"/>
        <w:rPr>
          <w:rFonts w:cs="Calibri Light"/>
          <w:sz w:val="24"/>
          <w:szCs w:val="24"/>
          <w:lang w:val="pl-PL"/>
        </w:rPr>
      </w:pPr>
    </w:p>
    <w:p w14:paraId="21232E70" w14:textId="77777777" w:rsidR="006156A8" w:rsidRPr="008C66CA" w:rsidRDefault="006156A8" w:rsidP="78410B3C">
      <w:pPr>
        <w:jc w:val="center"/>
        <w:rPr>
          <w:rFonts w:cs="Calibri Light"/>
          <w:b/>
          <w:bCs/>
          <w:sz w:val="28"/>
          <w:szCs w:val="28"/>
          <w:lang w:val="pl-PL"/>
        </w:rPr>
      </w:pPr>
      <w:r w:rsidRPr="008C66CA">
        <w:rPr>
          <w:rFonts w:cs="Calibri Light"/>
          <w:b/>
          <w:bCs/>
          <w:sz w:val="28"/>
          <w:szCs w:val="28"/>
          <w:lang w:val="pl-PL"/>
        </w:rPr>
        <w:t>FORMULARZ OFERTOWY</w:t>
      </w:r>
    </w:p>
    <w:p w14:paraId="6D754B2E" w14:textId="58CEE823" w:rsidR="006156A8" w:rsidRPr="00DE1373" w:rsidRDefault="006156A8" w:rsidP="78410B3C">
      <w:pPr>
        <w:rPr>
          <w:rFonts w:cs="Calibri Light"/>
          <w:b/>
          <w:bCs/>
          <w:sz w:val="24"/>
          <w:szCs w:val="24"/>
          <w:lang w:val="pl-PL"/>
        </w:rPr>
      </w:pPr>
      <w:r w:rsidRPr="008C66CA">
        <w:rPr>
          <w:rFonts w:cs="Calibri Light"/>
          <w:sz w:val="24"/>
          <w:szCs w:val="24"/>
          <w:lang w:val="pl-PL"/>
        </w:rPr>
        <w:t xml:space="preserve">Odpowiadając na </w:t>
      </w:r>
      <w:r w:rsidRPr="00DD344A">
        <w:rPr>
          <w:rFonts w:cs="Calibri Light"/>
          <w:sz w:val="24"/>
          <w:szCs w:val="24"/>
          <w:lang w:val="pl-PL"/>
        </w:rPr>
        <w:t xml:space="preserve">zapytanie ofertowe z dnia </w:t>
      </w:r>
      <w:r w:rsidR="00DE1373" w:rsidRPr="00DD344A">
        <w:rPr>
          <w:rFonts w:cs="Calibri Light"/>
          <w:sz w:val="24"/>
          <w:szCs w:val="24"/>
          <w:lang w:val="pl-PL"/>
        </w:rPr>
        <w:t>1</w:t>
      </w:r>
      <w:r w:rsidR="00DD344A" w:rsidRPr="00DD344A">
        <w:rPr>
          <w:rFonts w:cs="Calibri Light"/>
          <w:sz w:val="24"/>
          <w:szCs w:val="24"/>
          <w:lang w:val="pl-PL"/>
        </w:rPr>
        <w:t>7</w:t>
      </w:r>
      <w:r w:rsidR="00C75A24" w:rsidRPr="00DD344A">
        <w:rPr>
          <w:rFonts w:cs="Calibri Light"/>
          <w:sz w:val="24"/>
          <w:szCs w:val="24"/>
          <w:lang w:val="pl-PL"/>
        </w:rPr>
        <w:t>.</w:t>
      </w:r>
      <w:r w:rsidR="003E2528" w:rsidRPr="00DD344A">
        <w:rPr>
          <w:rFonts w:cs="Calibri Light"/>
          <w:sz w:val="24"/>
          <w:szCs w:val="24"/>
          <w:lang w:val="pl-PL"/>
        </w:rPr>
        <w:t>0</w:t>
      </w:r>
      <w:r w:rsidR="00DE1373" w:rsidRPr="00DD344A">
        <w:rPr>
          <w:rFonts w:cs="Calibri Light"/>
          <w:sz w:val="24"/>
          <w:szCs w:val="24"/>
          <w:lang w:val="pl-PL"/>
        </w:rPr>
        <w:t>4</w:t>
      </w:r>
      <w:r w:rsidR="00C75A24" w:rsidRPr="00DD344A">
        <w:rPr>
          <w:rFonts w:cs="Calibri Light"/>
          <w:sz w:val="24"/>
          <w:szCs w:val="24"/>
          <w:lang w:val="pl-PL"/>
        </w:rPr>
        <w:t>.</w:t>
      </w:r>
      <w:r w:rsidRPr="00DD344A">
        <w:rPr>
          <w:rFonts w:cs="Calibri Light"/>
          <w:sz w:val="24"/>
          <w:szCs w:val="24"/>
          <w:lang w:val="pl-PL"/>
        </w:rPr>
        <w:t>202</w:t>
      </w:r>
      <w:r w:rsidR="00DE1373" w:rsidRPr="00DD344A">
        <w:rPr>
          <w:rFonts w:cs="Calibri Light"/>
          <w:sz w:val="24"/>
          <w:szCs w:val="24"/>
          <w:lang w:val="pl-PL"/>
        </w:rPr>
        <w:t>6</w:t>
      </w:r>
      <w:r w:rsidR="00C75A24" w:rsidRPr="00DD344A">
        <w:rPr>
          <w:rFonts w:cs="Calibri Light"/>
          <w:sz w:val="24"/>
          <w:szCs w:val="24"/>
          <w:lang w:val="pl-PL"/>
        </w:rPr>
        <w:t xml:space="preserve"> </w:t>
      </w:r>
      <w:r w:rsidRPr="00DD344A">
        <w:rPr>
          <w:rFonts w:cs="Calibri Light"/>
          <w:sz w:val="24"/>
          <w:szCs w:val="24"/>
          <w:lang w:val="pl-PL"/>
        </w:rPr>
        <w:t>r.</w:t>
      </w:r>
      <w:r w:rsidR="001B35C7" w:rsidRPr="00DD344A">
        <w:rPr>
          <w:rFonts w:cs="Calibri Light"/>
          <w:sz w:val="24"/>
          <w:szCs w:val="24"/>
          <w:lang w:val="pl-PL"/>
        </w:rPr>
        <w:t xml:space="preserve"> </w:t>
      </w:r>
      <w:r w:rsidR="00664E1A" w:rsidRPr="00DD344A">
        <w:rPr>
          <w:rFonts w:cs="Calibri Light"/>
          <w:sz w:val="24"/>
          <w:szCs w:val="24"/>
          <w:lang w:val="pl-PL"/>
        </w:rPr>
        <w:t xml:space="preserve">na </w:t>
      </w:r>
      <w:bookmarkStart w:id="0" w:name="_Hlk70517092"/>
      <w:r w:rsidR="00664E1A" w:rsidRPr="00DD344A">
        <w:rPr>
          <w:rFonts w:cs="Calibri Light"/>
          <w:sz w:val="24"/>
          <w:szCs w:val="24"/>
          <w:lang w:val="pl-PL"/>
        </w:rPr>
        <w:t>realizację badania pn</w:t>
      </w:r>
      <w:bookmarkEnd w:id="0"/>
      <w:r w:rsidR="00011A02" w:rsidRPr="00DD344A">
        <w:rPr>
          <w:rFonts w:cs="Calibri Light"/>
          <w:sz w:val="24"/>
          <w:szCs w:val="24"/>
          <w:lang w:val="pl-PL"/>
        </w:rPr>
        <w:t xml:space="preserve">. </w:t>
      </w:r>
      <w:r w:rsidR="00011A02" w:rsidRPr="00DD344A">
        <w:rPr>
          <w:rFonts w:eastAsia="Times New Roman" w:cs="Calibri"/>
          <w:b/>
          <w:bCs/>
          <w:sz w:val="24"/>
          <w:szCs w:val="24"/>
          <w:lang w:val="pl-PL" w:eastAsia="pl-PL"/>
        </w:rPr>
        <w:t>„</w:t>
      </w:r>
      <w:r w:rsidR="00DE1373" w:rsidRPr="00DD344A">
        <w:rPr>
          <w:rFonts w:eastAsia="Times New Roman" w:cs="Calibri"/>
          <w:b/>
          <w:bCs/>
          <w:sz w:val="24"/>
          <w:szCs w:val="24"/>
          <w:lang w:val="pl-PL" w:eastAsia="pl-PL"/>
        </w:rPr>
        <w:t xml:space="preserve">„Preferencje mieszkańców Polski dotyczące współdzielenia mieszkań </w:t>
      </w:r>
      <w:r w:rsidR="004F1B59" w:rsidRPr="00DD344A">
        <w:rPr>
          <w:rFonts w:eastAsia="Times New Roman" w:cs="Calibri"/>
          <w:b/>
          <w:bCs/>
          <w:sz w:val="24"/>
          <w:szCs w:val="24"/>
          <w:lang w:val="pl-PL" w:eastAsia="pl-PL"/>
        </w:rPr>
        <w:t>– badanie</w:t>
      </w:r>
      <w:r w:rsidR="00DE1373" w:rsidRPr="00DE1373">
        <w:rPr>
          <w:rFonts w:eastAsia="Times New Roman" w:cs="Calibri"/>
          <w:b/>
          <w:bCs/>
          <w:sz w:val="24"/>
          <w:szCs w:val="24"/>
          <w:lang w:val="pl-PL" w:eastAsia="pl-PL"/>
        </w:rPr>
        <w:t xml:space="preserve"> CAWI”. </w:t>
      </w:r>
      <w:r w:rsidRPr="08E0273A">
        <w:rPr>
          <w:rFonts w:cs="Calibri Light"/>
          <w:sz w:val="24"/>
          <w:szCs w:val="24"/>
          <w:lang w:val="pl-PL"/>
        </w:rPr>
        <w:t>składamy niniejszą ofertę:</w:t>
      </w:r>
      <w:r w:rsidR="00DE1373">
        <w:rPr>
          <w:rFonts w:cs="Calibri Light"/>
          <w:b/>
          <w:bCs/>
          <w:sz w:val="24"/>
          <w:szCs w:val="24"/>
          <w:lang w:val="pl-PL"/>
        </w:rPr>
        <w:t xml:space="preserve"> </w:t>
      </w:r>
      <w:r w:rsidRPr="78410B3C">
        <w:rPr>
          <w:lang w:val="pl-PL"/>
        </w:rPr>
        <w:t>Oferuję dostawę zgodnie z wymogami opisu Przedmiotu Zamówienia za łączną cenę</w:t>
      </w:r>
      <w:r w:rsidR="00C75A24" w:rsidRPr="78410B3C">
        <w:rPr>
          <w:lang w:val="pl-PL"/>
        </w:rPr>
        <w:t xml:space="preserve"> </w:t>
      </w:r>
      <w:r w:rsidRPr="78410B3C">
        <w:rPr>
          <w:lang w:val="pl-PL"/>
        </w:rPr>
        <w:t>netto/brutto: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679"/>
        <w:gridCol w:w="1244"/>
        <w:gridCol w:w="1756"/>
        <w:gridCol w:w="585"/>
        <w:gridCol w:w="837"/>
        <w:gridCol w:w="1551"/>
        <w:gridCol w:w="1410"/>
      </w:tblGrid>
      <w:tr w:rsidR="009532B8" w:rsidRPr="00184567" w14:paraId="45C31189" w14:textId="1F1EFDEB" w:rsidTr="78410B3C">
        <w:tc>
          <w:tcPr>
            <w:tcW w:w="926" w:type="pct"/>
            <w:vAlign w:val="center"/>
          </w:tcPr>
          <w:p w14:paraId="39AD1304" w14:textId="6D61A44C" w:rsidR="009532B8" w:rsidRPr="00184567" w:rsidRDefault="43ACBA29" w:rsidP="78410B3C">
            <w:pPr>
              <w:pStyle w:val="Akapitzlist"/>
              <w:numPr>
                <w:ilvl w:val="1"/>
                <w:numId w:val="27"/>
              </w:num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Przedmiot zamówienia</w:t>
            </w:r>
          </w:p>
        </w:tc>
        <w:tc>
          <w:tcPr>
            <w:tcW w:w="686" w:type="pct"/>
            <w:vAlign w:val="center"/>
          </w:tcPr>
          <w:p w14:paraId="3FBF495C" w14:textId="77777777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Łączna cena netto</w:t>
            </w:r>
          </w:p>
        </w:tc>
        <w:tc>
          <w:tcPr>
            <w:tcW w:w="969" w:type="pct"/>
            <w:vAlign w:val="center"/>
          </w:tcPr>
          <w:p w14:paraId="709428F6" w14:textId="77777777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  <w:tc>
          <w:tcPr>
            <w:tcW w:w="323" w:type="pct"/>
            <w:vAlign w:val="center"/>
          </w:tcPr>
          <w:p w14:paraId="286E1E26" w14:textId="1A9F6937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VAT %</w:t>
            </w:r>
          </w:p>
        </w:tc>
        <w:tc>
          <w:tcPr>
            <w:tcW w:w="462" w:type="pct"/>
            <w:vAlign w:val="center"/>
          </w:tcPr>
          <w:p w14:paraId="23875579" w14:textId="41165158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  <w:tc>
          <w:tcPr>
            <w:tcW w:w="856" w:type="pct"/>
            <w:vAlign w:val="center"/>
          </w:tcPr>
          <w:p w14:paraId="19E6C93E" w14:textId="77777777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Łączna cena brutto</w:t>
            </w:r>
          </w:p>
        </w:tc>
        <w:tc>
          <w:tcPr>
            <w:tcW w:w="778" w:type="pct"/>
            <w:vAlign w:val="center"/>
          </w:tcPr>
          <w:p w14:paraId="02FFEF59" w14:textId="77777777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</w:tr>
      <w:tr w:rsidR="009532B8" w:rsidRPr="00184567" w14:paraId="4307F136" w14:textId="2F8DEE0B" w:rsidTr="78410B3C">
        <w:tc>
          <w:tcPr>
            <w:tcW w:w="926" w:type="pct"/>
            <w:vAlign w:val="center"/>
          </w:tcPr>
          <w:p w14:paraId="67848F95" w14:textId="103B7503" w:rsidR="009532B8" w:rsidRPr="00184567" w:rsidRDefault="43ACBA29" w:rsidP="78410B3C">
            <w:pPr>
              <w:pStyle w:val="Akapitzlist"/>
              <w:numPr>
                <w:ilvl w:val="1"/>
                <w:numId w:val="27"/>
              </w:num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Pilotaż badania</w:t>
            </w:r>
          </w:p>
        </w:tc>
        <w:tc>
          <w:tcPr>
            <w:tcW w:w="686" w:type="pct"/>
            <w:vAlign w:val="center"/>
          </w:tcPr>
          <w:p w14:paraId="638526A9" w14:textId="77777777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Łączna cena netto</w:t>
            </w:r>
          </w:p>
        </w:tc>
        <w:tc>
          <w:tcPr>
            <w:tcW w:w="969" w:type="pct"/>
            <w:vAlign w:val="center"/>
          </w:tcPr>
          <w:p w14:paraId="1C8A414A" w14:textId="77777777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  <w:tc>
          <w:tcPr>
            <w:tcW w:w="323" w:type="pct"/>
            <w:vAlign w:val="center"/>
          </w:tcPr>
          <w:p w14:paraId="062911F1" w14:textId="1BB8D32E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VAT %</w:t>
            </w:r>
          </w:p>
        </w:tc>
        <w:tc>
          <w:tcPr>
            <w:tcW w:w="462" w:type="pct"/>
            <w:vAlign w:val="center"/>
          </w:tcPr>
          <w:p w14:paraId="70A1F748" w14:textId="5404B7F9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  <w:tc>
          <w:tcPr>
            <w:tcW w:w="856" w:type="pct"/>
            <w:vAlign w:val="center"/>
          </w:tcPr>
          <w:p w14:paraId="10986FDB" w14:textId="77777777" w:rsidR="009532B8" w:rsidRPr="00184567" w:rsidRDefault="43ACBA29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  <w:r w:rsidRPr="78410B3C">
              <w:rPr>
                <w:rFonts w:cs="Calibri Light"/>
                <w:sz w:val="22"/>
                <w:szCs w:val="22"/>
                <w:lang w:val="pl-PL"/>
              </w:rPr>
              <w:t>Łączna cena brutto</w:t>
            </w:r>
          </w:p>
        </w:tc>
        <w:tc>
          <w:tcPr>
            <w:tcW w:w="778" w:type="pct"/>
            <w:vAlign w:val="center"/>
          </w:tcPr>
          <w:p w14:paraId="72F1E520" w14:textId="77777777" w:rsidR="009532B8" w:rsidRPr="00184567" w:rsidRDefault="009532B8" w:rsidP="78410B3C">
            <w:pPr>
              <w:jc w:val="left"/>
              <w:rPr>
                <w:rFonts w:cs="Calibri Light"/>
                <w:sz w:val="22"/>
                <w:szCs w:val="22"/>
                <w:lang w:val="pl-PL"/>
              </w:rPr>
            </w:pPr>
          </w:p>
        </w:tc>
      </w:tr>
    </w:tbl>
    <w:p w14:paraId="629EE66D" w14:textId="31C75F5D" w:rsidR="006156A8" w:rsidRPr="00184567" w:rsidRDefault="006156A8" w:rsidP="78410B3C">
      <w:p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rzedmiot Zamówienia</w:t>
      </w:r>
      <w:r w:rsidR="00664E1A" w:rsidRPr="78410B3C">
        <w:rPr>
          <w:rFonts w:cs="Calibri Light"/>
          <w:sz w:val="24"/>
          <w:szCs w:val="24"/>
          <w:lang w:val="pl-PL"/>
        </w:rPr>
        <w:t xml:space="preserve">, w tym pilotaż, </w:t>
      </w:r>
      <w:r w:rsidRPr="78410B3C">
        <w:rPr>
          <w:rFonts w:cs="Calibri Light"/>
          <w:sz w:val="24"/>
          <w:szCs w:val="24"/>
          <w:lang w:val="pl-PL"/>
        </w:rPr>
        <w:t xml:space="preserve">według Załącznika nr </w:t>
      </w:r>
      <w:r w:rsidR="003E2528" w:rsidRPr="78410B3C">
        <w:rPr>
          <w:rFonts w:cs="Calibri Light"/>
          <w:sz w:val="24"/>
          <w:szCs w:val="24"/>
          <w:lang w:val="pl-PL"/>
        </w:rPr>
        <w:t>2</w:t>
      </w:r>
      <w:r w:rsidR="00325B6A" w:rsidRPr="78410B3C">
        <w:rPr>
          <w:rFonts w:cs="Calibri Light"/>
          <w:sz w:val="24"/>
          <w:szCs w:val="24"/>
          <w:lang w:val="pl-PL"/>
        </w:rPr>
        <w:t xml:space="preserve"> </w:t>
      </w:r>
      <w:r w:rsidRPr="78410B3C">
        <w:rPr>
          <w:rFonts w:cs="Calibri Light"/>
          <w:sz w:val="24"/>
          <w:szCs w:val="24"/>
          <w:lang w:val="pl-PL"/>
        </w:rPr>
        <w:t>Specyfikacja Przedmiotu Zamówienia do zapytania ofertowego</w:t>
      </w:r>
      <w:r w:rsidRPr="00D82D92">
        <w:rPr>
          <w:lang w:val="pl-PL"/>
        </w:rPr>
        <w:tab/>
      </w:r>
      <w:r w:rsidRPr="00D82D92">
        <w:rPr>
          <w:lang w:val="pl-PL"/>
        </w:rPr>
        <w:tab/>
      </w:r>
      <w:r w:rsidRPr="00D82D92">
        <w:rPr>
          <w:lang w:val="pl-PL"/>
        </w:rPr>
        <w:tab/>
      </w:r>
    </w:p>
    <w:p w14:paraId="03C5C6F1" w14:textId="2B8F85AA" w:rsidR="00466377" w:rsidRPr="00184567" w:rsidRDefault="006156A8" w:rsidP="78410B3C">
      <w:pPr>
        <w:pStyle w:val="Akapitzlist"/>
        <w:numPr>
          <w:ilvl w:val="0"/>
          <w:numId w:val="25"/>
        </w:num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słownie: ................................................................................. .........................................</w:t>
      </w:r>
    </w:p>
    <w:p w14:paraId="2E6A13AD" w14:textId="283419E7" w:rsidR="00466377" w:rsidRDefault="006156A8" w:rsidP="78410B3C">
      <w:pPr>
        <w:pStyle w:val="Akapitzlist"/>
        <w:numPr>
          <w:ilvl w:val="0"/>
          <w:numId w:val="25"/>
        </w:num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słownie: .................................................................................. .........................................</w:t>
      </w:r>
    </w:p>
    <w:p w14:paraId="62B4AF79" w14:textId="77777777" w:rsidR="006433B1" w:rsidRDefault="006433B1" w:rsidP="0012021B">
      <w:pPr>
        <w:pStyle w:val="Akapitzlist"/>
        <w:numPr>
          <w:ilvl w:val="0"/>
          <w:numId w:val="0"/>
        </w:numPr>
        <w:ind w:left="360"/>
        <w:jc w:val="left"/>
        <w:rPr>
          <w:rFonts w:cs="Calibri Light"/>
          <w:sz w:val="24"/>
          <w:szCs w:val="24"/>
          <w:lang w:val="pl-PL"/>
        </w:rPr>
      </w:pPr>
    </w:p>
    <w:p w14:paraId="23587A54" w14:textId="549BBF2E" w:rsidR="00C75A24" w:rsidRPr="00184567" w:rsidRDefault="0008687A" w:rsidP="78410B3C">
      <w:pPr>
        <w:pStyle w:val="Akapitzlist"/>
        <w:numPr>
          <w:ilvl w:val="0"/>
          <w:numId w:val="27"/>
        </w:numPr>
        <w:ind w:hanging="218"/>
        <w:rPr>
          <w:rFonts w:cs="Calibri Light"/>
          <w:sz w:val="24"/>
          <w:szCs w:val="24"/>
          <w:lang w:val="pl-PL"/>
        </w:rPr>
      </w:pPr>
      <w:r w:rsidRPr="08E0273A">
        <w:rPr>
          <w:rFonts w:cs="Calibri Light"/>
          <w:sz w:val="24"/>
          <w:szCs w:val="24"/>
          <w:lang w:val="pl-PL"/>
        </w:rPr>
        <w:t xml:space="preserve">W cenie oferty zostały uwzględnione wszystkie koszty wykonania </w:t>
      </w:r>
      <w:r w:rsidR="00CC7C91" w:rsidRPr="08E0273A">
        <w:rPr>
          <w:rFonts w:cs="Calibri Light"/>
          <w:sz w:val="24"/>
          <w:szCs w:val="24"/>
          <w:lang w:val="pl-PL"/>
        </w:rPr>
        <w:t xml:space="preserve">dzieła </w:t>
      </w:r>
      <w:r w:rsidRPr="08E0273A">
        <w:rPr>
          <w:rFonts w:cs="Calibri Light"/>
          <w:sz w:val="24"/>
          <w:szCs w:val="24"/>
          <w:lang w:val="pl-PL"/>
        </w:rPr>
        <w:t xml:space="preserve">w zakresie określonym w Zapytaniu Ofertowym </w:t>
      </w:r>
      <w:r w:rsidR="003E2528" w:rsidRPr="08E0273A">
        <w:rPr>
          <w:rFonts w:cs="Calibri Light"/>
          <w:sz w:val="24"/>
          <w:szCs w:val="24"/>
          <w:lang w:val="pl-PL"/>
        </w:rPr>
        <w:t xml:space="preserve">na </w:t>
      </w:r>
      <w:r w:rsidR="00664E1A" w:rsidRPr="08E0273A">
        <w:rPr>
          <w:rFonts w:cs="Calibri Light"/>
          <w:sz w:val="24"/>
          <w:szCs w:val="24"/>
          <w:lang w:val="pl-PL"/>
        </w:rPr>
        <w:t xml:space="preserve">realizację badania pn. </w:t>
      </w:r>
      <w:r w:rsidR="00011A02" w:rsidRPr="08E0273A">
        <w:rPr>
          <w:rFonts w:eastAsia="Times New Roman" w:cs="Calibri"/>
          <w:b/>
          <w:bCs/>
          <w:sz w:val="24"/>
          <w:szCs w:val="24"/>
          <w:lang w:val="pl-PL" w:eastAsia="pl-PL"/>
        </w:rPr>
        <w:t>„</w:t>
      </w:r>
      <w:r w:rsidR="00DE1373" w:rsidRPr="00DE1373">
        <w:rPr>
          <w:rFonts w:eastAsia="Times New Roman" w:cs="Calibri"/>
          <w:b/>
          <w:bCs/>
          <w:sz w:val="24"/>
          <w:szCs w:val="24"/>
          <w:lang w:val="pl-PL" w:eastAsia="pl-PL"/>
        </w:rPr>
        <w:t>„Preferencje mieszkańców Polski dotyczące współdzielenia mieszkań -badanie CAWI”.</w:t>
      </w:r>
      <w:r w:rsidR="00DE1373">
        <w:rPr>
          <w:rFonts w:eastAsia="Times New Roman" w:cs="Calibri"/>
          <w:b/>
          <w:bCs/>
          <w:sz w:val="24"/>
          <w:szCs w:val="24"/>
          <w:lang w:val="pl-PL" w:eastAsia="pl-PL"/>
        </w:rPr>
        <w:t xml:space="preserve">, </w:t>
      </w:r>
      <w:r w:rsidR="00022B86" w:rsidRPr="08E0273A">
        <w:rPr>
          <w:rFonts w:cs="Calibri Light"/>
          <w:sz w:val="24"/>
          <w:szCs w:val="24"/>
          <w:lang w:val="pl-PL"/>
        </w:rPr>
        <w:t xml:space="preserve">wliczając nagrody dla respondentów. </w:t>
      </w:r>
    </w:p>
    <w:p w14:paraId="5DEA3A96" w14:textId="1D845B32" w:rsidR="00DE1373" w:rsidRPr="00DE1373" w:rsidRDefault="000744A7" w:rsidP="00F07104">
      <w:pPr>
        <w:pStyle w:val="Akapitzlist"/>
        <w:numPr>
          <w:ilvl w:val="0"/>
          <w:numId w:val="27"/>
        </w:numPr>
        <w:spacing w:before="0" w:after="200"/>
        <w:ind w:hanging="218"/>
        <w:jc w:val="left"/>
        <w:rPr>
          <w:rFonts w:cs="Calibri Light"/>
          <w:sz w:val="24"/>
          <w:szCs w:val="24"/>
          <w:lang w:val="pl-PL"/>
        </w:rPr>
      </w:pPr>
      <w:r w:rsidRPr="00DE1373">
        <w:rPr>
          <w:rFonts w:cs="Calibri Light"/>
          <w:b/>
          <w:bCs/>
          <w:sz w:val="24"/>
          <w:szCs w:val="24"/>
          <w:lang w:val="pl-PL"/>
        </w:rPr>
        <w:t>Termin ważności oferty</w:t>
      </w:r>
      <w:r w:rsidRPr="00DE1373">
        <w:rPr>
          <w:rFonts w:cs="Calibri Light"/>
          <w:sz w:val="24"/>
          <w:szCs w:val="24"/>
          <w:lang w:val="pl-PL"/>
        </w:rPr>
        <w:t xml:space="preserve">: </w:t>
      </w:r>
      <w:r w:rsidR="00B361A5" w:rsidRPr="00DE1373">
        <w:rPr>
          <w:rFonts w:cs="Calibri Light"/>
          <w:sz w:val="24"/>
          <w:szCs w:val="24"/>
          <w:lang w:val="pl-PL"/>
        </w:rPr>
        <w:t>……</w:t>
      </w:r>
      <w:r w:rsidR="00DE1373" w:rsidRPr="00DE1373">
        <w:rPr>
          <w:rFonts w:cs="Calibri Light"/>
          <w:sz w:val="24"/>
          <w:szCs w:val="24"/>
          <w:lang w:val="pl-PL"/>
        </w:rPr>
        <w:t>……………………</w:t>
      </w:r>
      <w:r w:rsidR="00E83312" w:rsidRPr="00DE1373">
        <w:rPr>
          <w:rFonts w:cs="Calibri Light"/>
          <w:sz w:val="24"/>
          <w:szCs w:val="24"/>
          <w:lang w:val="pl-PL"/>
        </w:rPr>
        <w:t xml:space="preserve"> </w:t>
      </w:r>
      <w:r w:rsidR="007E3506" w:rsidRPr="00DE1373">
        <w:rPr>
          <w:rFonts w:cs="Calibri Light"/>
          <w:sz w:val="24"/>
          <w:szCs w:val="24"/>
          <w:lang w:val="pl-PL"/>
        </w:rPr>
        <w:t>dni</w:t>
      </w:r>
      <w:r w:rsidR="00540662" w:rsidRPr="00DE1373">
        <w:rPr>
          <w:rFonts w:cs="Calibri Light"/>
          <w:sz w:val="24"/>
          <w:szCs w:val="24"/>
          <w:lang w:val="pl-PL"/>
        </w:rPr>
        <w:t xml:space="preserve"> od momentu złożenia oferty do wyboru Oferenta</w:t>
      </w:r>
      <w:r w:rsidR="00DE1373" w:rsidRPr="00DE1373">
        <w:rPr>
          <w:rFonts w:cs="Calibri Light"/>
          <w:sz w:val="24"/>
          <w:szCs w:val="24"/>
          <w:lang w:val="pl-PL"/>
        </w:rPr>
        <w:br/>
      </w:r>
      <w:r w:rsidR="00DE1373" w:rsidRPr="00DE1373">
        <w:rPr>
          <w:rFonts w:cs="Calibri Light"/>
          <w:sz w:val="24"/>
          <w:szCs w:val="24"/>
          <w:lang w:val="pl-PL"/>
        </w:rPr>
        <w:br/>
      </w:r>
      <w:r w:rsidR="00DE1373" w:rsidRPr="00DE1373">
        <w:rPr>
          <w:rFonts w:cs="Calibri Light"/>
          <w:sz w:val="24"/>
          <w:szCs w:val="24"/>
          <w:lang w:val="pl-PL"/>
        </w:rPr>
        <w:br w:type="page"/>
      </w:r>
    </w:p>
    <w:p w14:paraId="315A7F53" w14:textId="31891A3B" w:rsidR="006156A8" w:rsidRPr="00DE1373" w:rsidRDefault="006156A8" w:rsidP="00DE1373">
      <w:pPr>
        <w:pStyle w:val="Akapitzlist"/>
        <w:numPr>
          <w:ilvl w:val="0"/>
          <w:numId w:val="27"/>
        </w:numPr>
        <w:ind w:hanging="218"/>
        <w:rPr>
          <w:rFonts w:cs="Calibri Light"/>
          <w:sz w:val="24"/>
          <w:szCs w:val="24"/>
          <w:lang w:val="pl-PL"/>
        </w:rPr>
      </w:pPr>
      <w:r w:rsidRPr="00DE1373">
        <w:rPr>
          <w:rFonts w:cs="Calibri Light"/>
          <w:b/>
          <w:bCs/>
          <w:sz w:val="24"/>
          <w:szCs w:val="24"/>
          <w:lang w:val="pl-PL"/>
        </w:rPr>
        <w:lastRenderedPageBreak/>
        <w:t>Oświadczenia Oferenta:</w:t>
      </w:r>
    </w:p>
    <w:p w14:paraId="505948B8" w14:textId="77777777" w:rsidR="00AB7AAF" w:rsidRPr="00184567" w:rsidRDefault="006156A8" w:rsidP="78410B3C">
      <w:pPr>
        <w:pStyle w:val="Akapitzlist"/>
        <w:numPr>
          <w:ilvl w:val="0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znam i akceptuję warunki realizacji zamówienia określone w zapytaniu ofertowym oraz nie wnoszę żadnych zastrzeżeń i uwag w tym zakresie;</w:t>
      </w:r>
    </w:p>
    <w:p w14:paraId="49AF955A" w14:textId="386F3672" w:rsidR="00AB7AAF" w:rsidRPr="00184567" w:rsidRDefault="0008687A" w:rsidP="78410B3C">
      <w:pPr>
        <w:pStyle w:val="Akapitzlist"/>
        <w:numPr>
          <w:ilvl w:val="0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 xml:space="preserve">oświadczam, że nie występują powiązania osobowe i kapitałowe między Oferentem </w:t>
      </w:r>
      <w:r w:rsidR="004F1B59">
        <w:rPr>
          <w:rFonts w:cs="Calibri Light"/>
          <w:sz w:val="24"/>
          <w:szCs w:val="24"/>
          <w:lang w:val="pl-PL"/>
        </w:rPr>
        <w:br/>
      </w:r>
      <w:r w:rsidRPr="78410B3C">
        <w:rPr>
          <w:rFonts w:cs="Calibri Light"/>
          <w:sz w:val="24"/>
          <w:szCs w:val="24"/>
          <w:lang w:val="pl-PL"/>
        </w:rPr>
        <w:t>a Zamawiającym</w:t>
      </w:r>
      <w:r w:rsidR="00FF1608" w:rsidRPr="78410B3C">
        <w:rPr>
          <w:rFonts w:cs="Calibri Light"/>
          <w:sz w:val="24"/>
          <w:szCs w:val="24"/>
          <w:lang w:val="pl-PL"/>
        </w:rPr>
        <w:t xml:space="preserve">/Oferent </w:t>
      </w:r>
      <w:r w:rsidR="004C4904" w:rsidRPr="78410B3C">
        <w:rPr>
          <w:rFonts w:cs="Calibri Light"/>
          <w:sz w:val="24"/>
          <w:szCs w:val="24"/>
          <w:lang w:val="pl-PL"/>
        </w:rPr>
        <w:t xml:space="preserve">nie </w:t>
      </w:r>
      <w:r w:rsidR="00FF1608" w:rsidRPr="78410B3C">
        <w:rPr>
          <w:rFonts w:cs="Calibri Light"/>
          <w:sz w:val="24"/>
          <w:szCs w:val="24"/>
          <w:lang w:val="pl-PL"/>
        </w:rPr>
        <w:t xml:space="preserve">jest </w:t>
      </w:r>
      <w:r w:rsidR="004C4904" w:rsidRPr="78410B3C">
        <w:rPr>
          <w:rFonts w:cs="Calibri Light"/>
          <w:sz w:val="24"/>
          <w:szCs w:val="24"/>
          <w:lang w:val="pl-PL"/>
        </w:rPr>
        <w:t>powiązany osobowo lub kapitałowo z Zamawiającym.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, polegające w szczególności na:</w:t>
      </w:r>
    </w:p>
    <w:p w14:paraId="1453EBA3" w14:textId="77777777" w:rsidR="00AB7AAF" w:rsidRPr="00184567" w:rsidRDefault="004C4904" w:rsidP="78410B3C">
      <w:pPr>
        <w:pStyle w:val="Akapitzlist"/>
        <w:numPr>
          <w:ilvl w:val="1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uczestniczeniu w spółce jako wspólnik spółki cywilnej lub spółki osobowej,</w:t>
      </w:r>
    </w:p>
    <w:p w14:paraId="77C67195" w14:textId="72A4EC00" w:rsidR="00AB7AAF" w:rsidRPr="00184567" w:rsidRDefault="004C4904" w:rsidP="78410B3C">
      <w:pPr>
        <w:pStyle w:val="Akapitzlist"/>
        <w:numPr>
          <w:ilvl w:val="1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osiadaniu co najmniej 10% udziałów lub akcji, o ile niższy próg nie wynika z przepisów prawa,</w:t>
      </w:r>
    </w:p>
    <w:p w14:paraId="1FAB10D1" w14:textId="77777777" w:rsidR="00AB7AAF" w:rsidRPr="00184567" w:rsidRDefault="004C4904" w:rsidP="78410B3C">
      <w:pPr>
        <w:pStyle w:val="Akapitzlist"/>
        <w:numPr>
          <w:ilvl w:val="1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ełnieniu funkcji członka organu nadzorczego lub zarządzającego, prokurenta, pełnomocnika,</w:t>
      </w:r>
    </w:p>
    <w:p w14:paraId="780726E8" w14:textId="18D1B128" w:rsidR="004C4904" w:rsidRPr="00184567" w:rsidRDefault="004C4904" w:rsidP="78410B3C">
      <w:pPr>
        <w:pStyle w:val="Akapitzlist"/>
        <w:numPr>
          <w:ilvl w:val="1"/>
          <w:numId w:val="20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ozostawaniu w związku małżeńskim, w stosunku pokrewieństwa lub powinowactwa w linii prostej, pokrewieństwa drugiego stopnia lub powinowactwa drugiego stopnia w linii bocznej lub w stosunku</w:t>
      </w:r>
      <w:r w:rsidR="00AB7AAF" w:rsidRPr="78410B3C">
        <w:rPr>
          <w:rFonts w:cs="Calibri Light"/>
          <w:sz w:val="24"/>
          <w:szCs w:val="24"/>
          <w:lang w:val="pl-PL"/>
        </w:rPr>
        <w:t xml:space="preserve"> </w:t>
      </w:r>
      <w:r w:rsidRPr="78410B3C">
        <w:rPr>
          <w:rFonts w:cs="Calibri Light"/>
          <w:sz w:val="24"/>
          <w:szCs w:val="24"/>
          <w:lang w:val="pl-PL"/>
        </w:rPr>
        <w:t>przysposobienia, opieki lub kurateli.</w:t>
      </w:r>
    </w:p>
    <w:p w14:paraId="753FB920" w14:textId="2497FD34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osiadam uprawnienia do wykonywania określonej działalności lub czynności, jeżeli przepisy prawa nakładają obowiązek ich posiadania;</w:t>
      </w:r>
    </w:p>
    <w:p w14:paraId="37BC207E" w14:textId="77777777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osiadam niezbędną wiedzę i doświadczenie umożliwiające prawidłową realizację zamówienia;</w:t>
      </w:r>
    </w:p>
    <w:p w14:paraId="3D40B523" w14:textId="77777777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osiadam odpowiedni potencjał techniczny i osobowy do wykonania zamówienia tj. zasoby umożliwiające prawidłową realizację zamówienia;</w:t>
      </w:r>
    </w:p>
    <w:p w14:paraId="6854241E" w14:textId="77777777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znajduję się w sytuacji ekonomicznej i finansowej zapewniającej wykonanie zamówienia we wskazanym terminie;</w:t>
      </w:r>
    </w:p>
    <w:p w14:paraId="538165BF" w14:textId="77777777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spełniam wszystkie warunki udziału w postępowaniu;</w:t>
      </w:r>
    </w:p>
    <w:p w14:paraId="0E221684" w14:textId="77777777" w:rsidR="00AB7AAF" w:rsidRPr="00184567" w:rsidRDefault="0008687A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na potrzeby kontroli i prośbę Zamawiającego dostarczę niezbędne dokumenty potwierdzające spełnienie wszystkich wymagań</w:t>
      </w:r>
      <w:r w:rsidR="00267B5F" w:rsidRPr="78410B3C">
        <w:rPr>
          <w:rFonts w:cs="Calibri Light"/>
          <w:sz w:val="24"/>
          <w:szCs w:val="24"/>
          <w:lang w:val="pl-PL"/>
        </w:rPr>
        <w:t>;</w:t>
      </w:r>
    </w:p>
    <w:p w14:paraId="1A7B4150" w14:textId="77777777" w:rsidR="00AB7AAF" w:rsidRPr="00184567" w:rsidRDefault="0008687A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 xml:space="preserve">złożenie </w:t>
      </w:r>
      <w:r w:rsidR="00374E6D" w:rsidRPr="78410B3C">
        <w:rPr>
          <w:rFonts w:cs="Calibri Light"/>
          <w:sz w:val="24"/>
          <w:szCs w:val="24"/>
          <w:lang w:val="pl-PL"/>
        </w:rPr>
        <w:t xml:space="preserve">niniejszej </w:t>
      </w:r>
      <w:r w:rsidRPr="78410B3C">
        <w:rPr>
          <w:rFonts w:cs="Calibri Light"/>
          <w:sz w:val="24"/>
          <w:szCs w:val="24"/>
          <w:lang w:val="pl-PL"/>
        </w:rPr>
        <w:t>oferty nie stanowi czynu nieuczciwej konkurencji w rozumieniu przepisów o zwalczaniu nieuczciwej konkurencji</w:t>
      </w:r>
      <w:r w:rsidR="00AB7AAF" w:rsidRPr="78410B3C">
        <w:rPr>
          <w:rFonts w:cs="Calibri Light"/>
          <w:sz w:val="24"/>
          <w:szCs w:val="24"/>
          <w:lang w:val="pl-PL"/>
        </w:rPr>
        <w:t>;</w:t>
      </w:r>
    </w:p>
    <w:p w14:paraId="5A2C065F" w14:textId="77777777" w:rsidR="00AB7AAF" w:rsidRPr="00184567" w:rsidRDefault="0008687A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przedstawiona oferta odpowiada parametrom określonym w zapytaniu ofertowym</w:t>
      </w:r>
      <w:r w:rsidR="00267B5F" w:rsidRPr="78410B3C">
        <w:rPr>
          <w:rFonts w:cs="Calibri Light"/>
          <w:sz w:val="24"/>
          <w:szCs w:val="24"/>
          <w:lang w:val="pl-PL"/>
        </w:rPr>
        <w:t>;</w:t>
      </w:r>
    </w:p>
    <w:p w14:paraId="4FC1B2F2" w14:textId="35563659" w:rsidR="00AB7AAF" w:rsidRPr="00184567" w:rsidRDefault="0008687A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zobowiązuj</w:t>
      </w:r>
      <w:r w:rsidR="00884C5D" w:rsidRPr="78410B3C">
        <w:rPr>
          <w:rFonts w:cs="Calibri Light"/>
          <w:sz w:val="24"/>
          <w:szCs w:val="24"/>
          <w:lang w:val="pl-PL"/>
        </w:rPr>
        <w:t>ę</w:t>
      </w:r>
      <w:r w:rsidRPr="78410B3C">
        <w:rPr>
          <w:rFonts w:cs="Calibri Light"/>
          <w:sz w:val="24"/>
          <w:szCs w:val="24"/>
          <w:lang w:val="pl-PL"/>
        </w:rPr>
        <w:t xml:space="preserve"> się do rzetelnej i terminowej, zgodnej z wymogami projektowymi realizacji przedmiotu umowy</w:t>
      </w:r>
      <w:r w:rsidR="00267B5F" w:rsidRPr="78410B3C">
        <w:rPr>
          <w:rFonts w:cs="Calibri Light"/>
          <w:sz w:val="24"/>
          <w:szCs w:val="24"/>
          <w:lang w:val="pl-PL"/>
        </w:rPr>
        <w:t>;</w:t>
      </w:r>
    </w:p>
    <w:p w14:paraId="45CACB40" w14:textId="1AF1F720" w:rsidR="00664E1A" w:rsidRPr="00184567" w:rsidRDefault="00664E1A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zrealizuję badanie i dostarczę jego wyniki z zachowaniem wszystkich niezbędnych procedur bezpieczeństwa i ochrony danych osobowych w tym m.in. zawartych w Rozporządzeniu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) oraz zagwarantuję archiwizację wszystkich informacji umożliwiających kontrolę spełnienia ww. wymogu w odniesieniu do uczestników badania w okresie 5 lat od zrealizowania badania</w:t>
      </w:r>
      <w:r w:rsidR="007E3506" w:rsidRPr="78410B3C">
        <w:rPr>
          <w:rFonts w:cs="Calibri Light"/>
          <w:sz w:val="24"/>
          <w:szCs w:val="24"/>
          <w:lang w:val="pl-PL"/>
        </w:rPr>
        <w:t>;</w:t>
      </w:r>
    </w:p>
    <w:p w14:paraId="0DD2E51C" w14:textId="77777777" w:rsidR="00AB7AAF" w:rsidRPr="00184567" w:rsidRDefault="00374E6D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lastRenderedPageBreak/>
        <w:t>złożona oferta odpowiadają wymogom technicznym przedstawionym w opisie przedmiotu zamówienia</w:t>
      </w:r>
      <w:r w:rsidR="00267B5F" w:rsidRPr="78410B3C">
        <w:rPr>
          <w:rFonts w:cs="Calibri Light"/>
          <w:sz w:val="24"/>
          <w:szCs w:val="24"/>
          <w:lang w:val="pl-PL"/>
        </w:rPr>
        <w:t>;</w:t>
      </w:r>
    </w:p>
    <w:p w14:paraId="329388E1" w14:textId="7DC1BC95" w:rsidR="00AB7AAF" w:rsidRPr="00184567" w:rsidRDefault="006156A8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 xml:space="preserve">uważam się za związanego niniejszą ofertą przez okres </w:t>
      </w:r>
      <w:r w:rsidR="0072285C" w:rsidRPr="78410B3C">
        <w:rPr>
          <w:rFonts w:cs="Calibri Light"/>
          <w:sz w:val="24"/>
          <w:szCs w:val="24"/>
          <w:lang w:val="pl-PL"/>
        </w:rPr>
        <w:t>minimum 30</w:t>
      </w:r>
      <w:r w:rsidRPr="78410B3C">
        <w:rPr>
          <w:rFonts w:cs="Calibri Light"/>
          <w:sz w:val="24"/>
          <w:szCs w:val="24"/>
          <w:lang w:val="pl-PL"/>
        </w:rPr>
        <w:t xml:space="preserve"> dni od</w:t>
      </w:r>
      <w:r w:rsidR="00267B5F" w:rsidRPr="78410B3C">
        <w:rPr>
          <w:rFonts w:cs="Calibri Light"/>
          <w:sz w:val="24"/>
          <w:szCs w:val="24"/>
          <w:lang w:val="pl-PL"/>
        </w:rPr>
        <w:t xml:space="preserve"> upływu terminu składania ofert;</w:t>
      </w:r>
    </w:p>
    <w:p w14:paraId="3009E597" w14:textId="0C6CADAC" w:rsidR="006156A8" w:rsidRPr="00184567" w:rsidRDefault="004217D3" w:rsidP="78410B3C">
      <w:pPr>
        <w:pStyle w:val="Akapitzlist"/>
        <w:numPr>
          <w:ilvl w:val="0"/>
          <w:numId w:val="21"/>
        </w:numPr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 xml:space="preserve">potwierdzam </w:t>
      </w:r>
      <w:r w:rsidR="00325B6A" w:rsidRPr="78410B3C">
        <w:rPr>
          <w:rFonts w:cs="Calibri Light"/>
          <w:sz w:val="24"/>
          <w:szCs w:val="24"/>
          <w:lang w:val="pl-PL"/>
        </w:rPr>
        <w:t>wypełnieni</w:t>
      </w:r>
      <w:r w:rsidRPr="78410B3C">
        <w:rPr>
          <w:rFonts w:cs="Calibri Light"/>
          <w:sz w:val="24"/>
          <w:szCs w:val="24"/>
          <w:lang w:val="pl-PL"/>
        </w:rPr>
        <w:t>e</w:t>
      </w:r>
      <w:r w:rsidR="00325B6A" w:rsidRPr="78410B3C">
        <w:rPr>
          <w:rFonts w:cs="Calibri Light"/>
          <w:sz w:val="24"/>
          <w:szCs w:val="24"/>
          <w:lang w:val="pl-PL"/>
        </w:rPr>
        <w:t xml:space="preserve"> obowiązku informacyjnego, </w:t>
      </w:r>
      <w:r w:rsidRPr="78410B3C">
        <w:rPr>
          <w:rFonts w:cs="Calibri Light"/>
          <w:sz w:val="24"/>
          <w:szCs w:val="24"/>
          <w:lang w:val="pl-PL"/>
        </w:rPr>
        <w:t>w odniesieniu do wszystkich osób</w:t>
      </w:r>
      <w:r w:rsidR="00267B5F" w:rsidRPr="78410B3C">
        <w:rPr>
          <w:rFonts w:cs="Calibri Light"/>
          <w:sz w:val="24"/>
          <w:szCs w:val="24"/>
          <w:lang w:val="pl-PL"/>
        </w:rPr>
        <w:t xml:space="preserve">, których dane osobowe są zawarte </w:t>
      </w:r>
      <w:r w:rsidRPr="78410B3C">
        <w:rPr>
          <w:rFonts w:cs="Calibri Light"/>
          <w:sz w:val="24"/>
          <w:szCs w:val="24"/>
          <w:lang w:val="pl-PL"/>
        </w:rPr>
        <w:t xml:space="preserve">w niniejszej ofercie, </w:t>
      </w:r>
      <w:r w:rsidR="00325B6A" w:rsidRPr="78410B3C">
        <w:rPr>
          <w:rFonts w:cs="Calibri Light"/>
          <w:sz w:val="24"/>
          <w:szCs w:val="24"/>
          <w:lang w:val="pl-PL"/>
        </w:rPr>
        <w:t xml:space="preserve">zgodnie z poniższą treścią </w:t>
      </w:r>
      <w:r w:rsidR="006156A8" w:rsidRPr="78410B3C">
        <w:rPr>
          <w:rFonts w:cs="Calibri Light"/>
          <w:sz w:val="24"/>
          <w:szCs w:val="24"/>
          <w:lang w:val="pl-PL"/>
        </w:rPr>
        <w:t xml:space="preserve">klauzuli RODO: </w:t>
      </w:r>
    </w:p>
    <w:p w14:paraId="52E03C20" w14:textId="77777777" w:rsidR="00FB3327" w:rsidRPr="00FB3327" w:rsidRDefault="00FB3327" w:rsidP="00FB3327">
      <w:pPr>
        <w:ind w:left="720"/>
        <w:rPr>
          <w:rFonts w:cs="Calibri Light"/>
          <w:i/>
          <w:iCs/>
          <w:lang w:val="pl-PL"/>
        </w:rPr>
      </w:pPr>
      <w:r w:rsidRPr="00FB3327">
        <w:rPr>
          <w:rFonts w:cs="Calibri Light"/>
          <w:i/>
          <w:iCs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 będzie przetwarzał dane osobowe uzyskane w trakcie niniejszego postępowania, a w szczególności: dane osobowe ujawnione w ofertach i dokumentach i oświadczeniach dołączonych do oferty ponadto realizując obowiązek informacyjny wskazuje, iż:</w:t>
      </w:r>
    </w:p>
    <w:p w14:paraId="7F6F7655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 xml:space="preserve">Administratorem Pani/Pana danych osobowych jest Fundacja Naukowa Instytut Badań Strukturalnych, z siedzibą w Warszawie, ul. Irysowa 18c, 02-660. </w:t>
      </w:r>
    </w:p>
    <w:p w14:paraId="721B8B7E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ani/Pana dane osobowe przetwarzane będą na podstawie art. 6 ust. 1 lit. c RODO w celu przeprowadzenia postępowania o udzielenie zamówienia.</w:t>
      </w:r>
    </w:p>
    <w:p w14:paraId="25C36147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Odbiorcami Pani/Pana danych osobowych będą osoby zatrudnione w Fundacji Naukowej Instytut Badań Strukturalnych, zaangażowane w projekt.</w:t>
      </w:r>
    </w:p>
    <w:p w14:paraId="5377A80D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ani/Pana dane osobowe będą przechowywane przez okres wynikający z zapisów umowy/decyzji o dofinansowanie projektu.</w:t>
      </w:r>
    </w:p>
    <w:p w14:paraId="3076CA99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Obowiązek podania przez Panią/Pana danych osobowych bezpośrednio Pani/Pana dotyczących jest wymogiem wynikających przystąpienia do przedmiotowego postępowania oraz z przepisów prawa w szczególności Wytycznych, związanym z udziałem w postępowaniu o udzielenie zamówienia; konsekwencją nie podania danych będzie odrzucenie Oferenta z postępowania;</w:t>
      </w:r>
    </w:p>
    <w:p w14:paraId="58471B2F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W odniesieniu do Pani/Pana danych osobowych decyzje nie będą podejmowane w sposób zautomatyzowany, stosowanie do art. 22 RODO;</w:t>
      </w:r>
    </w:p>
    <w:p w14:paraId="3AEABE7B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osiada Pani/Pan:</w:t>
      </w:r>
    </w:p>
    <w:p w14:paraId="5A9A3772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na podstawie art. 15 RODO prawo dostępu do danych osobowych Pani/Pana dotyczących;</w:t>
      </w:r>
    </w:p>
    <w:p w14:paraId="694DE42F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na podstawie art. 16 RODO prawo do sprostowania Pani/Pana danych osobowych;</w:t>
      </w:r>
    </w:p>
    <w:p w14:paraId="6C37BBC2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na podstawie art. 18 RODO prawo żądania od administratora ograniczenia przetwarzania danych osobowych z zastrzeżeniem przypadków, o których mowa w art. 18 ust. 2 RODO;</w:t>
      </w:r>
    </w:p>
    <w:p w14:paraId="312AF5C4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rawo do usunięcia na podstawie art. 17 ust 1 RODO</w:t>
      </w:r>
    </w:p>
    <w:p w14:paraId="58233672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rawo do wniesienia skargi do Prezesa Urzędu Ochrony Danych Osobowych, gdy uzna Pani/Pan, że przetwarzanie danych osobowych Pani/Pana dotyczących narusza przepisy RODO;</w:t>
      </w:r>
    </w:p>
    <w:p w14:paraId="59EC8FE0" w14:textId="77777777" w:rsidR="00FB3327" w:rsidRPr="00184567" w:rsidRDefault="00FB3327" w:rsidP="00FB3327">
      <w:pPr>
        <w:pStyle w:val="Akapitzlist"/>
        <w:numPr>
          <w:ilvl w:val="1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nie przysługuje Pani/Panu:</w:t>
      </w:r>
    </w:p>
    <w:p w14:paraId="635863C2" w14:textId="77777777" w:rsidR="00FB3327" w:rsidRPr="0018456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w związku z art. 17 ust. 3 lit. b, d lub e RODO prawo do usunięcia danych osobowych;</w:t>
      </w:r>
    </w:p>
    <w:p w14:paraId="50F7EC15" w14:textId="77777777" w:rsidR="00FB3327" w:rsidRDefault="00FB3327" w:rsidP="00FB3327">
      <w:pPr>
        <w:pStyle w:val="Akapitzlist"/>
        <w:numPr>
          <w:ilvl w:val="2"/>
          <w:numId w:val="21"/>
        </w:numPr>
        <w:rPr>
          <w:rFonts w:cs="Calibri Light"/>
          <w:i/>
          <w:iCs/>
          <w:lang w:val="pl-PL"/>
        </w:rPr>
      </w:pPr>
      <w:r w:rsidRPr="78410B3C">
        <w:rPr>
          <w:rFonts w:cs="Calibri Light"/>
          <w:i/>
          <w:iCs/>
          <w:lang w:val="pl-PL"/>
        </w:rPr>
        <w:t>prawo do przenoszenia danych osobowych, o którym mowa w art. 20 RODO.</w:t>
      </w:r>
    </w:p>
    <w:p w14:paraId="3FAC94AC" w14:textId="225653E7" w:rsidR="00DE1373" w:rsidRDefault="00DE1373">
      <w:pPr>
        <w:spacing w:before="0" w:after="200"/>
        <w:jc w:val="left"/>
        <w:rPr>
          <w:rFonts w:cs="Calibri Light"/>
          <w:i/>
          <w:iCs/>
          <w:lang w:val="pl-PL"/>
        </w:rPr>
      </w:pPr>
      <w:r>
        <w:rPr>
          <w:rFonts w:cs="Calibri Light"/>
          <w:i/>
          <w:iCs/>
          <w:lang w:val="pl-PL"/>
        </w:rPr>
        <w:br w:type="page"/>
      </w:r>
    </w:p>
    <w:p w14:paraId="27028F0E" w14:textId="1C580D0F" w:rsidR="00E4020B" w:rsidRPr="0012021B" w:rsidRDefault="00E4020B" w:rsidP="0012021B">
      <w:pPr>
        <w:pStyle w:val="Akapitzlist"/>
        <w:numPr>
          <w:ilvl w:val="0"/>
          <w:numId w:val="27"/>
        </w:numPr>
        <w:rPr>
          <w:rFonts w:cs="Calibri Light"/>
          <w:b/>
          <w:bCs/>
          <w:sz w:val="24"/>
          <w:szCs w:val="24"/>
          <w:lang w:val="pl-PL"/>
        </w:rPr>
      </w:pPr>
      <w:r w:rsidRPr="0012021B">
        <w:rPr>
          <w:rFonts w:cs="Calibri Light"/>
          <w:b/>
          <w:bCs/>
          <w:sz w:val="24"/>
          <w:szCs w:val="24"/>
          <w:lang w:val="pl-PL"/>
        </w:rPr>
        <w:lastRenderedPageBreak/>
        <w:t>Wykaz zrealizowanych projektów</w:t>
      </w:r>
      <w:r w:rsidR="00DE1373">
        <w:rPr>
          <w:rFonts w:cs="Calibri Light"/>
          <w:b/>
          <w:bCs/>
          <w:sz w:val="24"/>
          <w:szCs w:val="24"/>
          <w:lang w:val="pl-PL"/>
        </w:rPr>
        <w:t xml:space="preserve"> oraz zasoby Oferenta (kryterium dostępu)</w:t>
      </w:r>
    </w:p>
    <w:p w14:paraId="0955F128" w14:textId="6F795AD0" w:rsidR="00DE1373" w:rsidRPr="00DE1373" w:rsidRDefault="00DE1373" w:rsidP="00DE1373">
      <w:pPr>
        <w:numPr>
          <w:ilvl w:val="0"/>
          <w:numId w:val="36"/>
        </w:numPr>
        <w:tabs>
          <w:tab w:val="clear" w:pos="720"/>
          <w:tab w:val="num" w:pos="-360"/>
        </w:tabs>
        <w:spacing w:before="100" w:beforeAutospacing="1" w:after="100" w:afterAutospacing="1" w:line="240" w:lineRule="auto"/>
        <w:ind w:left="990" w:firstLine="0"/>
        <w:textAlignment w:val="baseline"/>
        <w:rPr>
          <w:rFonts w:cs="Calibri Light"/>
          <w:sz w:val="24"/>
          <w:szCs w:val="24"/>
          <w:lang w:val="pl-PL"/>
        </w:rPr>
      </w:pPr>
      <w:r>
        <w:rPr>
          <w:rFonts w:cs="Calibri Light"/>
          <w:sz w:val="24"/>
          <w:szCs w:val="24"/>
          <w:lang w:val="pl-PL"/>
        </w:rPr>
        <w:t>w</w:t>
      </w:r>
      <w:r w:rsidR="00044D8B" w:rsidRPr="0012021B">
        <w:rPr>
          <w:rFonts w:cs="Calibri Light"/>
          <w:sz w:val="24"/>
          <w:szCs w:val="24"/>
          <w:lang w:val="pl-PL"/>
        </w:rPr>
        <w:t xml:space="preserve"> ostatnich </w:t>
      </w:r>
      <w:r w:rsidR="00267808" w:rsidRPr="0012021B">
        <w:rPr>
          <w:rFonts w:cs="Calibri Light"/>
          <w:sz w:val="24"/>
          <w:szCs w:val="24"/>
          <w:lang w:val="pl-PL"/>
        </w:rPr>
        <w:t xml:space="preserve">3 </w:t>
      </w:r>
      <w:r w:rsidR="00044D8B" w:rsidRPr="0012021B">
        <w:rPr>
          <w:rFonts w:cs="Calibri Light"/>
          <w:sz w:val="24"/>
          <w:szCs w:val="24"/>
          <w:lang w:val="pl-PL"/>
        </w:rPr>
        <w:t>latach</w:t>
      </w:r>
      <w:r w:rsidR="005B7D24">
        <w:rPr>
          <w:rFonts w:cs="Calibri Light"/>
          <w:sz w:val="24"/>
          <w:szCs w:val="24"/>
          <w:lang w:val="pl-PL"/>
        </w:rPr>
        <w:t xml:space="preserve">, </w:t>
      </w:r>
      <w:r w:rsidR="005B7D24" w:rsidRPr="005B7D24">
        <w:rPr>
          <w:rFonts w:cs="Calibri Light"/>
          <w:sz w:val="24"/>
          <w:szCs w:val="24"/>
          <w:lang w:val="pl-PL"/>
        </w:rPr>
        <w:t xml:space="preserve">a jeśli czas działalności jest krótszy, to w tym okresie, </w:t>
      </w:r>
      <w:r w:rsidR="00044D8B" w:rsidRPr="0012021B">
        <w:rPr>
          <w:rFonts w:cs="Calibri Light"/>
          <w:sz w:val="24"/>
          <w:szCs w:val="24"/>
          <w:lang w:val="pl-PL"/>
        </w:rPr>
        <w:t xml:space="preserve">zrealizowałem co najmniej 5 </w:t>
      </w:r>
      <w:bookmarkStart w:id="1" w:name="_Hlk70029540"/>
      <w:r w:rsidR="00044D8B" w:rsidRPr="0012021B">
        <w:rPr>
          <w:rFonts w:cs="Calibri Light"/>
          <w:sz w:val="24"/>
          <w:szCs w:val="24"/>
          <w:lang w:val="pl-PL"/>
        </w:rPr>
        <w:t>badań ankietowych metodą CAWI</w:t>
      </w:r>
      <w:bookmarkEnd w:id="1"/>
      <w:r w:rsidR="00044D8B" w:rsidRPr="0012021B">
        <w:rPr>
          <w:rFonts w:cs="Calibri Light"/>
          <w:sz w:val="24"/>
          <w:szCs w:val="24"/>
          <w:lang w:val="pl-PL"/>
        </w:rPr>
        <w:t xml:space="preserve">, </w:t>
      </w:r>
      <w:r>
        <w:rPr>
          <w:rFonts w:cs="Calibri Light"/>
          <w:sz w:val="24"/>
          <w:szCs w:val="24"/>
          <w:lang w:val="pl-PL"/>
        </w:rPr>
        <w:t xml:space="preserve"> </w:t>
      </w:r>
      <w:r w:rsidRPr="00DE1373">
        <w:rPr>
          <w:rFonts w:cs="Calibri Light"/>
          <w:sz w:val="24"/>
          <w:szCs w:val="24"/>
          <w:lang w:val="pl-PL"/>
        </w:rPr>
        <w:t>z wykorzystaniem metody wyboru warunkowego (</w:t>
      </w:r>
      <w:proofErr w:type="spellStart"/>
      <w:r w:rsidRPr="00DE1373">
        <w:rPr>
          <w:rFonts w:cs="Calibri Light"/>
          <w:sz w:val="24"/>
          <w:szCs w:val="24"/>
          <w:lang w:val="pl-PL"/>
        </w:rPr>
        <w:t>discrete</w:t>
      </w:r>
      <w:proofErr w:type="spellEnd"/>
      <w:r w:rsidRPr="00DE1373">
        <w:rPr>
          <w:rFonts w:cs="Calibri Light"/>
          <w:sz w:val="24"/>
          <w:szCs w:val="24"/>
          <w:lang w:val="pl-PL"/>
        </w:rPr>
        <w:t xml:space="preserve"> choice </w:t>
      </w:r>
      <w:proofErr w:type="spellStart"/>
      <w:r w:rsidRPr="00DE1373">
        <w:rPr>
          <w:rFonts w:cs="Calibri Light"/>
          <w:sz w:val="24"/>
          <w:szCs w:val="24"/>
          <w:lang w:val="pl-PL"/>
        </w:rPr>
        <w:t>experiment</w:t>
      </w:r>
      <w:proofErr w:type="spellEnd"/>
      <w:r w:rsidRPr="00DE1373">
        <w:rPr>
          <w:rFonts w:cs="Calibri Light"/>
          <w:sz w:val="24"/>
          <w:szCs w:val="24"/>
          <w:lang w:val="pl-PL"/>
        </w:rPr>
        <w:t>);</w:t>
      </w:r>
    </w:p>
    <w:p w14:paraId="3D4873D4" w14:textId="411133FE" w:rsidR="00664E1A" w:rsidRPr="0012021B" w:rsidRDefault="00CC532E" w:rsidP="0012021B">
      <w:pPr>
        <w:spacing w:beforeLines="60" w:before="144" w:afterLines="60" w:after="144"/>
        <w:rPr>
          <w:rFonts w:cs="Calibri Light"/>
          <w:sz w:val="24"/>
          <w:szCs w:val="24"/>
          <w:lang w:val="pl-PL"/>
        </w:rPr>
      </w:pPr>
      <w:r>
        <w:rPr>
          <w:rFonts w:cs="Calibri Light"/>
          <w:sz w:val="24"/>
          <w:szCs w:val="24"/>
          <w:lang w:val="pl-PL"/>
        </w:rPr>
        <w:t>z których</w:t>
      </w:r>
      <w:r w:rsidR="00044D8B" w:rsidRPr="0012021B">
        <w:rPr>
          <w:rFonts w:cs="Calibri Light"/>
          <w:sz w:val="24"/>
          <w:szCs w:val="24"/>
          <w:lang w:val="pl-PL"/>
        </w:rPr>
        <w:t>:</w:t>
      </w:r>
    </w:p>
    <w:p w14:paraId="3EC6D02C" w14:textId="77777777" w:rsidR="00664E1A" w:rsidRPr="00E83312" w:rsidRDefault="00044D8B" w:rsidP="78410B3C">
      <w:pPr>
        <w:pStyle w:val="Akapitzlist"/>
        <w:numPr>
          <w:ilvl w:val="0"/>
          <w:numId w:val="22"/>
        </w:numPr>
        <w:spacing w:beforeLines="60" w:before="144" w:afterLines="60" w:after="144"/>
        <w:rPr>
          <w:rFonts w:cs="Calibri Light"/>
          <w:b/>
          <w:bCs/>
          <w:sz w:val="24"/>
          <w:szCs w:val="24"/>
          <w:lang w:val="pl-PL"/>
        </w:rPr>
      </w:pPr>
      <w:r w:rsidRPr="00E83312">
        <w:rPr>
          <w:rFonts w:cs="Calibri Light"/>
          <w:sz w:val="24"/>
          <w:szCs w:val="24"/>
          <w:lang w:val="pl-PL"/>
        </w:rPr>
        <w:t xml:space="preserve">każde z tych badań zrealizowane było na próbie liczącej nie mniej niż </w:t>
      </w:r>
      <w:r w:rsidRPr="0012021B">
        <w:rPr>
          <w:rFonts w:cs="Calibri Light"/>
          <w:sz w:val="24"/>
          <w:szCs w:val="24"/>
          <w:lang w:val="pl-PL"/>
        </w:rPr>
        <w:t>1 000</w:t>
      </w:r>
      <w:r w:rsidRPr="00E83312">
        <w:rPr>
          <w:rFonts w:cs="Calibri Light"/>
          <w:sz w:val="24"/>
          <w:szCs w:val="24"/>
          <w:lang w:val="pl-PL"/>
        </w:rPr>
        <w:t xml:space="preserve"> respondentów; </w:t>
      </w:r>
    </w:p>
    <w:p w14:paraId="5C018189" w14:textId="00EFB11B" w:rsidR="00664E1A" w:rsidRPr="00E83312" w:rsidRDefault="00044D8B" w:rsidP="78410B3C">
      <w:pPr>
        <w:pStyle w:val="Akapitzlist"/>
        <w:numPr>
          <w:ilvl w:val="0"/>
          <w:numId w:val="22"/>
        </w:numPr>
        <w:spacing w:beforeLines="60" w:before="144" w:afterLines="60" w:after="144"/>
        <w:rPr>
          <w:rFonts w:cs="Calibri Light"/>
          <w:b/>
          <w:bCs/>
          <w:sz w:val="24"/>
          <w:szCs w:val="24"/>
          <w:lang w:val="pl-PL"/>
        </w:rPr>
      </w:pPr>
      <w:r w:rsidRPr="00E83312">
        <w:rPr>
          <w:rFonts w:cs="Calibri Light"/>
          <w:sz w:val="24"/>
          <w:szCs w:val="24"/>
          <w:lang w:val="pl-PL"/>
        </w:rPr>
        <w:t xml:space="preserve">przynajmniej </w:t>
      </w:r>
      <w:r w:rsidRPr="0012021B">
        <w:rPr>
          <w:rFonts w:cs="Calibri Light"/>
          <w:sz w:val="24"/>
          <w:szCs w:val="24"/>
          <w:lang w:val="pl-PL"/>
        </w:rPr>
        <w:t>jedno</w:t>
      </w:r>
      <w:r w:rsidRPr="00E83312">
        <w:rPr>
          <w:rFonts w:cs="Calibri Light"/>
          <w:sz w:val="24"/>
          <w:szCs w:val="24"/>
          <w:lang w:val="pl-PL"/>
        </w:rPr>
        <w:t xml:space="preserve"> z tych badań zostało zrealizowane z wykorzystaniem randomizacji polegającej na losowym przyporządkowaniu respondentów do różnych grup i wyświetlaniu im różnych informacji</w:t>
      </w:r>
      <w:r w:rsidR="001B35C7" w:rsidRPr="00E83312">
        <w:rPr>
          <w:rFonts w:cs="Calibri Light"/>
          <w:sz w:val="24"/>
          <w:szCs w:val="24"/>
          <w:lang w:val="pl-PL"/>
        </w:rPr>
        <w:t>,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18"/>
        <w:gridCol w:w="1811"/>
        <w:gridCol w:w="3258"/>
        <w:gridCol w:w="2775"/>
      </w:tblGrid>
      <w:tr w:rsidR="00664E1A" w:rsidRPr="00184567" w14:paraId="63AE3CD9" w14:textId="463B622C" w:rsidTr="78410B3C">
        <w:tc>
          <w:tcPr>
            <w:tcW w:w="0" w:type="auto"/>
            <w:vAlign w:val="center"/>
          </w:tcPr>
          <w:p w14:paraId="5CECED6A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Liczba porządkowa</w:t>
            </w:r>
          </w:p>
        </w:tc>
        <w:tc>
          <w:tcPr>
            <w:tcW w:w="0" w:type="auto"/>
            <w:vAlign w:val="center"/>
          </w:tcPr>
          <w:p w14:paraId="7100947F" w14:textId="4CF3F33E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Sposób spełnienia warunku dotyczącego doświadczenia Oferenta</w:t>
            </w:r>
          </w:p>
          <w:p w14:paraId="3E4DB45D" w14:textId="2CA7ACAB" w:rsidR="00664E1A" w:rsidRPr="00184567" w:rsidRDefault="001B35C7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i/>
                <w:iCs/>
              </w:rPr>
            </w:pPr>
            <w:r w:rsidRPr="78410B3C">
              <w:rPr>
                <w:rFonts w:cs="Calibri Light"/>
                <w:i/>
                <w:iCs/>
              </w:rPr>
              <w:t>(</w:t>
            </w:r>
            <w:r w:rsidR="00664E1A" w:rsidRPr="78410B3C">
              <w:rPr>
                <w:rFonts w:cs="Calibri Light"/>
                <w:i/>
                <w:iCs/>
              </w:rPr>
              <w:t>Prosimy o podanie nazw klientów dla których Oferent świadczył usługi</w:t>
            </w:r>
            <w:r w:rsidRPr="78410B3C">
              <w:rPr>
                <w:rFonts w:cs="Calibri Light"/>
                <w:i/>
                <w:iCs/>
              </w:rPr>
              <w:t>)</w:t>
            </w:r>
          </w:p>
        </w:tc>
        <w:tc>
          <w:tcPr>
            <w:tcW w:w="0" w:type="auto"/>
            <w:vAlign w:val="center"/>
          </w:tcPr>
          <w:p w14:paraId="00ADBB0C" w14:textId="404F579B" w:rsidR="00664E1A" w:rsidRPr="004F1B59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  <w:u w:val="single"/>
              </w:rPr>
            </w:pPr>
            <w:r w:rsidRPr="78410B3C">
              <w:rPr>
                <w:rFonts w:cs="Calibri Light"/>
                <w:b/>
                <w:bCs/>
              </w:rPr>
              <w:t xml:space="preserve">Tytuł badania, okres realizacji projektu, wielkość próby, tematyka badania, </w:t>
            </w:r>
            <w:r w:rsidRPr="004F1B59">
              <w:rPr>
                <w:rFonts w:cs="Calibri Light"/>
                <w:b/>
                <w:bCs/>
                <w:u w:val="single"/>
              </w:rPr>
              <w:t>opis techniki randomizacji</w:t>
            </w:r>
          </w:p>
          <w:p w14:paraId="23ED5A4F" w14:textId="78485C8A" w:rsidR="00664E1A" w:rsidRPr="00184567" w:rsidRDefault="001B35C7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i/>
                <w:iCs/>
              </w:rPr>
            </w:pPr>
            <w:r w:rsidRPr="78410B3C">
              <w:rPr>
                <w:rFonts w:cs="Calibri Light"/>
                <w:i/>
                <w:iCs/>
              </w:rPr>
              <w:t>(</w:t>
            </w:r>
            <w:r w:rsidR="00664E1A" w:rsidRPr="78410B3C">
              <w:rPr>
                <w:rFonts w:cs="Calibri Light"/>
                <w:i/>
                <w:iCs/>
              </w:rPr>
              <w:t>W celu potwierdzenia spełniania warunku dotyczącego doświadczenia Oferenta prosimy o wskazanie sposobu potwierdzenia realizacji usługi dla danego klienta</w:t>
            </w:r>
            <w:r w:rsidRPr="78410B3C">
              <w:rPr>
                <w:rFonts w:cs="Calibri Light"/>
                <w:i/>
                <w:iCs/>
              </w:rPr>
              <w:t xml:space="preserve">, </w:t>
            </w:r>
            <w:r w:rsidR="00664E1A" w:rsidRPr="78410B3C">
              <w:rPr>
                <w:rFonts w:cs="Calibri Light"/>
                <w:i/>
                <w:iCs/>
              </w:rPr>
              <w:t>np. referencje, protokół zdawczo-odbiorczy itp wraz z datą wystawienia wymienianego dokumentu)</w:t>
            </w:r>
          </w:p>
        </w:tc>
        <w:tc>
          <w:tcPr>
            <w:tcW w:w="0" w:type="auto"/>
            <w:vAlign w:val="center"/>
          </w:tcPr>
          <w:p w14:paraId="3958A2D8" w14:textId="3EE0B105" w:rsidR="000279CE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eastAsiaTheme="minorEastAsia" w:cs="Calibri Light"/>
                <w:lang w:val="pl-PL" w:eastAsia="en-GB"/>
              </w:rPr>
            </w:pPr>
            <w:r w:rsidRPr="78410B3C">
              <w:rPr>
                <w:rFonts w:cs="Calibri Light"/>
                <w:b/>
                <w:bCs/>
              </w:rPr>
              <w:t>Wykorzystanie techniki randomizacji polegającej na losowym przyporządkowaniu respondentów do różnych grup i wyświetlaniu im różnych informacji</w:t>
            </w:r>
          </w:p>
          <w:p w14:paraId="6F321077" w14:textId="464D29D8" w:rsidR="00664E1A" w:rsidRPr="00184567" w:rsidRDefault="000279CE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  <w:i/>
                <w:iCs/>
              </w:rPr>
            </w:pPr>
            <w:r w:rsidRPr="78410B3C">
              <w:rPr>
                <w:rFonts w:eastAsiaTheme="minorEastAsia" w:cs="Calibri Light"/>
                <w:i/>
                <w:iCs/>
                <w:lang w:val="pl-PL" w:eastAsia="en-GB"/>
              </w:rPr>
              <w:t>(proszę wpisać: „Tak” / „Nie”)</w:t>
            </w:r>
          </w:p>
        </w:tc>
      </w:tr>
      <w:tr w:rsidR="00664E1A" w:rsidRPr="00184567" w14:paraId="1CF668D4" w14:textId="6EAEA74E" w:rsidTr="78410B3C">
        <w:tc>
          <w:tcPr>
            <w:tcW w:w="0" w:type="auto"/>
            <w:vAlign w:val="center"/>
          </w:tcPr>
          <w:p w14:paraId="2E61465C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  <w:r w:rsidRPr="78410B3C">
              <w:rPr>
                <w:rFonts w:cs="Calibri Light"/>
              </w:rPr>
              <w:t>1</w:t>
            </w:r>
          </w:p>
        </w:tc>
        <w:tc>
          <w:tcPr>
            <w:tcW w:w="0" w:type="auto"/>
            <w:vAlign w:val="center"/>
          </w:tcPr>
          <w:p w14:paraId="64D4FA68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59975074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3D5541C3" w14:textId="295B5AD3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</w:tr>
      <w:tr w:rsidR="00664E1A" w:rsidRPr="00184567" w14:paraId="5ABE38AE" w14:textId="0AC8BB5F" w:rsidTr="78410B3C">
        <w:trPr>
          <w:trHeight w:val="541"/>
        </w:trPr>
        <w:tc>
          <w:tcPr>
            <w:tcW w:w="0" w:type="auto"/>
            <w:vAlign w:val="center"/>
          </w:tcPr>
          <w:p w14:paraId="34205C11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  <w:r w:rsidRPr="78410B3C">
              <w:rPr>
                <w:rFonts w:cs="Calibri Light"/>
              </w:rPr>
              <w:t>2</w:t>
            </w:r>
          </w:p>
        </w:tc>
        <w:tc>
          <w:tcPr>
            <w:tcW w:w="0" w:type="auto"/>
            <w:vAlign w:val="center"/>
          </w:tcPr>
          <w:p w14:paraId="5878C3DA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2BFE6D92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51C8E3B5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</w:tr>
      <w:tr w:rsidR="00664E1A" w:rsidRPr="00184567" w14:paraId="6804ED71" w14:textId="22D47970" w:rsidTr="78410B3C">
        <w:trPr>
          <w:trHeight w:val="541"/>
        </w:trPr>
        <w:tc>
          <w:tcPr>
            <w:tcW w:w="0" w:type="auto"/>
            <w:vAlign w:val="center"/>
          </w:tcPr>
          <w:p w14:paraId="4E913F5B" w14:textId="194B1179" w:rsidR="00664E1A" w:rsidRPr="00184567" w:rsidRDefault="000279CE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  <w:r w:rsidRPr="78410B3C">
              <w:rPr>
                <w:rFonts w:cs="Calibri Light"/>
              </w:rPr>
              <w:t>3</w:t>
            </w:r>
          </w:p>
        </w:tc>
        <w:tc>
          <w:tcPr>
            <w:tcW w:w="0" w:type="auto"/>
            <w:vAlign w:val="center"/>
          </w:tcPr>
          <w:p w14:paraId="35385F39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4EA9ED64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4C4379A1" w14:textId="77777777" w:rsidR="00664E1A" w:rsidRPr="00184567" w:rsidRDefault="00664E1A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</w:tr>
      <w:tr w:rsidR="000279CE" w:rsidRPr="00184567" w14:paraId="17AA5C33" w14:textId="77777777" w:rsidTr="78410B3C">
        <w:trPr>
          <w:trHeight w:val="541"/>
        </w:trPr>
        <w:tc>
          <w:tcPr>
            <w:tcW w:w="0" w:type="auto"/>
            <w:vAlign w:val="center"/>
          </w:tcPr>
          <w:p w14:paraId="2B4A19B0" w14:textId="7D9FCB58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  <w:r w:rsidRPr="78410B3C">
              <w:rPr>
                <w:rFonts w:cs="Calibri Light"/>
              </w:rPr>
              <w:t>4</w:t>
            </w:r>
          </w:p>
        </w:tc>
        <w:tc>
          <w:tcPr>
            <w:tcW w:w="0" w:type="auto"/>
            <w:vAlign w:val="center"/>
          </w:tcPr>
          <w:p w14:paraId="54C836A6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1FE5639C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3E2B2154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</w:tr>
      <w:tr w:rsidR="000279CE" w:rsidRPr="00184567" w14:paraId="49C7621C" w14:textId="77777777" w:rsidTr="78410B3C">
        <w:trPr>
          <w:trHeight w:val="541"/>
        </w:trPr>
        <w:tc>
          <w:tcPr>
            <w:tcW w:w="0" w:type="auto"/>
            <w:vAlign w:val="center"/>
          </w:tcPr>
          <w:p w14:paraId="1D4F2CCE" w14:textId="010BB3CD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  <w:r w:rsidRPr="78410B3C">
              <w:rPr>
                <w:rFonts w:cs="Calibri Light"/>
              </w:rPr>
              <w:t>5</w:t>
            </w:r>
          </w:p>
        </w:tc>
        <w:tc>
          <w:tcPr>
            <w:tcW w:w="0" w:type="auto"/>
            <w:vAlign w:val="center"/>
          </w:tcPr>
          <w:p w14:paraId="01769B6E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3E356E1A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  <w:tc>
          <w:tcPr>
            <w:tcW w:w="0" w:type="auto"/>
            <w:vAlign w:val="center"/>
          </w:tcPr>
          <w:p w14:paraId="22CDBC8E" w14:textId="77777777" w:rsidR="000279CE" w:rsidRPr="00184567" w:rsidRDefault="000279CE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</w:tr>
    </w:tbl>
    <w:p w14:paraId="51A77BE2" w14:textId="36E6FC1B" w:rsidR="00432C3B" w:rsidRPr="0012021B" w:rsidRDefault="00432C3B" w:rsidP="0012021B">
      <w:pPr>
        <w:pStyle w:val="Akapitzlist"/>
        <w:numPr>
          <w:ilvl w:val="0"/>
          <w:numId w:val="27"/>
        </w:num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>Wykaz osób zaangażowanych w realizację zamówienia</w:t>
      </w:r>
      <w:r w:rsidR="00DE1373">
        <w:rPr>
          <w:rFonts w:cs="Calibri Light"/>
          <w:b/>
          <w:bCs/>
          <w:sz w:val="24"/>
          <w:szCs w:val="24"/>
          <w:lang w:val="pl-PL"/>
        </w:rPr>
        <w:t xml:space="preserve"> </w:t>
      </w:r>
      <w:r w:rsidR="006420AE">
        <w:rPr>
          <w:rFonts w:cs="Calibri Light"/>
          <w:b/>
          <w:bCs/>
          <w:sz w:val="24"/>
          <w:szCs w:val="24"/>
          <w:lang w:val="pl-PL"/>
        </w:rPr>
        <w:t xml:space="preserve"> oraz zasoby Oferenta </w:t>
      </w:r>
      <w:r w:rsidR="00DE1373">
        <w:rPr>
          <w:rFonts w:cs="Calibri Light"/>
          <w:b/>
          <w:bCs/>
          <w:sz w:val="24"/>
          <w:szCs w:val="24"/>
          <w:lang w:val="pl-PL"/>
        </w:rPr>
        <w:t>(kryterium dostępu)</w:t>
      </w:r>
    </w:p>
    <w:p w14:paraId="6C7C5DAA" w14:textId="1D72A16C" w:rsidR="00211534" w:rsidRPr="00184567" w:rsidRDefault="00267B5F" w:rsidP="78410B3C">
      <w:pPr>
        <w:pStyle w:val="Akapitzlist"/>
        <w:numPr>
          <w:ilvl w:val="0"/>
          <w:numId w:val="30"/>
        </w:numPr>
        <w:ind w:left="709" w:hanging="425"/>
        <w:rPr>
          <w:rFonts w:cs="Calibri Light"/>
          <w:b/>
          <w:bCs/>
          <w:sz w:val="24"/>
          <w:szCs w:val="24"/>
          <w:lang w:val="pl-PL"/>
        </w:rPr>
      </w:pPr>
      <w:r w:rsidRPr="78410B3C">
        <w:rPr>
          <w:rFonts w:cs="Calibri Light"/>
          <w:b/>
          <w:bCs/>
          <w:sz w:val="24"/>
          <w:szCs w:val="24"/>
          <w:lang w:val="pl-PL"/>
        </w:rPr>
        <w:t>p</w:t>
      </w:r>
      <w:r w:rsidR="006C5152" w:rsidRPr="78410B3C">
        <w:rPr>
          <w:rFonts w:cs="Calibri Light"/>
          <w:b/>
          <w:bCs/>
          <w:sz w:val="24"/>
          <w:szCs w:val="24"/>
          <w:lang w:val="pl-PL"/>
        </w:rPr>
        <w:t>osiadam zasoby kadrowe dysponujące niezbędną wiedzą i doświadczeniem, umożliwiające prawidłową realizację zamówi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06"/>
        <w:gridCol w:w="2786"/>
        <w:gridCol w:w="2470"/>
      </w:tblGrid>
      <w:tr w:rsidR="006C5152" w:rsidRPr="00DD344A" w14:paraId="432745D6" w14:textId="77777777" w:rsidTr="78410B3C">
        <w:tc>
          <w:tcPr>
            <w:tcW w:w="2100" w:type="pct"/>
            <w:vAlign w:val="center"/>
          </w:tcPr>
          <w:p w14:paraId="75EE1666" w14:textId="00227C3A" w:rsidR="006C5152" w:rsidRPr="00184567" w:rsidRDefault="47070913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Warunek dotyczący wiedzy i doświadczenia  zasobów kadrowych</w:t>
            </w:r>
          </w:p>
        </w:tc>
        <w:tc>
          <w:tcPr>
            <w:tcW w:w="1537" w:type="pct"/>
            <w:vAlign w:val="center"/>
          </w:tcPr>
          <w:p w14:paraId="49DE369F" w14:textId="75D97F0A" w:rsidR="006C5152" w:rsidRPr="00184567" w:rsidRDefault="3FDC9F6F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Osoba/osoby spełniające warunek dotyczący wiedzy i doświadczenia</w:t>
            </w:r>
          </w:p>
        </w:tc>
        <w:tc>
          <w:tcPr>
            <w:tcW w:w="1363" w:type="pct"/>
            <w:vAlign w:val="center"/>
          </w:tcPr>
          <w:p w14:paraId="6CE25D6E" w14:textId="2D998F98" w:rsidR="006C5152" w:rsidRPr="00184567" w:rsidRDefault="3FDC9F6F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 xml:space="preserve">Nazwa zrelizowanego projektu, zakres </w:t>
            </w:r>
            <w:r w:rsidR="006459C3" w:rsidRPr="78410B3C">
              <w:rPr>
                <w:rFonts w:cs="Calibri Light"/>
                <w:b/>
                <w:bCs/>
              </w:rPr>
              <w:t xml:space="preserve">wykonanej </w:t>
            </w:r>
            <w:r w:rsidRPr="78410B3C">
              <w:rPr>
                <w:rFonts w:cs="Calibri Light"/>
                <w:b/>
                <w:bCs/>
              </w:rPr>
              <w:t>pracy</w:t>
            </w:r>
          </w:p>
        </w:tc>
      </w:tr>
      <w:tr w:rsidR="00146D1B" w:rsidRPr="00DD344A" w14:paraId="3F7443E9" w14:textId="77777777" w:rsidTr="78410B3C">
        <w:tc>
          <w:tcPr>
            <w:tcW w:w="2100" w:type="pct"/>
            <w:vMerge w:val="restart"/>
            <w:vAlign w:val="center"/>
          </w:tcPr>
          <w:p w14:paraId="62BD3410" w14:textId="57469ED7" w:rsidR="00146D1B" w:rsidRPr="00184567" w:rsidRDefault="00146D1B" w:rsidP="78410B3C">
            <w:pPr>
              <w:spacing w:line="276" w:lineRule="auto"/>
              <w:jc w:val="center"/>
              <w:rPr>
                <w:rFonts w:eastAsia="Calibri" w:cs="Calibri Light"/>
              </w:rPr>
            </w:pPr>
            <w:r w:rsidRPr="78410B3C">
              <w:rPr>
                <w:rFonts w:cs="Calibri Light"/>
              </w:rPr>
              <w:t xml:space="preserve">Przynajmniej </w:t>
            </w:r>
            <w:r>
              <w:rPr>
                <w:rFonts w:cs="Calibri Light"/>
              </w:rPr>
              <w:t>dwie</w:t>
            </w:r>
            <w:r w:rsidRPr="78410B3C">
              <w:rPr>
                <w:rFonts w:cs="Calibri Light"/>
              </w:rPr>
              <w:t xml:space="preserve"> osob</w:t>
            </w:r>
            <w:r>
              <w:rPr>
                <w:rFonts w:cs="Calibri Light"/>
              </w:rPr>
              <w:t>y</w:t>
            </w:r>
            <w:r w:rsidRPr="78410B3C">
              <w:rPr>
                <w:rFonts w:cs="Calibri Light"/>
                <w:lang w:val="pl-PL"/>
              </w:rPr>
              <w:t>, któr</w:t>
            </w:r>
            <w:r>
              <w:rPr>
                <w:rFonts w:cs="Calibri Light"/>
                <w:lang w:val="pl-PL"/>
              </w:rPr>
              <w:t>e</w:t>
            </w:r>
            <w:r w:rsidRPr="78410B3C">
              <w:rPr>
                <w:rFonts w:cs="Calibri Light"/>
                <w:lang w:val="pl-PL"/>
              </w:rPr>
              <w:t xml:space="preserve"> uczestniczył</w:t>
            </w:r>
            <w:r>
              <w:rPr>
                <w:rFonts w:cs="Calibri Light"/>
                <w:lang w:val="pl-PL"/>
              </w:rPr>
              <w:t>y</w:t>
            </w:r>
            <w:r w:rsidRPr="78410B3C">
              <w:rPr>
                <w:rFonts w:cs="Calibri Light"/>
                <w:lang w:val="pl-PL"/>
              </w:rPr>
              <w:t xml:space="preserve"> w realizacji dwóch z pięciu przedstawionych w wykazie badań</w:t>
            </w:r>
          </w:p>
        </w:tc>
        <w:tc>
          <w:tcPr>
            <w:tcW w:w="1537" w:type="pct"/>
            <w:vAlign w:val="center"/>
          </w:tcPr>
          <w:p w14:paraId="386B27C4" w14:textId="77777777" w:rsidR="00146D1B" w:rsidRPr="00184567" w:rsidRDefault="00146D1B" w:rsidP="78410B3C">
            <w:pPr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1363" w:type="pct"/>
            <w:vAlign w:val="center"/>
          </w:tcPr>
          <w:p w14:paraId="01E1688B" w14:textId="77777777" w:rsidR="00146D1B" w:rsidRPr="00184567" w:rsidRDefault="00146D1B" w:rsidP="78410B3C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</w:tr>
      <w:tr w:rsidR="00146D1B" w:rsidRPr="00DD344A" w14:paraId="287AFCB2" w14:textId="77777777" w:rsidTr="78410B3C">
        <w:tc>
          <w:tcPr>
            <w:tcW w:w="2100" w:type="pct"/>
            <w:vMerge/>
            <w:vAlign w:val="center"/>
          </w:tcPr>
          <w:p w14:paraId="6CD07666" w14:textId="77777777" w:rsidR="00146D1B" w:rsidRPr="78410B3C" w:rsidRDefault="00146D1B" w:rsidP="78410B3C">
            <w:pPr>
              <w:jc w:val="center"/>
              <w:rPr>
                <w:rFonts w:cs="Calibri Light"/>
              </w:rPr>
            </w:pPr>
          </w:p>
        </w:tc>
        <w:tc>
          <w:tcPr>
            <w:tcW w:w="1537" w:type="pct"/>
            <w:vAlign w:val="center"/>
          </w:tcPr>
          <w:p w14:paraId="145B0B29" w14:textId="77777777" w:rsidR="00146D1B" w:rsidRPr="00184567" w:rsidRDefault="00146D1B" w:rsidP="78410B3C">
            <w:pPr>
              <w:jc w:val="center"/>
              <w:rPr>
                <w:rFonts w:cs="Calibri Light"/>
              </w:rPr>
            </w:pPr>
          </w:p>
        </w:tc>
        <w:tc>
          <w:tcPr>
            <w:tcW w:w="1363" w:type="pct"/>
            <w:vAlign w:val="center"/>
          </w:tcPr>
          <w:p w14:paraId="03C7F126" w14:textId="77777777" w:rsidR="00146D1B" w:rsidRPr="00184567" w:rsidRDefault="00146D1B" w:rsidP="78410B3C">
            <w:pPr>
              <w:tabs>
                <w:tab w:val="left" w:pos="3708"/>
              </w:tabs>
              <w:jc w:val="center"/>
              <w:rPr>
                <w:rFonts w:cs="Calibri Light"/>
              </w:rPr>
            </w:pPr>
          </w:p>
        </w:tc>
      </w:tr>
    </w:tbl>
    <w:p w14:paraId="0185A0E1" w14:textId="0FAB1414" w:rsidR="00ED4C21" w:rsidRPr="00184567" w:rsidRDefault="00DE1373" w:rsidP="00DE1373">
      <w:pPr>
        <w:pStyle w:val="Akapitzlist"/>
        <w:numPr>
          <w:ilvl w:val="0"/>
          <w:numId w:val="30"/>
        </w:numPr>
        <w:spacing w:beforeLines="60" w:before="144" w:afterLines="60" w:after="144"/>
        <w:ind w:right="567"/>
        <w:rPr>
          <w:rFonts w:cs="Calibri Light"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lastRenderedPageBreak/>
        <w:t>p</w:t>
      </w:r>
      <w:r w:rsidR="00044D8B" w:rsidRPr="78410B3C">
        <w:rPr>
          <w:rFonts w:cs="Calibri Light"/>
          <w:b/>
          <w:bCs/>
          <w:sz w:val="24"/>
          <w:szCs w:val="24"/>
          <w:lang w:val="pl-PL"/>
        </w:rPr>
        <w:t>osiadam aktualny Certyfikat Programu Kontroli Jakości Pracy Ankieterów (PK</w:t>
      </w:r>
      <w:r w:rsidR="00461187" w:rsidRPr="78410B3C">
        <w:rPr>
          <w:rFonts w:cs="Calibri Light"/>
          <w:b/>
          <w:bCs/>
          <w:sz w:val="24"/>
          <w:szCs w:val="24"/>
          <w:lang w:val="pl-PL"/>
        </w:rPr>
        <w:t>JP</w:t>
      </w:r>
      <w:r w:rsidR="00044D8B" w:rsidRPr="78410B3C">
        <w:rPr>
          <w:rFonts w:cs="Calibri Light"/>
          <w:b/>
          <w:bCs/>
          <w:sz w:val="24"/>
          <w:szCs w:val="24"/>
          <w:lang w:val="pl-PL"/>
        </w:rPr>
        <w:t>A) w zakresie badań CAWI lub certyfikat równoważny, świadczący o pomyślnym wyniku niezależnego audytu w zakresie standardów wykonywania badań ilościowych CAWI</w:t>
      </w:r>
      <w:r w:rsidR="00664E1A" w:rsidRPr="78410B3C">
        <w:rPr>
          <w:rFonts w:cs="Calibri Light"/>
          <w:b/>
          <w:bCs/>
          <w:sz w:val="24"/>
          <w:szCs w:val="24"/>
          <w:lang w:val="pl-PL"/>
        </w:rPr>
        <w:t xml:space="preserve"> </w:t>
      </w:r>
      <w:r>
        <w:rPr>
          <w:rFonts w:cs="Calibri Light"/>
          <w:b/>
          <w:bCs/>
          <w:sz w:val="24"/>
          <w:szCs w:val="24"/>
          <w:lang w:val="pl-PL"/>
        </w:rPr>
        <w:t xml:space="preserve"> </w:t>
      </w:r>
      <w:r w:rsidR="00664E1A" w:rsidRPr="78410B3C">
        <w:rPr>
          <w:rFonts w:cs="Calibri Light"/>
          <w:sz w:val="24"/>
          <w:szCs w:val="24"/>
          <w:lang w:val="pl-PL"/>
        </w:rPr>
        <w:t>(prosimy o dołączenie certyfikatu)</w:t>
      </w:r>
    </w:p>
    <w:p w14:paraId="1A0BD8C7" w14:textId="0553B570" w:rsidR="00664E1A" w:rsidRPr="00184567" w:rsidRDefault="00664E1A" w:rsidP="78410B3C">
      <w:pPr>
        <w:spacing w:beforeLines="60" w:before="144" w:afterLines="60" w:after="144"/>
        <w:ind w:left="1440" w:right="567" w:hanging="360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Nazwa certyfikatu, data przyznania:</w:t>
      </w:r>
      <w:r w:rsidR="00184567" w:rsidRPr="78410B3C">
        <w:rPr>
          <w:rFonts w:cs="Calibri Light"/>
          <w:sz w:val="24"/>
          <w:szCs w:val="24"/>
          <w:lang w:val="pl-PL"/>
        </w:rPr>
        <w:t xml:space="preserve"> …….…………………………………</w:t>
      </w:r>
    </w:p>
    <w:p w14:paraId="669901FD" w14:textId="69C71119" w:rsidR="000744A7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 xml:space="preserve">VII </w:t>
      </w:r>
      <w:r w:rsidR="006420AE">
        <w:rPr>
          <w:rFonts w:cs="Calibri Light"/>
          <w:b/>
          <w:bCs/>
          <w:sz w:val="24"/>
          <w:szCs w:val="24"/>
          <w:lang w:val="pl-PL"/>
        </w:rPr>
        <w:t xml:space="preserve">. Punktowane kryteria oceny merytorycznej  </w:t>
      </w:r>
    </w:p>
    <w:p w14:paraId="3DE8A8BD" w14:textId="5DF2A521" w:rsidR="006420AE" w:rsidRPr="006420AE" w:rsidRDefault="006420AE" w:rsidP="006420AE">
      <w:pPr>
        <w:rPr>
          <w:rFonts w:cs="Calibri Light"/>
          <w:b/>
          <w:bCs/>
          <w:sz w:val="24"/>
          <w:szCs w:val="24"/>
          <w:lang w:val="pl-PL"/>
        </w:rPr>
      </w:pPr>
      <w:r w:rsidRPr="00DD344A">
        <w:rPr>
          <w:rFonts w:cs="Calibri Light"/>
          <w:b/>
          <w:bCs/>
          <w:sz w:val="24"/>
          <w:szCs w:val="24"/>
          <w:lang w:val="pl-PL"/>
        </w:rPr>
        <w:t xml:space="preserve">1) Dysponuję </w:t>
      </w:r>
      <w:r w:rsidR="00DE1373" w:rsidRPr="00DD344A">
        <w:rPr>
          <w:rFonts w:cs="Calibri Light"/>
          <w:b/>
          <w:bCs/>
          <w:sz w:val="24"/>
          <w:szCs w:val="24"/>
          <w:lang w:val="pl-PL"/>
        </w:rPr>
        <w:t>panel</w:t>
      </w:r>
      <w:r w:rsidRPr="00DD344A">
        <w:rPr>
          <w:rFonts w:cs="Calibri Light"/>
          <w:b/>
          <w:bCs/>
          <w:sz w:val="24"/>
          <w:szCs w:val="24"/>
          <w:lang w:val="pl-PL"/>
        </w:rPr>
        <w:t>em</w:t>
      </w:r>
      <w:r w:rsidR="00DE1373" w:rsidRPr="00DD344A">
        <w:rPr>
          <w:rFonts w:cs="Calibri Light"/>
          <w:b/>
          <w:bCs/>
          <w:sz w:val="24"/>
          <w:szCs w:val="24"/>
          <w:lang w:val="pl-PL"/>
        </w:rPr>
        <w:t xml:space="preserve"> respondentów </w:t>
      </w:r>
      <w:proofErr w:type="spellStart"/>
      <w:r w:rsidR="00DE1373" w:rsidRPr="00DD344A">
        <w:rPr>
          <w:rFonts w:cs="Calibri Light"/>
          <w:b/>
          <w:bCs/>
          <w:sz w:val="24"/>
          <w:szCs w:val="24"/>
          <w:lang w:val="pl-PL"/>
        </w:rPr>
        <w:t>składając</w:t>
      </w:r>
      <w:r w:rsidRPr="00DD344A">
        <w:rPr>
          <w:rFonts w:cs="Calibri Light"/>
          <w:b/>
          <w:bCs/>
          <w:sz w:val="24"/>
          <w:szCs w:val="24"/>
          <w:lang w:val="pl-PL"/>
        </w:rPr>
        <w:t>m</w:t>
      </w:r>
      <w:proofErr w:type="spellEnd"/>
      <w:r w:rsidR="00DE1373" w:rsidRPr="00DD344A">
        <w:rPr>
          <w:rFonts w:cs="Calibri Light"/>
          <w:b/>
          <w:bCs/>
          <w:sz w:val="24"/>
          <w:szCs w:val="24"/>
          <w:lang w:val="pl-PL"/>
        </w:rPr>
        <w:t xml:space="preserve"> się z aktywnych uczestników panelu, </w:t>
      </w:r>
      <w:r w:rsidRPr="00DD344A">
        <w:rPr>
          <w:rFonts w:cs="Calibri Light"/>
          <w:b/>
          <w:bCs/>
          <w:sz w:val="24"/>
          <w:szCs w:val="24"/>
          <w:lang w:val="pl-PL"/>
        </w:rPr>
        <w:t>którzy</w:t>
      </w:r>
      <w:r w:rsidRPr="006420AE">
        <w:rPr>
          <w:rFonts w:cs="Calibri Light"/>
          <w:b/>
          <w:bCs/>
          <w:sz w:val="24"/>
          <w:szCs w:val="24"/>
          <w:lang w:val="pl-PL"/>
        </w:rPr>
        <w:t xml:space="preserve"> zamieszkują wszystkie województwa w Polsce, zgodnie z poniższą specyfikacją:</w:t>
      </w:r>
    </w:p>
    <w:p w14:paraId="7A3D3B38" w14:textId="219E430A" w:rsidR="006420AE" w:rsidRPr="006420AE" w:rsidRDefault="006420AE" w:rsidP="006420AE">
      <w:pPr>
        <w:pStyle w:val="Akapitzlist"/>
        <w:numPr>
          <w:ilvl w:val="0"/>
          <w:numId w:val="0"/>
        </w:numPr>
        <w:ind w:left="644"/>
        <w:rPr>
          <w:rFonts w:cs="Calibri Light"/>
          <w:b/>
          <w:bCs/>
          <w:sz w:val="24"/>
          <w:szCs w:val="24"/>
          <w:highlight w:val="yellow"/>
          <w:lang w:val="pl-PL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194"/>
        <w:gridCol w:w="2505"/>
        <w:gridCol w:w="2179"/>
        <w:gridCol w:w="2184"/>
      </w:tblGrid>
      <w:tr w:rsidR="006420AE" w:rsidRPr="00DD344A" w14:paraId="314C343D" w14:textId="77777777" w:rsidTr="0057439B">
        <w:tc>
          <w:tcPr>
            <w:tcW w:w="1210" w:type="pct"/>
            <w:vAlign w:val="center"/>
          </w:tcPr>
          <w:p w14:paraId="1A15BE32" w14:textId="77777777" w:rsidR="006420AE" w:rsidRPr="00184567" w:rsidRDefault="006420AE" w:rsidP="0057439B">
            <w:pPr>
              <w:spacing w:beforeLines="60" w:before="144" w:afterLines="60" w:after="144" w:line="276" w:lineRule="auto"/>
              <w:jc w:val="center"/>
              <w:rPr>
                <w:rFonts w:cs="Calibri Light"/>
                <w:b/>
                <w:bCs/>
                <w:lang w:val="pl-PL"/>
              </w:rPr>
            </w:pPr>
            <w:r w:rsidRPr="78410B3C">
              <w:rPr>
                <w:rFonts w:cs="Calibri Light"/>
                <w:b/>
                <w:bCs/>
                <w:lang w:val="pl-PL"/>
              </w:rPr>
              <w:t>Wielkość panelu (liczba aktywnych uczestników panelu)</w:t>
            </w:r>
          </w:p>
        </w:tc>
        <w:tc>
          <w:tcPr>
            <w:tcW w:w="1382" w:type="pct"/>
            <w:vAlign w:val="center"/>
          </w:tcPr>
          <w:p w14:paraId="4F2E388A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Zakres informacji gromadzonych na temat uczestników panelu</w:t>
            </w:r>
          </w:p>
        </w:tc>
        <w:tc>
          <w:tcPr>
            <w:tcW w:w="1202" w:type="pct"/>
            <w:vAlign w:val="center"/>
          </w:tcPr>
          <w:p w14:paraId="3B3BDEB3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Sposoby weryfikacji informacji o uczestnikach panelu</w:t>
            </w:r>
          </w:p>
        </w:tc>
        <w:tc>
          <w:tcPr>
            <w:tcW w:w="1205" w:type="pct"/>
            <w:vAlign w:val="center"/>
          </w:tcPr>
          <w:p w14:paraId="02DB4755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  <w:b/>
                <w:bCs/>
              </w:rPr>
            </w:pPr>
            <w:r w:rsidRPr="78410B3C">
              <w:rPr>
                <w:rFonts w:cs="Calibri Light"/>
                <w:b/>
                <w:bCs/>
              </w:rPr>
              <w:t>Sposoby aktualizacji informacji o uczestnikach panelu</w:t>
            </w:r>
          </w:p>
        </w:tc>
      </w:tr>
      <w:tr w:rsidR="006420AE" w:rsidRPr="00DD344A" w14:paraId="05F11664" w14:textId="77777777" w:rsidTr="0057439B">
        <w:trPr>
          <w:trHeight w:val="1378"/>
        </w:trPr>
        <w:tc>
          <w:tcPr>
            <w:tcW w:w="1210" w:type="pct"/>
            <w:vAlign w:val="center"/>
          </w:tcPr>
          <w:p w14:paraId="537CD005" w14:textId="77777777" w:rsidR="006420AE" w:rsidRPr="00184567" w:rsidRDefault="006420AE" w:rsidP="0057439B">
            <w:pPr>
              <w:spacing w:beforeLines="60" w:before="144" w:afterLines="60" w:after="144" w:line="276" w:lineRule="auto"/>
              <w:jc w:val="center"/>
              <w:rPr>
                <w:rFonts w:cs="Calibri Light"/>
                <w:b/>
                <w:bCs/>
                <w:lang w:val="pl-PL"/>
              </w:rPr>
            </w:pPr>
          </w:p>
        </w:tc>
        <w:tc>
          <w:tcPr>
            <w:tcW w:w="1382" w:type="pct"/>
            <w:vAlign w:val="center"/>
          </w:tcPr>
          <w:p w14:paraId="764521B6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1202" w:type="pct"/>
            <w:vAlign w:val="center"/>
          </w:tcPr>
          <w:p w14:paraId="552B3169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  <w:tc>
          <w:tcPr>
            <w:tcW w:w="1205" w:type="pct"/>
            <w:vAlign w:val="center"/>
          </w:tcPr>
          <w:p w14:paraId="7513715E" w14:textId="77777777" w:rsidR="006420AE" w:rsidRPr="00184567" w:rsidRDefault="006420AE" w:rsidP="0057439B">
            <w:pPr>
              <w:tabs>
                <w:tab w:val="left" w:pos="3708"/>
              </w:tabs>
              <w:spacing w:line="276" w:lineRule="auto"/>
              <w:jc w:val="center"/>
              <w:rPr>
                <w:rFonts w:cs="Calibri Light"/>
              </w:rPr>
            </w:pPr>
          </w:p>
        </w:tc>
      </w:tr>
    </w:tbl>
    <w:p w14:paraId="2F081B98" w14:textId="77777777" w:rsidR="006420AE" w:rsidRDefault="006420AE" w:rsidP="00DE1373">
      <w:pPr>
        <w:rPr>
          <w:rFonts w:cs="Calibri Light"/>
          <w:b/>
          <w:bCs/>
          <w:sz w:val="24"/>
          <w:szCs w:val="24"/>
          <w:lang w:val="pl-PL"/>
        </w:rPr>
      </w:pPr>
    </w:p>
    <w:p w14:paraId="44AA842A" w14:textId="4F9FD73A" w:rsidR="006420AE" w:rsidRDefault="006420AE" w:rsidP="00DE1373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 xml:space="preserve">2) Wdrożyłem adekwatne procedury kontroli, </w:t>
      </w:r>
      <w:proofErr w:type="spellStart"/>
      <w:r>
        <w:rPr>
          <w:rFonts w:cs="Calibri Light"/>
          <w:b/>
          <w:bCs/>
          <w:sz w:val="24"/>
          <w:szCs w:val="24"/>
          <w:lang w:val="pl-PL"/>
        </w:rPr>
        <w:t>zapewniającde</w:t>
      </w:r>
      <w:proofErr w:type="spellEnd"/>
      <w:r>
        <w:rPr>
          <w:rFonts w:cs="Calibri Light"/>
          <w:b/>
          <w:bCs/>
          <w:sz w:val="24"/>
          <w:szCs w:val="24"/>
          <w:lang w:val="pl-PL"/>
        </w:rPr>
        <w:t xml:space="preserve"> realizację badania zgodnie ze Specyfikacją Zamówienia i standardami </w:t>
      </w:r>
      <w:r w:rsidRPr="78410B3C">
        <w:rPr>
          <w:rFonts w:cs="Calibri Light"/>
          <w:b/>
          <w:bCs/>
          <w:sz w:val="24"/>
          <w:szCs w:val="24"/>
          <w:lang w:val="pl-PL"/>
        </w:rPr>
        <w:t xml:space="preserve">wykonywania badań ilościowych CAWI </w:t>
      </w:r>
      <w:r>
        <w:rPr>
          <w:rFonts w:cs="Calibri Light"/>
          <w:b/>
          <w:bCs/>
          <w:sz w:val="24"/>
          <w:szCs w:val="24"/>
          <w:lang w:val="pl-PL"/>
        </w:rPr>
        <w:t xml:space="preserve"> </w:t>
      </w: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437"/>
        <w:gridCol w:w="3527"/>
        <w:gridCol w:w="5670"/>
      </w:tblGrid>
      <w:tr w:rsidR="006420AE" w14:paraId="36EA4813" w14:textId="77777777" w:rsidTr="006420AE">
        <w:tc>
          <w:tcPr>
            <w:tcW w:w="0" w:type="auto"/>
          </w:tcPr>
          <w:p w14:paraId="0773F77F" w14:textId="0BC65DC2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  <w:r>
              <w:rPr>
                <w:rFonts w:eastAsiaTheme="minorHAnsi" w:cs="Calibri Light"/>
                <w:b/>
                <w:bCs/>
                <w:sz w:val="24"/>
                <w:szCs w:val="24"/>
                <w:lang w:val="pl-PL" w:eastAsia="en-GB"/>
              </w:rPr>
              <w:t xml:space="preserve">Nr </w:t>
            </w:r>
          </w:p>
        </w:tc>
        <w:tc>
          <w:tcPr>
            <w:tcW w:w="3527" w:type="dxa"/>
          </w:tcPr>
          <w:p w14:paraId="06EA6588" w14:textId="459FDDDC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  <w:r>
              <w:rPr>
                <w:rFonts w:cs="Calibri Light"/>
                <w:b/>
                <w:bCs/>
                <w:sz w:val="24"/>
                <w:szCs w:val="24"/>
                <w:lang w:val="pl-PL"/>
              </w:rPr>
              <w:t>Nazwa procedury</w:t>
            </w:r>
          </w:p>
        </w:tc>
        <w:tc>
          <w:tcPr>
            <w:tcW w:w="5670" w:type="dxa"/>
          </w:tcPr>
          <w:p w14:paraId="6945D431" w14:textId="29897EA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  <w:r>
              <w:rPr>
                <w:rFonts w:cs="Calibri Light"/>
                <w:b/>
                <w:bCs/>
                <w:sz w:val="24"/>
                <w:szCs w:val="24"/>
                <w:lang w:val="pl-PL"/>
              </w:rPr>
              <w:t xml:space="preserve">Opis i cel procedury </w:t>
            </w:r>
          </w:p>
        </w:tc>
      </w:tr>
      <w:tr w:rsidR="006420AE" w14:paraId="762E0A5C" w14:textId="77777777" w:rsidTr="006420AE">
        <w:tc>
          <w:tcPr>
            <w:tcW w:w="0" w:type="auto"/>
          </w:tcPr>
          <w:p w14:paraId="54DBC66F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  <w:tc>
          <w:tcPr>
            <w:tcW w:w="3527" w:type="dxa"/>
          </w:tcPr>
          <w:p w14:paraId="0E587FBF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  <w:tc>
          <w:tcPr>
            <w:tcW w:w="5670" w:type="dxa"/>
          </w:tcPr>
          <w:p w14:paraId="742979AE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</w:tr>
      <w:tr w:rsidR="006420AE" w14:paraId="39802E7E" w14:textId="77777777" w:rsidTr="006420AE">
        <w:tc>
          <w:tcPr>
            <w:tcW w:w="0" w:type="auto"/>
          </w:tcPr>
          <w:p w14:paraId="5F4340CD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  <w:tc>
          <w:tcPr>
            <w:tcW w:w="3527" w:type="dxa"/>
          </w:tcPr>
          <w:p w14:paraId="3219E652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  <w:tc>
          <w:tcPr>
            <w:tcW w:w="5670" w:type="dxa"/>
          </w:tcPr>
          <w:p w14:paraId="26A59635" w14:textId="77777777" w:rsidR="006420AE" w:rsidRDefault="006420AE" w:rsidP="00DE1373">
            <w:pPr>
              <w:rPr>
                <w:rFonts w:cs="Calibri Light"/>
                <w:b/>
                <w:bCs/>
                <w:sz w:val="24"/>
                <w:szCs w:val="24"/>
                <w:lang w:val="pl-PL"/>
              </w:rPr>
            </w:pPr>
          </w:p>
        </w:tc>
      </w:tr>
    </w:tbl>
    <w:p w14:paraId="4B55ED9C" w14:textId="77777777" w:rsidR="006420AE" w:rsidRDefault="006420AE" w:rsidP="00DE1373">
      <w:pPr>
        <w:rPr>
          <w:rFonts w:cs="Calibri Light"/>
          <w:b/>
          <w:bCs/>
          <w:sz w:val="24"/>
          <w:szCs w:val="24"/>
          <w:lang w:val="pl-PL"/>
        </w:rPr>
      </w:pPr>
    </w:p>
    <w:p w14:paraId="6991CBA7" w14:textId="173E0451" w:rsidR="004F1B59" w:rsidRDefault="004F1B59" w:rsidP="00DE1373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>3) Jestem przygotowany merytorycznie do realizacji badania DCE – prosimy o dołączenie przykładowego kwestionariusza z modułem DCE (20 pkt)</w:t>
      </w:r>
    </w:p>
    <w:p w14:paraId="5A21CF13" w14:textId="77777777" w:rsidR="006420AE" w:rsidRDefault="006420AE" w:rsidP="00DE1373">
      <w:pPr>
        <w:rPr>
          <w:rFonts w:cs="Calibri Light"/>
          <w:b/>
          <w:bCs/>
          <w:sz w:val="24"/>
          <w:szCs w:val="24"/>
          <w:lang w:val="pl-PL"/>
        </w:rPr>
      </w:pPr>
    </w:p>
    <w:p w14:paraId="797C2852" w14:textId="4C7C7D12" w:rsidR="00DE1373" w:rsidRDefault="004F1B59" w:rsidP="00DE1373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 xml:space="preserve">Miejsce na  wklejenie Kwestionariusza z </w:t>
      </w:r>
      <w:proofErr w:type="spellStart"/>
      <w:r>
        <w:rPr>
          <w:rFonts w:cs="Calibri Light"/>
          <w:b/>
          <w:bCs/>
          <w:sz w:val="24"/>
          <w:szCs w:val="24"/>
          <w:lang w:val="pl-PL"/>
        </w:rPr>
        <w:t>modulem</w:t>
      </w:r>
      <w:proofErr w:type="spellEnd"/>
      <w:r>
        <w:rPr>
          <w:rFonts w:cs="Calibri Light"/>
          <w:b/>
          <w:bCs/>
          <w:sz w:val="24"/>
          <w:szCs w:val="24"/>
          <w:lang w:val="pl-PL"/>
        </w:rPr>
        <w:t xml:space="preserve"> DCE/ Kwestionariusz z </w:t>
      </w:r>
      <w:proofErr w:type="spellStart"/>
      <w:r>
        <w:rPr>
          <w:rFonts w:cs="Calibri Light"/>
          <w:b/>
          <w:bCs/>
          <w:sz w:val="24"/>
          <w:szCs w:val="24"/>
          <w:lang w:val="pl-PL"/>
        </w:rPr>
        <w:t>modulem</w:t>
      </w:r>
      <w:proofErr w:type="spellEnd"/>
      <w:r>
        <w:rPr>
          <w:rFonts w:cs="Calibri Light"/>
          <w:b/>
          <w:bCs/>
          <w:sz w:val="24"/>
          <w:szCs w:val="24"/>
          <w:lang w:val="pl-PL"/>
        </w:rPr>
        <w:t xml:space="preserve"> DCE stanowi załącznik nr ….do niniejszej Oferty *</w:t>
      </w:r>
    </w:p>
    <w:p w14:paraId="15E8C9B8" w14:textId="77777777" w:rsidR="00DE1373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</w:p>
    <w:p w14:paraId="7B93EB96" w14:textId="77777777" w:rsidR="00DE1373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</w:p>
    <w:p w14:paraId="49AFCB85" w14:textId="77777777" w:rsidR="00DE1373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</w:p>
    <w:p w14:paraId="6D03D607" w14:textId="10495ED0" w:rsidR="00DE1373" w:rsidRDefault="004F1B59" w:rsidP="78410B3C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 xml:space="preserve">*niepotrzebne skreślić </w:t>
      </w:r>
    </w:p>
    <w:p w14:paraId="1A4C6750" w14:textId="77777777" w:rsidR="00DE1373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</w:p>
    <w:p w14:paraId="03D6F398" w14:textId="77777777" w:rsidR="00DE1373" w:rsidRPr="00184567" w:rsidRDefault="00DE1373" w:rsidP="78410B3C">
      <w:pPr>
        <w:rPr>
          <w:rFonts w:cs="Calibri Light"/>
          <w:b/>
          <w:bCs/>
          <w:sz w:val="24"/>
          <w:szCs w:val="24"/>
          <w:lang w:val="pl-PL"/>
        </w:rPr>
      </w:pPr>
    </w:p>
    <w:p w14:paraId="4943DC55" w14:textId="3EDBAEBC" w:rsidR="000744A7" w:rsidRPr="004F1B59" w:rsidRDefault="004F1B59" w:rsidP="004F1B59">
      <w:pPr>
        <w:rPr>
          <w:rFonts w:cs="Calibri Light"/>
          <w:b/>
          <w:bCs/>
          <w:sz w:val="24"/>
          <w:szCs w:val="24"/>
          <w:lang w:val="pl-PL"/>
        </w:rPr>
      </w:pPr>
      <w:r>
        <w:rPr>
          <w:rFonts w:cs="Calibri Light"/>
          <w:b/>
          <w:bCs/>
          <w:sz w:val="24"/>
          <w:szCs w:val="24"/>
          <w:lang w:val="pl-PL"/>
        </w:rPr>
        <w:t xml:space="preserve">VIII  </w:t>
      </w:r>
      <w:r w:rsidR="000744A7" w:rsidRPr="004F1B59">
        <w:rPr>
          <w:rFonts w:cs="Calibri Light"/>
          <w:b/>
          <w:bCs/>
          <w:sz w:val="24"/>
          <w:szCs w:val="24"/>
          <w:lang w:val="pl-PL"/>
        </w:rPr>
        <w:t>K</w:t>
      </w:r>
      <w:r w:rsidR="006459C3" w:rsidRPr="004F1B59">
        <w:rPr>
          <w:rFonts w:cs="Calibri Light"/>
          <w:b/>
          <w:bCs/>
          <w:sz w:val="24"/>
          <w:szCs w:val="24"/>
          <w:lang w:val="pl-PL"/>
        </w:rPr>
        <w:t xml:space="preserve">rótki opis oferenta, opis doświadczenia </w:t>
      </w:r>
    </w:p>
    <w:p w14:paraId="3C56B947" w14:textId="0CCB3EA6" w:rsidR="00847A5D" w:rsidRPr="00184567" w:rsidRDefault="000744A7" w:rsidP="78410B3C">
      <w:p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</w:t>
      </w:r>
      <w:r w:rsidR="000279CE" w:rsidRPr="78410B3C">
        <w:rPr>
          <w:rFonts w:cs="Calibri Light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</w:t>
      </w:r>
    </w:p>
    <w:p w14:paraId="610070FB" w14:textId="378E7FC5" w:rsidR="006156A8" w:rsidRPr="00184567" w:rsidRDefault="000744A7" w:rsidP="004F1B59">
      <w:pPr>
        <w:pStyle w:val="Akapitzlist"/>
        <w:numPr>
          <w:ilvl w:val="0"/>
          <w:numId w:val="37"/>
        </w:num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b/>
          <w:bCs/>
          <w:sz w:val="24"/>
          <w:szCs w:val="24"/>
          <w:lang w:val="pl-PL"/>
        </w:rPr>
        <w:t xml:space="preserve">Opis wykonania nawiązujący do parametrów wyszczególnionych w zapytaniu ofertowym </w:t>
      </w:r>
    </w:p>
    <w:p w14:paraId="64075767" w14:textId="77777777" w:rsidR="00847A5D" w:rsidRPr="00184567" w:rsidRDefault="000279CE" w:rsidP="78410B3C">
      <w:pPr>
        <w:jc w:val="left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</w:t>
      </w:r>
    </w:p>
    <w:p w14:paraId="20C3FFC6" w14:textId="77777777" w:rsidR="00847A5D" w:rsidRPr="00184567" w:rsidRDefault="00374E6D" w:rsidP="004F1B59">
      <w:pPr>
        <w:pStyle w:val="Akapitzlist"/>
        <w:numPr>
          <w:ilvl w:val="0"/>
          <w:numId w:val="37"/>
        </w:numPr>
        <w:ind w:hanging="218"/>
        <w:jc w:val="left"/>
        <w:rPr>
          <w:rFonts w:cs="Calibri Light"/>
          <w:b/>
          <w:bCs/>
          <w:sz w:val="24"/>
          <w:szCs w:val="24"/>
          <w:lang w:val="pl-PL"/>
        </w:rPr>
      </w:pPr>
      <w:r w:rsidRPr="78410B3C">
        <w:rPr>
          <w:rFonts w:cs="Calibri Light"/>
          <w:b/>
          <w:bCs/>
          <w:sz w:val="24"/>
          <w:szCs w:val="24"/>
          <w:lang w:val="pl-PL"/>
        </w:rPr>
        <w:t xml:space="preserve">Ofertę składam na ………………ponumerowanych stronach </w:t>
      </w:r>
    </w:p>
    <w:p w14:paraId="1A380A5A" w14:textId="77777777" w:rsidR="00847A5D" w:rsidRPr="00184567" w:rsidRDefault="00847A5D" w:rsidP="78410B3C">
      <w:pPr>
        <w:pStyle w:val="Akapitzlist"/>
        <w:numPr>
          <w:ilvl w:val="0"/>
          <w:numId w:val="0"/>
        </w:numPr>
        <w:ind w:left="1440"/>
        <w:rPr>
          <w:rFonts w:cs="Calibri Light"/>
          <w:b/>
          <w:bCs/>
          <w:sz w:val="24"/>
          <w:szCs w:val="24"/>
          <w:lang w:val="pl-PL"/>
        </w:rPr>
      </w:pPr>
    </w:p>
    <w:p w14:paraId="5ED2D770" w14:textId="0602D8B7" w:rsidR="004217D3" w:rsidRDefault="00374E6D" w:rsidP="004F1B59">
      <w:pPr>
        <w:pStyle w:val="Akapitzlist"/>
        <w:numPr>
          <w:ilvl w:val="0"/>
          <w:numId w:val="37"/>
        </w:numPr>
        <w:ind w:hanging="218"/>
        <w:jc w:val="left"/>
        <w:rPr>
          <w:rFonts w:cs="Calibri Light"/>
          <w:b/>
          <w:bCs/>
          <w:sz w:val="24"/>
          <w:szCs w:val="24"/>
          <w:lang w:val="pl-PL"/>
        </w:rPr>
      </w:pPr>
      <w:r w:rsidRPr="78410B3C">
        <w:rPr>
          <w:rFonts w:cs="Calibri Light"/>
          <w:b/>
          <w:bCs/>
          <w:sz w:val="24"/>
          <w:szCs w:val="24"/>
          <w:lang w:val="pl-PL"/>
        </w:rPr>
        <w:t>Załączniki:</w:t>
      </w:r>
    </w:p>
    <w:p w14:paraId="6446A3E0" w14:textId="77777777" w:rsidR="00184567" w:rsidRPr="00184567" w:rsidRDefault="00184567" w:rsidP="78410B3C">
      <w:pPr>
        <w:pStyle w:val="Akapitzlist"/>
        <w:rPr>
          <w:rFonts w:cs="Calibri Light"/>
          <w:b/>
          <w:bCs/>
          <w:sz w:val="24"/>
          <w:szCs w:val="24"/>
          <w:lang w:val="pl-PL"/>
        </w:rPr>
      </w:pPr>
    </w:p>
    <w:p w14:paraId="5A9099A6" w14:textId="78634B8B" w:rsidR="00184567" w:rsidRDefault="00184567" w:rsidP="78410B3C">
      <w:pPr>
        <w:jc w:val="left"/>
        <w:rPr>
          <w:rFonts w:cs="Calibri Light"/>
          <w:b/>
          <w:bCs/>
          <w:sz w:val="24"/>
          <w:szCs w:val="24"/>
          <w:lang w:val="pl-PL"/>
        </w:rPr>
      </w:pPr>
    </w:p>
    <w:p w14:paraId="14561653" w14:textId="77777777" w:rsidR="00184567" w:rsidRPr="00184567" w:rsidRDefault="00184567" w:rsidP="78410B3C">
      <w:pPr>
        <w:jc w:val="left"/>
        <w:rPr>
          <w:rFonts w:cs="Calibri Light"/>
          <w:b/>
          <w:bCs/>
          <w:sz w:val="24"/>
          <w:szCs w:val="24"/>
          <w:lang w:val="pl-PL"/>
        </w:rPr>
      </w:pPr>
    </w:p>
    <w:p w14:paraId="1FB214D4" w14:textId="4D1B0507" w:rsidR="00374E6D" w:rsidRPr="00184567" w:rsidRDefault="00374E6D" w:rsidP="78410B3C">
      <w:pPr>
        <w:ind w:left="2880"/>
        <w:jc w:val="center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…………………………………………………………………………….</w:t>
      </w:r>
    </w:p>
    <w:p w14:paraId="26B1A28D" w14:textId="64AB93FC" w:rsidR="007E3506" w:rsidRDefault="00374E6D" w:rsidP="78410B3C">
      <w:pPr>
        <w:ind w:left="2880"/>
        <w:jc w:val="center"/>
        <w:rPr>
          <w:rFonts w:cs="Calibri Light"/>
          <w:sz w:val="24"/>
          <w:szCs w:val="24"/>
          <w:lang w:val="pl-PL"/>
        </w:rPr>
      </w:pPr>
      <w:r w:rsidRPr="78410B3C">
        <w:rPr>
          <w:rFonts w:cs="Calibri Light"/>
          <w:sz w:val="24"/>
          <w:szCs w:val="24"/>
          <w:lang w:val="pl-PL"/>
        </w:rPr>
        <w:t>Data, podpis i pieczęć upoważnionego przedstawiciela Oferenta</w:t>
      </w:r>
    </w:p>
    <w:sectPr w:rsidR="007E3506" w:rsidSect="00AB3BAB">
      <w:pgSz w:w="11906" w:h="16838"/>
      <w:pgMar w:top="1417" w:right="1417" w:bottom="1417" w:left="1417" w:header="709" w:footer="85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DD364" w14:textId="77777777" w:rsidR="0003509A" w:rsidRDefault="0003509A">
      <w:r>
        <w:separator/>
      </w:r>
    </w:p>
  </w:endnote>
  <w:endnote w:type="continuationSeparator" w:id="0">
    <w:p w14:paraId="5137724C" w14:textId="77777777" w:rsidR="0003509A" w:rsidRDefault="00035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Condensed Light">
    <w:charset w:val="00"/>
    <w:family w:val="auto"/>
    <w:pitch w:val="variable"/>
    <w:sig w:usb0="E0000AFF" w:usb1="5000217F" w:usb2="00000021" w:usb3="00000000" w:csb0="0000019F" w:csb1="00000000"/>
  </w:font>
  <w:font w:name="Helvetica Neue">
    <w:altName w:val="Corbel"/>
    <w:panose1 w:val="00000000000000000000"/>
    <w:charset w:val="00"/>
    <w:family w:val="roman"/>
    <w:notTrueType/>
    <w:pitch w:val="default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4E716" w14:textId="77777777" w:rsidR="0003509A" w:rsidRDefault="0003509A">
      <w:r>
        <w:separator/>
      </w:r>
    </w:p>
  </w:footnote>
  <w:footnote w:type="continuationSeparator" w:id="0">
    <w:p w14:paraId="304CBCD0" w14:textId="77777777" w:rsidR="0003509A" w:rsidRDefault="00035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F0D8C"/>
    <w:multiLevelType w:val="multilevel"/>
    <w:tmpl w:val="D0CCB676"/>
    <w:lvl w:ilvl="0">
      <w:start w:val="1"/>
      <w:numFmt w:val="decimal"/>
      <w:pStyle w:val="Nagwek1"/>
      <w:lvlText w:val="%1."/>
      <w:lvlJc w:val="left"/>
      <w:pPr>
        <w:ind w:left="582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18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18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65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654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9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90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6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1800"/>
      </w:pPr>
      <w:rPr>
        <w:rFonts w:hint="default"/>
      </w:rPr>
    </w:lvl>
  </w:abstractNum>
  <w:abstractNum w:abstractNumId="1" w15:restartNumberingAfterBreak="0">
    <w:nsid w:val="05E37C76"/>
    <w:multiLevelType w:val="hybridMultilevel"/>
    <w:tmpl w:val="3E0A9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B7147"/>
    <w:multiLevelType w:val="hybridMultilevel"/>
    <w:tmpl w:val="060428DC"/>
    <w:lvl w:ilvl="0" w:tplc="C946FB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C0D1D"/>
    <w:multiLevelType w:val="hybridMultilevel"/>
    <w:tmpl w:val="F78419A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D495A9F"/>
    <w:multiLevelType w:val="hybridMultilevel"/>
    <w:tmpl w:val="00A86FF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D4959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262EAE"/>
    <w:multiLevelType w:val="hybridMultilevel"/>
    <w:tmpl w:val="2932BDEE"/>
    <w:lvl w:ilvl="0" w:tplc="98BCDA46">
      <w:start w:val="1"/>
      <w:numFmt w:val="bullet"/>
      <w:pStyle w:val="Faktyiliczby"/>
      <w:lvlText w:val="—"/>
      <w:lvlJc w:val="left"/>
      <w:pPr>
        <w:ind w:left="340" w:hanging="340"/>
      </w:pPr>
      <w:rPr>
        <w:rFonts w:ascii="Roboto Condensed Light" w:hAnsi="Roboto Condensed Light" w:hint="default"/>
        <w:color w:val="B81738" w:themeColor="text2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D6B8F"/>
    <w:multiLevelType w:val="hybridMultilevel"/>
    <w:tmpl w:val="FF0CFB5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71B229F"/>
    <w:multiLevelType w:val="hybridMultilevel"/>
    <w:tmpl w:val="D85E222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DF50413"/>
    <w:multiLevelType w:val="hybridMultilevel"/>
    <w:tmpl w:val="5254D7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427739"/>
    <w:multiLevelType w:val="multilevel"/>
    <w:tmpl w:val="712AF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8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AF60C0"/>
    <w:multiLevelType w:val="hybridMultilevel"/>
    <w:tmpl w:val="C85859B2"/>
    <w:lvl w:ilvl="0" w:tplc="98767FFE">
      <w:start w:val="9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1158F"/>
    <w:multiLevelType w:val="hybridMultilevel"/>
    <w:tmpl w:val="819CB9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67D2"/>
    <w:multiLevelType w:val="hybridMultilevel"/>
    <w:tmpl w:val="B966E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upperRoman"/>
      <w:lvlText w:val="%3."/>
      <w:lvlJc w:val="left"/>
      <w:pPr>
        <w:ind w:left="862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422732"/>
    <w:multiLevelType w:val="hybridMultilevel"/>
    <w:tmpl w:val="D7DA67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70B6D"/>
    <w:multiLevelType w:val="hybridMultilevel"/>
    <w:tmpl w:val="5E985328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297386"/>
    <w:multiLevelType w:val="hybridMultilevel"/>
    <w:tmpl w:val="6570CF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AB3D9D"/>
    <w:multiLevelType w:val="hybridMultilevel"/>
    <w:tmpl w:val="645A6F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3F7772"/>
    <w:multiLevelType w:val="hybridMultilevel"/>
    <w:tmpl w:val="8E9EB5F2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</w:abstractNum>
  <w:abstractNum w:abstractNumId="18" w15:restartNumberingAfterBreak="0">
    <w:nsid w:val="531F10AE"/>
    <w:multiLevelType w:val="hybridMultilevel"/>
    <w:tmpl w:val="1CF2D1F8"/>
    <w:lvl w:ilvl="0" w:tplc="02525BE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C0B6C9B"/>
    <w:multiLevelType w:val="hybridMultilevel"/>
    <w:tmpl w:val="3BDE247C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5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F7377F6"/>
    <w:multiLevelType w:val="multilevel"/>
    <w:tmpl w:val="C4B6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120DBD"/>
    <w:multiLevelType w:val="hybridMultilevel"/>
    <w:tmpl w:val="B966EC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2CE8E48">
      <w:start w:val="1"/>
      <w:numFmt w:val="upperRoman"/>
      <w:lvlText w:val="%3."/>
      <w:lvlJc w:val="left"/>
      <w:pPr>
        <w:ind w:left="862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A8019C"/>
    <w:multiLevelType w:val="hybridMultilevel"/>
    <w:tmpl w:val="C4BAA2E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545FD2"/>
    <w:multiLevelType w:val="hybridMultilevel"/>
    <w:tmpl w:val="00344234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656270"/>
    <w:multiLevelType w:val="hybridMultilevel"/>
    <w:tmpl w:val="1FA8EBFE"/>
    <w:lvl w:ilvl="0" w:tplc="FDA0A194">
      <w:start w:val="1"/>
      <w:numFmt w:val="bullet"/>
      <w:pStyle w:val="Akapitzlist"/>
      <w:lvlText w:val=""/>
      <w:lvlJc w:val="left"/>
      <w:pPr>
        <w:ind w:left="1440" w:hanging="360"/>
      </w:pPr>
      <w:rPr>
        <w:rFonts w:ascii="Symbol" w:hAnsi="Symbol" w:hint="default"/>
        <w:color w:val="auto"/>
        <w:u w:color="B81738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99B3703"/>
    <w:multiLevelType w:val="hybridMultilevel"/>
    <w:tmpl w:val="F22284A0"/>
    <w:lvl w:ilvl="0" w:tplc="596628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6497D"/>
    <w:multiLevelType w:val="hybridMultilevel"/>
    <w:tmpl w:val="5254D7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pStyle w:val="Nagwek2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52976DB"/>
    <w:multiLevelType w:val="hybridMultilevel"/>
    <w:tmpl w:val="3674504A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8" w15:restartNumberingAfterBreak="0">
    <w:nsid w:val="79BC042E"/>
    <w:multiLevelType w:val="hybridMultilevel"/>
    <w:tmpl w:val="471C5E34"/>
    <w:lvl w:ilvl="0" w:tplc="4F00188E">
      <w:start w:val="1"/>
      <w:numFmt w:val="upperRoman"/>
      <w:lvlText w:val="%1."/>
      <w:lvlJc w:val="right"/>
      <w:pPr>
        <w:ind w:left="360" w:hanging="360"/>
      </w:pPr>
      <w:rPr>
        <w:b/>
        <w:bCs w:val="0"/>
      </w:rPr>
    </w:lvl>
    <w:lvl w:ilvl="1" w:tplc="04150019">
      <w:start w:val="1"/>
      <w:numFmt w:val="lowerLetter"/>
      <w:lvlText w:val="%2."/>
      <w:lvlJc w:val="left"/>
      <w:pPr>
        <w:ind w:left="284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E1445D"/>
    <w:multiLevelType w:val="hybridMultilevel"/>
    <w:tmpl w:val="2FCAAEA4"/>
    <w:lvl w:ilvl="0" w:tplc="02525BE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A85F5E"/>
    <w:multiLevelType w:val="multilevel"/>
    <w:tmpl w:val="CAD27676"/>
    <w:lvl w:ilvl="0">
      <w:start w:val="2"/>
      <w:numFmt w:val="decimal"/>
      <w:lvlText w:val="%1."/>
      <w:lvlJc w:val="left"/>
      <w:pPr>
        <w:tabs>
          <w:tab w:val="num" w:pos="-1170"/>
        </w:tabs>
        <w:ind w:left="-1170" w:hanging="360"/>
      </w:pPr>
    </w:lvl>
    <w:lvl w:ilvl="1" w:tentative="1">
      <w:start w:val="1"/>
      <w:numFmt w:val="decimal"/>
      <w:lvlText w:val="%2."/>
      <w:lvlJc w:val="left"/>
      <w:pPr>
        <w:tabs>
          <w:tab w:val="num" w:pos="-450"/>
        </w:tabs>
        <w:ind w:left="-45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"/>
        </w:tabs>
        <w:ind w:left="270" w:hanging="360"/>
      </w:pPr>
    </w:lvl>
    <w:lvl w:ilvl="3" w:tentative="1">
      <w:start w:val="1"/>
      <w:numFmt w:val="decimal"/>
      <w:lvlText w:val="%4."/>
      <w:lvlJc w:val="left"/>
      <w:pPr>
        <w:tabs>
          <w:tab w:val="num" w:pos="990"/>
        </w:tabs>
        <w:ind w:left="990" w:hanging="360"/>
      </w:pPr>
    </w:lvl>
    <w:lvl w:ilvl="4" w:tentative="1">
      <w:start w:val="1"/>
      <w:numFmt w:val="decimal"/>
      <w:lvlText w:val="%5."/>
      <w:lvlJc w:val="left"/>
      <w:pPr>
        <w:tabs>
          <w:tab w:val="num" w:pos="1710"/>
        </w:tabs>
        <w:ind w:left="1710" w:hanging="360"/>
      </w:pPr>
    </w:lvl>
    <w:lvl w:ilvl="5" w:tentative="1">
      <w:start w:val="1"/>
      <w:numFmt w:val="decimal"/>
      <w:lvlText w:val="%6."/>
      <w:lvlJc w:val="left"/>
      <w:pPr>
        <w:tabs>
          <w:tab w:val="num" w:pos="2430"/>
        </w:tabs>
        <w:ind w:left="2430" w:hanging="360"/>
      </w:pPr>
    </w:lvl>
    <w:lvl w:ilvl="6" w:tentative="1">
      <w:start w:val="1"/>
      <w:numFmt w:val="decimal"/>
      <w:lvlText w:val="%7."/>
      <w:lvlJc w:val="left"/>
      <w:pPr>
        <w:tabs>
          <w:tab w:val="num" w:pos="3150"/>
        </w:tabs>
        <w:ind w:left="3150" w:hanging="360"/>
      </w:pPr>
    </w:lvl>
    <w:lvl w:ilvl="7" w:tentative="1">
      <w:start w:val="1"/>
      <w:numFmt w:val="decimal"/>
      <w:lvlText w:val="%8."/>
      <w:lvlJc w:val="left"/>
      <w:pPr>
        <w:tabs>
          <w:tab w:val="num" w:pos="3870"/>
        </w:tabs>
        <w:ind w:left="3870" w:hanging="360"/>
      </w:pPr>
    </w:lvl>
    <w:lvl w:ilvl="8" w:tentative="1">
      <w:start w:val="1"/>
      <w:numFmt w:val="decimal"/>
      <w:lvlText w:val="%9."/>
      <w:lvlJc w:val="left"/>
      <w:pPr>
        <w:tabs>
          <w:tab w:val="num" w:pos="4590"/>
        </w:tabs>
        <w:ind w:left="4590" w:hanging="360"/>
      </w:pPr>
    </w:lvl>
  </w:abstractNum>
  <w:abstractNum w:abstractNumId="31" w15:restartNumberingAfterBreak="0">
    <w:nsid w:val="7F7F108C"/>
    <w:multiLevelType w:val="hybridMultilevel"/>
    <w:tmpl w:val="10C84CE0"/>
    <w:lvl w:ilvl="0" w:tplc="3126C44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5676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37336931">
    <w:abstractNumId w:val="26"/>
  </w:num>
  <w:num w:numId="3" w16cid:durableId="98967300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020017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53106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27501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2436698">
    <w:abstractNumId w:val="8"/>
  </w:num>
  <w:num w:numId="8" w16cid:durableId="426970576">
    <w:abstractNumId w:val="5"/>
  </w:num>
  <w:num w:numId="9" w16cid:durableId="775097101">
    <w:abstractNumId w:val="0"/>
  </w:num>
  <w:num w:numId="10" w16cid:durableId="162860690">
    <w:abstractNumId w:val="0"/>
  </w:num>
  <w:num w:numId="11" w16cid:durableId="1583366733">
    <w:abstractNumId w:val="24"/>
  </w:num>
  <w:num w:numId="12" w16cid:durableId="998843407">
    <w:abstractNumId w:val="5"/>
  </w:num>
  <w:num w:numId="13" w16cid:durableId="1700935827">
    <w:abstractNumId w:val="16"/>
  </w:num>
  <w:num w:numId="14" w16cid:durableId="1763453042">
    <w:abstractNumId w:val="3"/>
  </w:num>
  <w:num w:numId="15" w16cid:durableId="1827818128">
    <w:abstractNumId w:val="15"/>
  </w:num>
  <w:num w:numId="16" w16cid:durableId="297804665">
    <w:abstractNumId w:val="25"/>
  </w:num>
  <w:num w:numId="17" w16cid:durableId="2058578493">
    <w:abstractNumId w:val="2"/>
  </w:num>
  <w:num w:numId="18" w16cid:durableId="753209670">
    <w:abstractNumId w:val="29"/>
  </w:num>
  <w:num w:numId="19" w16cid:durableId="1697001776">
    <w:abstractNumId w:val="18"/>
  </w:num>
  <w:num w:numId="20" w16cid:durableId="1076777863">
    <w:abstractNumId w:val="1"/>
  </w:num>
  <w:num w:numId="21" w16cid:durableId="1683555206">
    <w:abstractNumId w:val="11"/>
  </w:num>
  <w:num w:numId="22" w16cid:durableId="77333279">
    <w:abstractNumId w:val="19"/>
  </w:num>
  <w:num w:numId="23" w16cid:durableId="1352951466">
    <w:abstractNumId w:val="7"/>
  </w:num>
  <w:num w:numId="24" w16cid:durableId="1918519407">
    <w:abstractNumId w:val="23"/>
  </w:num>
  <w:num w:numId="25" w16cid:durableId="487747836">
    <w:abstractNumId w:val="14"/>
  </w:num>
  <w:num w:numId="26" w16cid:durableId="376666669">
    <w:abstractNumId w:val="31"/>
  </w:num>
  <w:num w:numId="27" w16cid:durableId="1401902334">
    <w:abstractNumId w:val="28"/>
  </w:num>
  <w:num w:numId="28" w16cid:durableId="1528711725">
    <w:abstractNumId w:val="21"/>
  </w:num>
  <w:num w:numId="29" w16cid:durableId="1323775812">
    <w:abstractNumId w:val="13"/>
  </w:num>
  <w:num w:numId="30" w16cid:durableId="523713138">
    <w:abstractNumId w:val="17"/>
  </w:num>
  <w:num w:numId="31" w16cid:durableId="1607033943">
    <w:abstractNumId w:val="12"/>
  </w:num>
  <w:num w:numId="32" w16cid:durableId="1085153979">
    <w:abstractNumId w:val="30"/>
  </w:num>
  <w:num w:numId="33" w16cid:durableId="1019963851">
    <w:abstractNumId w:val="20"/>
  </w:num>
  <w:num w:numId="34" w16cid:durableId="778525425">
    <w:abstractNumId w:val="24"/>
  </w:num>
  <w:num w:numId="35" w16cid:durableId="888565834">
    <w:abstractNumId w:val="24"/>
  </w:num>
  <w:num w:numId="36" w16cid:durableId="623999172">
    <w:abstractNumId w:val="9"/>
  </w:num>
  <w:num w:numId="37" w16cid:durableId="1243904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A3NzIyMDc1MDdR0lEKTi0uzszPAykwqQUAjMWInywAAAA="/>
  </w:docVars>
  <w:rsids>
    <w:rsidRoot w:val="00C35624"/>
    <w:rsid w:val="00011A02"/>
    <w:rsid w:val="00022B86"/>
    <w:rsid w:val="000279CE"/>
    <w:rsid w:val="0003509A"/>
    <w:rsid w:val="00044D8B"/>
    <w:rsid w:val="000543F5"/>
    <w:rsid w:val="00056179"/>
    <w:rsid w:val="00067962"/>
    <w:rsid w:val="00072703"/>
    <w:rsid w:val="000744A7"/>
    <w:rsid w:val="00082B7A"/>
    <w:rsid w:val="0008687A"/>
    <w:rsid w:val="00087C34"/>
    <w:rsid w:val="00094A21"/>
    <w:rsid w:val="000A1129"/>
    <w:rsid w:val="000A5C8E"/>
    <w:rsid w:val="000C18A3"/>
    <w:rsid w:val="000D2FFF"/>
    <w:rsid w:val="000D44DE"/>
    <w:rsid w:val="000E7868"/>
    <w:rsid w:val="00103DD7"/>
    <w:rsid w:val="0011687B"/>
    <w:rsid w:val="0012021B"/>
    <w:rsid w:val="001212A6"/>
    <w:rsid w:val="00123B4A"/>
    <w:rsid w:val="00146D1B"/>
    <w:rsid w:val="00151833"/>
    <w:rsid w:val="00151AFD"/>
    <w:rsid w:val="00167C63"/>
    <w:rsid w:val="00184567"/>
    <w:rsid w:val="00190C59"/>
    <w:rsid w:val="0019129F"/>
    <w:rsid w:val="00191C0C"/>
    <w:rsid w:val="00194541"/>
    <w:rsid w:val="001A4C61"/>
    <w:rsid w:val="001B35C7"/>
    <w:rsid w:val="001B3E31"/>
    <w:rsid w:val="001B7CE8"/>
    <w:rsid w:val="001C2979"/>
    <w:rsid w:val="001D2630"/>
    <w:rsid w:val="001E5051"/>
    <w:rsid w:val="001F0DF4"/>
    <w:rsid w:val="001F5FA6"/>
    <w:rsid w:val="00200373"/>
    <w:rsid w:val="00211534"/>
    <w:rsid w:val="00224AAC"/>
    <w:rsid w:val="00231B1F"/>
    <w:rsid w:val="00236E1F"/>
    <w:rsid w:val="0023775E"/>
    <w:rsid w:val="002409B3"/>
    <w:rsid w:val="00241197"/>
    <w:rsid w:val="00243FDA"/>
    <w:rsid w:val="002457D3"/>
    <w:rsid w:val="00247C6E"/>
    <w:rsid w:val="002549BB"/>
    <w:rsid w:val="002556DF"/>
    <w:rsid w:val="00257892"/>
    <w:rsid w:val="00267808"/>
    <w:rsid w:val="00267B5F"/>
    <w:rsid w:val="00271825"/>
    <w:rsid w:val="00297BA1"/>
    <w:rsid w:val="002A4EA1"/>
    <w:rsid w:val="002B7905"/>
    <w:rsid w:val="002C082D"/>
    <w:rsid w:val="002D1E39"/>
    <w:rsid w:val="002D5974"/>
    <w:rsid w:val="002D5BDD"/>
    <w:rsid w:val="002F4964"/>
    <w:rsid w:val="00305066"/>
    <w:rsid w:val="00325B6A"/>
    <w:rsid w:val="003307CF"/>
    <w:rsid w:val="003379FF"/>
    <w:rsid w:val="00357A6E"/>
    <w:rsid w:val="00374E6D"/>
    <w:rsid w:val="00376753"/>
    <w:rsid w:val="00377C12"/>
    <w:rsid w:val="00390D3B"/>
    <w:rsid w:val="003A0C5B"/>
    <w:rsid w:val="003A19F3"/>
    <w:rsid w:val="003A655B"/>
    <w:rsid w:val="003B0F84"/>
    <w:rsid w:val="003D096E"/>
    <w:rsid w:val="003E2528"/>
    <w:rsid w:val="003F5044"/>
    <w:rsid w:val="003F6BA4"/>
    <w:rsid w:val="004217D3"/>
    <w:rsid w:val="00432C3B"/>
    <w:rsid w:val="0045131C"/>
    <w:rsid w:val="00456BB2"/>
    <w:rsid w:val="00461187"/>
    <w:rsid w:val="00461B76"/>
    <w:rsid w:val="00466377"/>
    <w:rsid w:val="00471B03"/>
    <w:rsid w:val="004815FB"/>
    <w:rsid w:val="00487979"/>
    <w:rsid w:val="004A3D03"/>
    <w:rsid w:val="004B667B"/>
    <w:rsid w:val="004C4904"/>
    <w:rsid w:val="004D0C89"/>
    <w:rsid w:val="004D2297"/>
    <w:rsid w:val="004D491B"/>
    <w:rsid w:val="004E03AD"/>
    <w:rsid w:val="004F1B59"/>
    <w:rsid w:val="00500A5E"/>
    <w:rsid w:val="005136D8"/>
    <w:rsid w:val="005141C7"/>
    <w:rsid w:val="00540662"/>
    <w:rsid w:val="00576333"/>
    <w:rsid w:val="005844D5"/>
    <w:rsid w:val="0058525D"/>
    <w:rsid w:val="00594E99"/>
    <w:rsid w:val="005B7D24"/>
    <w:rsid w:val="005E01D7"/>
    <w:rsid w:val="005E22B2"/>
    <w:rsid w:val="005F0A22"/>
    <w:rsid w:val="005F4AC7"/>
    <w:rsid w:val="005F6B32"/>
    <w:rsid w:val="0060000B"/>
    <w:rsid w:val="00603359"/>
    <w:rsid w:val="00605C63"/>
    <w:rsid w:val="006156A8"/>
    <w:rsid w:val="00616777"/>
    <w:rsid w:val="00621C55"/>
    <w:rsid w:val="00623DEC"/>
    <w:rsid w:val="00631FBC"/>
    <w:rsid w:val="006354EE"/>
    <w:rsid w:val="006420AE"/>
    <w:rsid w:val="006433B1"/>
    <w:rsid w:val="006459C3"/>
    <w:rsid w:val="0065069D"/>
    <w:rsid w:val="006559A8"/>
    <w:rsid w:val="00661D0F"/>
    <w:rsid w:val="00664E1A"/>
    <w:rsid w:val="006710FC"/>
    <w:rsid w:val="00674C2B"/>
    <w:rsid w:val="00687FBF"/>
    <w:rsid w:val="0069222D"/>
    <w:rsid w:val="006A35D5"/>
    <w:rsid w:val="006B5A29"/>
    <w:rsid w:val="006C5152"/>
    <w:rsid w:val="006F2253"/>
    <w:rsid w:val="00700079"/>
    <w:rsid w:val="00700DE9"/>
    <w:rsid w:val="00721704"/>
    <w:rsid w:val="0072222B"/>
    <w:rsid w:val="0072285C"/>
    <w:rsid w:val="00722952"/>
    <w:rsid w:val="00726483"/>
    <w:rsid w:val="007274E2"/>
    <w:rsid w:val="0072754A"/>
    <w:rsid w:val="00733A18"/>
    <w:rsid w:val="00743C47"/>
    <w:rsid w:val="00765C0D"/>
    <w:rsid w:val="00780E4E"/>
    <w:rsid w:val="007A0319"/>
    <w:rsid w:val="007A5607"/>
    <w:rsid w:val="007B05E9"/>
    <w:rsid w:val="007C3DDC"/>
    <w:rsid w:val="007C5047"/>
    <w:rsid w:val="007D0F24"/>
    <w:rsid w:val="007E3506"/>
    <w:rsid w:val="007F1D87"/>
    <w:rsid w:val="00803059"/>
    <w:rsid w:val="008122F4"/>
    <w:rsid w:val="008139CB"/>
    <w:rsid w:val="0082368A"/>
    <w:rsid w:val="00835184"/>
    <w:rsid w:val="008412C6"/>
    <w:rsid w:val="00847A5D"/>
    <w:rsid w:val="008601BF"/>
    <w:rsid w:val="0086238A"/>
    <w:rsid w:val="00873C6B"/>
    <w:rsid w:val="0087455A"/>
    <w:rsid w:val="00881893"/>
    <w:rsid w:val="00883C18"/>
    <w:rsid w:val="00883E13"/>
    <w:rsid w:val="00884C5D"/>
    <w:rsid w:val="00895359"/>
    <w:rsid w:val="008A1D97"/>
    <w:rsid w:val="008B438B"/>
    <w:rsid w:val="008C66CA"/>
    <w:rsid w:val="008E51EE"/>
    <w:rsid w:val="008F139B"/>
    <w:rsid w:val="00930FCC"/>
    <w:rsid w:val="009333C8"/>
    <w:rsid w:val="0094499F"/>
    <w:rsid w:val="009468FE"/>
    <w:rsid w:val="009532B8"/>
    <w:rsid w:val="00956777"/>
    <w:rsid w:val="00957E78"/>
    <w:rsid w:val="00982116"/>
    <w:rsid w:val="00994DF6"/>
    <w:rsid w:val="009955A1"/>
    <w:rsid w:val="00997CB4"/>
    <w:rsid w:val="009A0039"/>
    <w:rsid w:val="009A021E"/>
    <w:rsid w:val="009A0575"/>
    <w:rsid w:val="009B59EC"/>
    <w:rsid w:val="009E01DE"/>
    <w:rsid w:val="009F0920"/>
    <w:rsid w:val="009F282A"/>
    <w:rsid w:val="009F3DF1"/>
    <w:rsid w:val="00A10CB2"/>
    <w:rsid w:val="00A178BA"/>
    <w:rsid w:val="00A26EAB"/>
    <w:rsid w:val="00A33078"/>
    <w:rsid w:val="00A47355"/>
    <w:rsid w:val="00A51772"/>
    <w:rsid w:val="00A61E44"/>
    <w:rsid w:val="00A652FF"/>
    <w:rsid w:val="00A66C78"/>
    <w:rsid w:val="00A74C4D"/>
    <w:rsid w:val="00A81A76"/>
    <w:rsid w:val="00A8620C"/>
    <w:rsid w:val="00A87E4D"/>
    <w:rsid w:val="00A93F91"/>
    <w:rsid w:val="00AA279F"/>
    <w:rsid w:val="00AA4B03"/>
    <w:rsid w:val="00AB1BFD"/>
    <w:rsid w:val="00AB3BAB"/>
    <w:rsid w:val="00AB7AAF"/>
    <w:rsid w:val="00AE4DA9"/>
    <w:rsid w:val="00B04A9F"/>
    <w:rsid w:val="00B23D00"/>
    <w:rsid w:val="00B361A5"/>
    <w:rsid w:val="00B563F5"/>
    <w:rsid w:val="00B90A38"/>
    <w:rsid w:val="00BA01AD"/>
    <w:rsid w:val="00BB7CAF"/>
    <w:rsid w:val="00BC0D53"/>
    <w:rsid w:val="00BE098C"/>
    <w:rsid w:val="00BE2FC2"/>
    <w:rsid w:val="00BE6151"/>
    <w:rsid w:val="00BE7FD9"/>
    <w:rsid w:val="00C113C1"/>
    <w:rsid w:val="00C35624"/>
    <w:rsid w:val="00C4097C"/>
    <w:rsid w:val="00C40C79"/>
    <w:rsid w:val="00C46B38"/>
    <w:rsid w:val="00C50CCC"/>
    <w:rsid w:val="00C51790"/>
    <w:rsid w:val="00C60B93"/>
    <w:rsid w:val="00C73AEF"/>
    <w:rsid w:val="00C75A24"/>
    <w:rsid w:val="00C975D0"/>
    <w:rsid w:val="00CA0110"/>
    <w:rsid w:val="00CB0D04"/>
    <w:rsid w:val="00CC532E"/>
    <w:rsid w:val="00CC7C91"/>
    <w:rsid w:val="00CD04FD"/>
    <w:rsid w:val="00CD3B47"/>
    <w:rsid w:val="00CE64C4"/>
    <w:rsid w:val="00CF59ED"/>
    <w:rsid w:val="00CF67A3"/>
    <w:rsid w:val="00D052E2"/>
    <w:rsid w:val="00D31141"/>
    <w:rsid w:val="00D315C4"/>
    <w:rsid w:val="00D65D0A"/>
    <w:rsid w:val="00D72A78"/>
    <w:rsid w:val="00D82D92"/>
    <w:rsid w:val="00D83307"/>
    <w:rsid w:val="00D9285C"/>
    <w:rsid w:val="00DA1BC7"/>
    <w:rsid w:val="00DB3F12"/>
    <w:rsid w:val="00DB637D"/>
    <w:rsid w:val="00DC72F9"/>
    <w:rsid w:val="00DC96C5"/>
    <w:rsid w:val="00DD344A"/>
    <w:rsid w:val="00DE1373"/>
    <w:rsid w:val="00DF7142"/>
    <w:rsid w:val="00E35939"/>
    <w:rsid w:val="00E4020B"/>
    <w:rsid w:val="00E62A1A"/>
    <w:rsid w:val="00E83312"/>
    <w:rsid w:val="00E8553F"/>
    <w:rsid w:val="00EA32F4"/>
    <w:rsid w:val="00EA7860"/>
    <w:rsid w:val="00EC12B8"/>
    <w:rsid w:val="00ED0F16"/>
    <w:rsid w:val="00ED4C21"/>
    <w:rsid w:val="00ED4EC3"/>
    <w:rsid w:val="00EF4590"/>
    <w:rsid w:val="00F111DC"/>
    <w:rsid w:val="00F144C9"/>
    <w:rsid w:val="00F15348"/>
    <w:rsid w:val="00F37FB6"/>
    <w:rsid w:val="00F57E74"/>
    <w:rsid w:val="00F71821"/>
    <w:rsid w:val="00F71A08"/>
    <w:rsid w:val="00F80011"/>
    <w:rsid w:val="00F81C5A"/>
    <w:rsid w:val="00F956EE"/>
    <w:rsid w:val="00FA3AF0"/>
    <w:rsid w:val="00FB06DD"/>
    <w:rsid w:val="00FB3327"/>
    <w:rsid w:val="00FC0B98"/>
    <w:rsid w:val="00FC7C8D"/>
    <w:rsid w:val="00FC7FF1"/>
    <w:rsid w:val="00FF1608"/>
    <w:rsid w:val="04143787"/>
    <w:rsid w:val="08E0273A"/>
    <w:rsid w:val="2F9C968D"/>
    <w:rsid w:val="37A7A872"/>
    <w:rsid w:val="3FDC9F6F"/>
    <w:rsid w:val="42424DAB"/>
    <w:rsid w:val="42C41AE1"/>
    <w:rsid w:val="43ACBA29"/>
    <w:rsid w:val="47070913"/>
    <w:rsid w:val="5F122D15"/>
    <w:rsid w:val="6644F61E"/>
    <w:rsid w:val="6730CB8B"/>
    <w:rsid w:val="6E36DFA6"/>
    <w:rsid w:val="7083367D"/>
    <w:rsid w:val="77FD7C83"/>
    <w:rsid w:val="78410B3C"/>
    <w:rsid w:val="7F22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2669A6"/>
  <w15:docId w15:val="{48ECA0F1-848A-4F83-A3AD-0D238E957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IBS - Normalny"/>
    <w:qFormat/>
    <w:rsid w:val="00211534"/>
    <w:pPr>
      <w:spacing w:before="120" w:after="120"/>
      <w:jc w:val="both"/>
    </w:pPr>
    <w:rPr>
      <w:rFonts w:ascii="Roboto Condensed Light" w:hAnsi="Roboto Condensed Light"/>
    </w:rPr>
  </w:style>
  <w:style w:type="paragraph" w:styleId="Nagwek1">
    <w:name w:val="heading 1"/>
    <w:aliases w:val="IBS - Nagłówek 1"/>
    <w:basedOn w:val="Normalny"/>
    <w:next w:val="Normalny"/>
    <w:link w:val="Nagwek1Znak"/>
    <w:uiPriority w:val="9"/>
    <w:qFormat/>
    <w:rsid w:val="00A93F91"/>
    <w:pPr>
      <w:numPr>
        <w:numId w:val="10"/>
      </w:numPr>
      <w:spacing w:before="360" w:after="0"/>
      <w:jc w:val="left"/>
      <w:outlineLvl w:val="0"/>
    </w:pPr>
    <w:rPr>
      <w:rFonts w:ascii="Roboto Condensed" w:hAnsi="Roboto Condensed"/>
      <w:color w:val="B81738" w:themeColor="accent1"/>
      <w:sz w:val="32"/>
    </w:rPr>
  </w:style>
  <w:style w:type="paragraph" w:styleId="Nagwek2">
    <w:name w:val="heading 2"/>
    <w:aliases w:val="IBS - Nagłówek 2"/>
    <w:basedOn w:val="Normalny"/>
    <w:next w:val="Normalny"/>
    <w:link w:val="Nagwek2Znak"/>
    <w:uiPriority w:val="9"/>
    <w:semiHidden/>
    <w:unhideWhenUsed/>
    <w:qFormat/>
    <w:rsid w:val="00A93F91"/>
    <w:pPr>
      <w:keepNext/>
      <w:keepLines/>
      <w:numPr>
        <w:ilvl w:val="1"/>
        <w:numId w:val="2"/>
      </w:numPr>
      <w:tabs>
        <w:tab w:val="clear" w:pos="1440"/>
      </w:tabs>
      <w:spacing w:before="360" w:after="0"/>
      <w:ind w:left="709" w:hanging="720"/>
      <w:jc w:val="left"/>
      <w:outlineLvl w:val="1"/>
    </w:pPr>
    <w:rPr>
      <w:rFonts w:ascii="Roboto Condensed" w:eastAsiaTheme="majorEastAsia" w:hAnsi="Roboto Condensed" w:cstheme="majorBidi"/>
      <w:color w:val="B81738" w:themeColor="accent1"/>
      <w:sz w:val="26"/>
      <w:szCs w:val="26"/>
    </w:rPr>
  </w:style>
  <w:style w:type="paragraph" w:styleId="Nagwek3">
    <w:name w:val="heading 3"/>
    <w:aliases w:val="IBS - Nagłówek 3"/>
    <w:basedOn w:val="Normalny"/>
    <w:next w:val="Normalny"/>
    <w:link w:val="Nagwek3Znak"/>
    <w:uiPriority w:val="9"/>
    <w:semiHidden/>
    <w:unhideWhenUsed/>
    <w:qFormat/>
    <w:rsid w:val="00A93F91"/>
    <w:pPr>
      <w:keepNext/>
      <w:keepLines/>
      <w:spacing w:before="360" w:after="0"/>
      <w:ind w:left="-11"/>
      <w:outlineLvl w:val="2"/>
    </w:pPr>
    <w:rPr>
      <w:rFonts w:ascii="Roboto Condensed" w:eastAsiaTheme="majorEastAsia" w:hAnsi="Roboto Condensed" w:cstheme="majorBidi"/>
      <w:color w:val="B81738" w:themeColor="accent1"/>
    </w:rPr>
  </w:style>
  <w:style w:type="paragraph" w:styleId="Nagwek4">
    <w:name w:val="heading 4"/>
    <w:aliases w:val="IBS - Nagłówek 4"/>
    <w:basedOn w:val="Normalny"/>
    <w:next w:val="Normalny"/>
    <w:link w:val="Nagwek4Znak"/>
    <w:uiPriority w:val="9"/>
    <w:semiHidden/>
    <w:unhideWhenUsed/>
    <w:qFormat/>
    <w:rsid w:val="00A93F91"/>
    <w:pPr>
      <w:keepNext/>
      <w:keepLines/>
      <w:spacing w:before="40" w:after="0"/>
      <w:outlineLvl w:val="3"/>
    </w:pPr>
    <w:rPr>
      <w:rFonts w:ascii="Roboto Condensed" w:eastAsiaTheme="majorEastAsia" w:hAnsi="Roboto Condensed" w:cstheme="majorBidi"/>
      <w:color w:val="000000" w:themeColor="accent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rsid w:val="00500A5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B0B1B" w:themeColor="accent1" w:themeShade="7F"/>
      <w:lang w:val="pl-P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93F9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3F9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93F9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lang w:val="it-IT"/>
    </w:rPr>
  </w:style>
  <w:style w:type="character" w:customStyle="1" w:styleId="Nagwek1Znak">
    <w:name w:val="Nagłówek 1 Znak"/>
    <w:aliases w:val="IBS - Nagłówek 1 Znak"/>
    <w:basedOn w:val="Domylnaczcionkaakapitu"/>
    <w:link w:val="Nagwek1"/>
    <w:uiPriority w:val="9"/>
    <w:rsid w:val="00A93F91"/>
    <w:rPr>
      <w:rFonts w:ascii="Roboto Condensed" w:hAnsi="Roboto Condensed"/>
      <w:color w:val="B81738" w:themeColor="accent1"/>
      <w:sz w:val="3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00A5E"/>
    <w:rPr>
      <w:rFonts w:asciiTheme="majorHAnsi" w:eastAsiaTheme="majorEastAsia" w:hAnsiTheme="majorHAnsi" w:cstheme="majorBidi"/>
      <w:i/>
      <w:iCs/>
      <w:color w:val="5B0B1B" w:themeColor="accent1" w:themeShade="7F"/>
      <w:sz w:val="22"/>
      <w:szCs w:val="22"/>
      <w:bdr w:val="none" w:sz="0" w:space="0" w:color="auto"/>
      <w:lang w:val="pl-PL" w:eastAsia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93F91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93F9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Akapitzlist">
    <w:name w:val="List Paragraph"/>
    <w:aliases w:val="IBS - Normalny z listą,Lista - wielopoziomowa,lp1,List Paragraph2"/>
    <w:basedOn w:val="Normalny"/>
    <w:link w:val="AkapitzlistZnak"/>
    <w:uiPriority w:val="34"/>
    <w:qFormat/>
    <w:rsid w:val="00A93F91"/>
    <w:pPr>
      <w:numPr>
        <w:numId w:val="11"/>
      </w:numPr>
      <w:contextualSpacing/>
    </w:pPr>
  </w:style>
  <w:style w:type="paragraph" w:styleId="Tekstpodstawowy2">
    <w:name w:val="Body Text 2"/>
    <w:basedOn w:val="Normalny"/>
    <w:link w:val="Tekstpodstawowy2Znak"/>
    <w:unhideWhenUsed/>
    <w:rsid w:val="00500A5E"/>
    <w:pPr>
      <w:spacing w:line="480" w:lineRule="auto"/>
    </w:pPr>
    <w:rPr>
      <w:rFonts w:eastAsia="Times New Roman"/>
      <w:lang w:val="pl-PL"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500A5E"/>
    <w:rPr>
      <w:rFonts w:eastAsia="Times New Roman"/>
      <w:sz w:val="24"/>
      <w:szCs w:val="24"/>
      <w:bdr w:val="none" w:sz="0" w:space="0" w:color="auto"/>
      <w:lang w:val="pl-PL" w:eastAsia="pl-PL"/>
    </w:rPr>
  </w:style>
  <w:style w:type="paragraph" w:customStyle="1" w:styleId="Normalred">
    <w:name w:val="Normal_red"/>
    <w:basedOn w:val="Normalny"/>
    <w:qFormat/>
    <w:rsid w:val="00A93F91"/>
    <w:rPr>
      <w:color w:val="B81738" w:themeColor="text2"/>
    </w:rPr>
  </w:style>
  <w:style w:type="paragraph" w:customStyle="1" w:styleId="PODTYTUPUBLIKACJI">
    <w:name w:val="PODTYTUŁ PUBLIKACJI"/>
    <w:basedOn w:val="TYTUPUBLIKACJI"/>
    <w:qFormat/>
    <w:rsid w:val="00A93F91"/>
    <w:pPr>
      <w:spacing w:before="0" w:line="360" w:lineRule="exact"/>
    </w:pPr>
    <w:rPr>
      <w:sz w:val="28"/>
    </w:rPr>
  </w:style>
  <w:style w:type="paragraph" w:customStyle="1" w:styleId="IBS-wykres-uwagi">
    <w:name w:val="IBS - wykres - uwagi"/>
    <w:basedOn w:val="IBS-wykrestabela-rdo"/>
    <w:link w:val="IBS-wykres-uwagiZnak"/>
    <w:qFormat/>
    <w:rsid w:val="00A93F91"/>
    <w:pPr>
      <w:spacing w:before="60" w:after="0"/>
    </w:pPr>
    <w:rPr>
      <w:color w:val="B81738" w:themeColor="text2"/>
    </w:rPr>
  </w:style>
  <w:style w:type="character" w:customStyle="1" w:styleId="IBS-wykres-uwagiZnak">
    <w:name w:val="IBS - wykres - uwagi Znak"/>
    <w:basedOn w:val="Domylnaczcionkaakapitu"/>
    <w:link w:val="IBS-wykres-uwagi"/>
    <w:rsid w:val="00A93F91"/>
    <w:rPr>
      <w:rFonts w:ascii="Roboto Condensed Light" w:eastAsiaTheme="minorEastAsia" w:hAnsi="Roboto Condensed Light" w:cstheme="minorHAnsi"/>
      <w:i/>
      <w:iCs/>
      <w:color w:val="B81738" w:themeColor="text2"/>
      <w:sz w:val="20"/>
      <w:szCs w:val="20"/>
      <w:lang w:val="en-US"/>
    </w:rPr>
  </w:style>
  <w:style w:type="paragraph" w:customStyle="1" w:styleId="TYTUPUBLIKACJI">
    <w:name w:val="TYTUŁ PUBLIKACJI"/>
    <w:basedOn w:val="Normalny"/>
    <w:qFormat/>
    <w:rsid w:val="00A93F91"/>
    <w:pPr>
      <w:spacing w:before="720" w:after="0" w:line="600" w:lineRule="exact"/>
      <w:ind w:right="2835"/>
      <w:jc w:val="left"/>
    </w:pPr>
    <w:rPr>
      <w:rFonts w:ascii="Roboto Condensed" w:hAnsi="Roboto Condensed"/>
      <w:color w:val="B81738" w:themeColor="text2"/>
      <w:spacing w:val="60"/>
      <w:sz w:val="42"/>
      <w:szCs w:val="42"/>
      <w14:ligatures w14:val="standard"/>
    </w:rPr>
  </w:style>
  <w:style w:type="paragraph" w:customStyle="1" w:styleId="tytuspisu">
    <w:name w:val="tytuł spisu"/>
    <w:basedOn w:val="Normalny"/>
    <w:link w:val="tytuspisuZnak"/>
    <w:qFormat/>
    <w:rsid w:val="00A93F91"/>
    <w:pPr>
      <w:tabs>
        <w:tab w:val="left" w:pos="3402"/>
      </w:tabs>
    </w:pPr>
    <w:rPr>
      <w:rFonts w:ascii="Roboto Condensed" w:hAnsi="Roboto Condensed"/>
      <w:color w:val="B71A38"/>
      <w:sz w:val="28"/>
      <w:szCs w:val="28"/>
    </w:rPr>
  </w:style>
  <w:style w:type="character" w:customStyle="1" w:styleId="tytuspisuZnak">
    <w:name w:val="tytuł spisu Znak"/>
    <w:basedOn w:val="Domylnaczcionkaakapitu"/>
    <w:link w:val="tytuspisu"/>
    <w:rsid w:val="00A93F91"/>
    <w:rPr>
      <w:rFonts w:ascii="Roboto Condensed" w:hAnsi="Roboto Condensed"/>
      <w:color w:val="B71A38"/>
      <w:sz w:val="28"/>
      <w:szCs w:val="28"/>
    </w:rPr>
  </w:style>
  <w:style w:type="paragraph" w:customStyle="1" w:styleId="NAGWEKOKADKA">
    <w:name w:val="NAGŁÓWEK OKŁADKA"/>
    <w:qFormat/>
    <w:rsid w:val="00A93F91"/>
    <w:rPr>
      <w:rFonts w:ascii="Roboto Condensed" w:hAnsi="Roboto Condensed" w:cs="Times New Roman"/>
      <w:color w:val="B81738" w:themeColor="text2"/>
      <w:sz w:val="24"/>
      <w:szCs w:val="24"/>
    </w:rPr>
  </w:style>
  <w:style w:type="paragraph" w:customStyle="1" w:styleId="Faktyiliczby">
    <w:name w:val="Fakty i liczby"/>
    <w:basedOn w:val="Bodyokadka"/>
    <w:qFormat/>
    <w:rsid w:val="00A93F91"/>
    <w:pPr>
      <w:numPr>
        <w:numId w:val="12"/>
      </w:numPr>
    </w:pPr>
  </w:style>
  <w:style w:type="paragraph" w:customStyle="1" w:styleId="przypisydolne">
    <w:name w:val="przypisy dolne"/>
    <w:basedOn w:val="Normalny"/>
    <w:link w:val="przypisydolneZnak"/>
    <w:qFormat/>
    <w:rsid w:val="00A93F91"/>
    <w:pPr>
      <w:spacing w:before="0" w:after="60" w:line="240" w:lineRule="auto"/>
    </w:pPr>
    <w:rPr>
      <w:rFonts w:ascii="Calibri" w:hAnsi="Calibri"/>
      <w:sz w:val="18"/>
      <w:szCs w:val="20"/>
    </w:rPr>
  </w:style>
  <w:style w:type="character" w:customStyle="1" w:styleId="przypisydolneZnak">
    <w:name w:val="przypisy dolne Znak"/>
    <w:basedOn w:val="Domylnaczcionkaakapitu"/>
    <w:link w:val="przypisydolne"/>
    <w:rsid w:val="00A93F91"/>
    <w:rPr>
      <w:rFonts w:ascii="Calibri" w:hAnsi="Calibri"/>
      <w:sz w:val="18"/>
      <w:szCs w:val="20"/>
    </w:rPr>
  </w:style>
  <w:style w:type="paragraph" w:customStyle="1" w:styleId="AUTORZY">
    <w:name w:val="AUTORZY"/>
    <w:basedOn w:val="Normalny"/>
    <w:link w:val="AUTORZYChar"/>
    <w:qFormat/>
    <w:rsid w:val="00A93F91"/>
    <w:pPr>
      <w:spacing w:before="480" w:after="0" w:line="360" w:lineRule="auto"/>
      <w:contextualSpacing/>
      <w:jc w:val="left"/>
    </w:pPr>
    <w:rPr>
      <w:color w:val="B81738" w:themeColor="text2"/>
      <w:sz w:val="18"/>
      <w:szCs w:val="18"/>
      <w14:ligatures w14:val="standard"/>
    </w:rPr>
  </w:style>
  <w:style w:type="character" w:customStyle="1" w:styleId="AUTORZYChar">
    <w:name w:val="AUTORZY Char"/>
    <w:basedOn w:val="Domylnaczcionkaakapitu"/>
    <w:link w:val="AUTORZY"/>
    <w:rsid w:val="00A93F91"/>
    <w:rPr>
      <w:rFonts w:ascii="Roboto Condensed Light" w:hAnsi="Roboto Condensed Light"/>
      <w:color w:val="B81738" w:themeColor="text2"/>
      <w:sz w:val="18"/>
      <w:szCs w:val="18"/>
      <w14:ligatures w14:val="standard"/>
    </w:rPr>
  </w:style>
  <w:style w:type="paragraph" w:customStyle="1" w:styleId="IBSWORKINGPAPER">
    <w:name w:val="IBS WORKING PAPER"/>
    <w:aliases w:val="DATA - okładka"/>
    <w:basedOn w:val="Normalny"/>
    <w:link w:val="IBSWORKINGPAPERChar"/>
    <w:qFormat/>
    <w:rsid w:val="00A93F91"/>
    <w:pPr>
      <w:spacing w:before="0" w:after="0" w:line="360" w:lineRule="exact"/>
      <w:jc w:val="left"/>
    </w:pPr>
    <w:rPr>
      <w:rFonts w:ascii="Roboto Condensed" w:hAnsi="Roboto Condensed"/>
      <w:caps/>
      <w:color w:val="FFFFFF" w:themeColor="background1"/>
      <w:spacing w:val="20"/>
      <w:sz w:val="24"/>
      <w:szCs w:val="24"/>
      <w14:ligatures w14:val="standard"/>
    </w:rPr>
  </w:style>
  <w:style w:type="character" w:customStyle="1" w:styleId="IBSWORKINGPAPERChar">
    <w:name w:val="IBS WORKING PAPER Char"/>
    <w:aliases w:val="DATA - okładka Char"/>
    <w:basedOn w:val="Domylnaczcionkaakapitu"/>
    <w:link w:val="IBSWORKINGPAPER"/>
    <w:rsid w:val="00A93F91"/>
    <w:rPr>
      <w:rFonts w:ascii="Roboto Condensed" w:hAnsi="Roboto Condensed"/>
      <w:caps/>
      <w:color w:val="FFFFFF" w:themeColor="background1"/>
      <w:spacing w:val="20"/>
      <w:sz w:val="24"/>
      <w:szCs w:val="24"/>
      <w14:ligatures w14:val="standard"/>
    </w:rPr>
  </w:style>
  <w:style w:type="paragraph" w:customStyle="1" w:styleId="IBS-wykres-tytu">
    <w:name w:val="IBS - wykres - tytuł"/>
    <w:basedOn w:val="Normalny"/>
    <w:next w:val="Normalny"/>
    <w:link w:val="IBS-wykres-tytuZnak"/>
    <w:qFormat/>
    <w:rsid w:val="00A93F91"/>
    <w:pPr>
      <w:spacing w:line="240" w:lineRule="auto"/>
      <w:jc w:val="left"/>
    </w:pPr>
    <w:rPr>
      <w:rFonts w:eastAsia="Times New Roman" w:cs="Calibri"/>
      <w:b/>
      <w:color w:val="B81738" w:themeColor="accent1"/>
    </w:rPr>
  </w:style>
  <w:style w:type="character" w:customStyle="1" w:styleId="IBS-wykres-tytuZnak">
    <w:name w:val="IBS - wykres - tytuł Znak"/>
    <w:basedOn w:val="Domylnaczcionkaakapitu"/>
    <w:link w:val="IBS-wykres-tytu"/>
    <w:rsid w:val="00A93F91"/>
    <w:rPr>
      <w:rFonts w:ascii="Roboto Condensed Light" w:eastAsia="Times New Roman" w:hAnsi="Roboto Condensed Light" w:cs="Calibri"/>
      <w:b/>
      <w:color w:val="B81738" w:themeColor="accent1"/>
    </w:rPr>
  </w:style>
  <w:style w:type="paragraph" w:customStyle="1" w:styleId="Bodyokadka">
    <w:name w:val="Body_okładka"/>
    <w:basedOn w:val="Normalred"/>
    <w:qFormat/>
    <w:rsid w:val="00A93F91"/>
    <w:pPr>
      <w:spacing w:after="0" w:line="240" w:lineRule="auto"/>
      <w:ind w:right="284"/>
    </w:pPr>
    <w:rPr>
      <w:color w:val="000000" w:themeColor="text1"/>
      <w:sz w:val="18"/>
      <w:szCs w:val="18"/>
      <w:lang w:val="en-US"/>
    </w:rPr>
  </w:style>
  <w:style w:type="paragraph" w:customStyle="1" w:styleId="IBS-wykrestabela-rdo">
    <w:name w:val="IBS - wykres/tabela - źródło"/>
    <w:basedOn w:val="Normalny"/>
    <w:next w:val="Normalny"/>
    <w:link w:val="IBS-wykrestabela-rdoZnak"/>
    <w:qFormat/>
    <w:rsid w:val="00A93F91"/>
    <w:pPr>
      <w:spacing w:after="240" w:line="240" w:lineRule="auto"/>
      <w:contextualSpacing/>
    </w:pPr>
    <w:rPr>
      <w:rFonts w:eastAsiaTheme="minorEastAsia" w:cstheme="minorHAnsi"/>
      <w:i/>
      <w:iCs/>
      <w:sz w:val="20"/>
      <w:szCs w:val="20"/>
      <w:lang w:val="en-US"/>
    </w:rPr>
  </w:style>
  <w:style w:type="character" w:customStyle="1" w:styleId="IBS-wykrestabela-rdoZnak">
    <w:name w:val="IBS - wykres/tabela - źródło Znak"/>
    <w:basedOn w:val="Domylnaczcionkaakapitu"/>
    <w:link w:val="IBS-wykrestabela-rdo"/>
    <w:rsid w:val="00A93F91"/>
    <w:rPr>
      <w:rFonts w:ascii="Roboto Condensed Light" w:eastAsiaTheme="minorEastAsia" w:hAnsi="Roboto Condensed Light" w:cstheme="minorHAnsi"/>
      <w:i/>
      <w:iCs/>
      <w:sz w:val="20"/>
      <w:szCs w:val="20"/>
      <w:lang w:val="en-US"/>
    </w:rPr>
  </w:style>
  <w:style w:type="paragraph" w:customStyle="1" w:styleId="IBS-ramka-tytu">
    <w:name w:val="IBS - ramka - tytuł"/>
    <w:basedOn w:val="Nagwek3"/>
    <w:link w:val="IBS-ramka-tytuZnak"/>
    <w:qFormat/>
    <w:rsid w:val="00A93F91"/>
    <w:pPr>
      <w:spacing w:before="60" w:after="60"/>
    </w:pPr>
    <w:rPr>
      <w:sz w:val="26"/>
      <w:szCs w:val="20"/>
    </w:rPr>
  </w:style>
  <w:style w:type="character" w:customStyle="1" w:styleId="IBS-ramka-tytuZnak">
    <w:name w:val="IBS - ramka - tytuł Znak"/>
    <w:basedOn w:val="Nagwek2Znak"/>
    <w:link w:val="IBS-ramka-tytu"/>
    <w:rsid w:val="00A93F91"/>
    <w:rPr>
      <w:rFonts w:ascii="Roboto Condensed" w:eastAsiaTheme="majorEastAsia" w:hAnsi="Roboto Condensed" w:cstheme="majorBidi"/>
      <w:color w:val="B81738" w:themeColor="accent1"/>
      <w:sz w:val="26"/>
      <w:szCs w:val="20"/>
    </w:rPr>
  </w:style>
  <w:style w:type="character" w:customStyle="1" w:styleId="Nagwek3Znak">
    <w:name w:val="Nagłówek 3 Znak"/>
    <w:aliases w:val="IBS - Nagłówek 3 Znak"/>
    <w:basedOn w:val="Domylnaczcionkaakapitu"/>
    <w:link w:val="Nagwek3"/>
    <w:uiPriority w:val="9"/>
    <w:semiHidden/>
    <w:rsid w:val="00A93F91"/>
    <w:rPr>
      <w:rFonts w:ascii="Roboto Condensed" w:eastAsiaTheme="majorEastAsia" w:hAnsi="Roboto Condensed" w:cstheme="majorBidi"/>
      <w:color w:val="B81738" w:themeColor="accent1"/>
    </w:rPr>
  </w:style>
  <w:style w:type="paragraph" w:customStyle="1" w:styleId="IBS-bibliografia">
    <w:name w:val="IBS - bibliografia"/>
    <w:basedOn w:val="Normalny"/>
    <w:link w:val="IBS-bibliografiaZnak"/>
    <w:qFormat/>
    <w:rsid w:val="00A93F91"/>
    <w:pPr>
      <w:spacing w:line="240" w:lineRule="auto"/>
    </w:pPr>
    <w:rPr>
      <w:sz w:val="20"/>
      <w:szCs w:val="18"/>
    </w:rPr>
  </w:style>
  <w:style w:type="character" w:customStyle="1" w:styleId="IBS-bibliografiaZnak">
    <w:name w:val="IBS - bibliografia Znak"/>
    <w:basedOn w:val="Domylnaczcionkaakapitu"/>
    <w:link w:val="IBS-bibliografia"/>
    <w:rsid w:val="00A93F91"/>
    <w:rPr>
      <w:rFonts w:ascii="Roboto Condensed Light" w:hAnsi="Roboto Condensed Light"/>
      <w:sz w:val="20"/>
      <w:szCs w:val="18"/>
    </w:rPr>
  </w:style>
  <w:style w:type="paragraph" w:customStyle="1" w:styleId="IBS-ramka-tekst">
    <w:name w:val="IBS - ramka - tekst"/>
    <w:basedOn w:val="Normalny"/>
    <w:link w:val="IBS-ramka-tekstZnak"/>
    <w:qFormat/>
    <w:rsid w:val="00A93F91"/>
    <w:rPr>
      <w:sz w:val="20"/>
      <w:szCs w:val="18"/>
    </w:rPr>
  </w:style>
  <w:style w:type="character" w:customStyle="1" w:styleId="IBS-ramka-tekstZnak">
    <w:name w:val="IBS - ramka - tekst Znak"/>
    <w:basedOn w:val="Domylnaczcionkaakapitu"/>
    <w:link w:val="IBS-ramka-tekst"/>
    <w:rsid w:val="00A93F91"/>
    <w:rPr>
      <w:rFonts w:ascii="Roboto Condensed Light" w:hAnsi="Roboto Condensed Light"/>
      <w:sz w:val="20"/>
      <w:szCs w:val="18"/>
    </w:rPr>
  </w:style>
  <w:style w:type="paragraph" w:customStyle="1" w:styleId="IBS-tabela-uwagi">
    <w:name w:val="IBS - tabela - uwagi"/>
    <w:basedOn w:val="Normalny"/>
    <w:link w:val="IBS-tabela-uwagiZnak"/>
    <w:qFormat/>
    <w:rsid w:val="00A93F91"/>
    <w:pPr>
      <w:spacing w:before="0" w:after="0" w:line="240" w:lineRule="auto"/>
      <w:contextualSpacing/>
    </w:pPr>
    <w:rPr>
      <w:rFonts w:eastAsiaTheme="minorEastAsia" w:cstheme="minorHAnsi"/>
      <w:i/>
      <w:iCs/>
      <w:color w:val="B81738" w:themeColor="accent1"/>
      <w:sz w:val="20"/>
      <w:szCs w:val="18"/>
    </w:rPr>
  </w:style>
  <w:style w:type="character" w:customStyle="1" w:styleId="IBS-tabela-uwagiZnak">
    <w:name w:val="IBS - tabela - uwagi Znak"/>
    <w:basedOn w:val="Domylnaczcionkaakapitu"/>
    <w:link w:val="IBS-tabela-uwagi"/>
    <w:rsid w:val="00A93F91"/>
    <w:rPr>
      <w:rFonts w:ascii="Roboto Condensed Light" w:eastAsiaTheme="minorEastAsia" w:hAnsi="Roboto Condensed Light" w:cstheme="minorHAnsi"/>
      <w:i/>
      <w:iCs/>
      <w:color w:val="B81738" w:themeColor="accent1"/>
      <w:sz w:val="20"/>
      <w:szCs w:val="18"/>
    </w:rPr>
  </w:style>
  <w:style w:type="paragraph" w:customStyle="1" w:styleId="IBS-tabela-tekst">
    <w:name w:val="IBS - tabela - tekst"/>
    <w:basedOn w:val="Normalny"/>
    <w:qFormat/>
    <w:rsid w:val="00A93F91"/>
    <w:pPr>
      <w:spacing w:before="40" w:after="40" w:line="240" w:lineRule="auto"/>
      <w:jc w:val="center"/>
    </w:pPr>
    <w:rPr>
      <w:rFonts w:cs="Calibri Light"/>
      <w:color w:val="000000"/>
      <w:sz w:val="20"/>
      <w:szCs w:val="18"/>
    </w:rPr>
  </w:style>
  <w:style w:type="paragraph" w:customStyle="1" w:styleId="IBS-tabela-tytu">
    <w:name w:val="IBS - tabela - tytuł"/>
    <w:basedOn w:val="IBS-wykres-tytu"/>
    <w:qFormat/>
    <w:rsid w:val="00A93F91"/>
    <w:rPr>
      <w:lang w:val="pl-PL"/>
    </w:rPr>
  </w:style>
  <w:style w:type="paragraph" w:customStyle="1" w:styleId="IBS-wykres-tekst">
    <w:name w:val="IBS - wykres - tekst"/>
    <w:basedOn w:val="Normalny"/>
    <w:qFormat/>
    <w:rsid w:val="00A93F91"/>
    <w:rPr>
      <w:noProof/>
      <w:sz w:val="18"/>
      <w:szCs w:val="18"/>
      <w:lang w:val="pl-PL" w:eastAsia="pl-PL"/>
    </w:rPr>
  </w:style>
  <w:style w:type="character" w:customStyle="1" w:styleId="Nagwek2Znak">
    <w:name w:val="Nagłówek 2 Znak"/>
    <w:aliases w:val="IBS - Nagłówek 2 Znak"/>
    <w:basedOn w:val="Domylnaczcionkaakapitu"/>
    <w:link w:val="Nagwek2"/>
    <w:uiPriority w:val="9"/>
    <w:semiHidden/>
    <w:rsid w:val="00A93F91"/>
    <w:rPr>
      <w:rFonts w:ascii="Roboto Condensed" w:eastAsiaTheme="majorEastAsia" w:hAnsi="Roboto Condensed" w:cstheme="majorBidi"/>
      <w:color w:val="B81738" w:themeColor="accent1"/>
      <w:sz w:val="26"/>
      <w:szCs w:val="26"/>
    </w:rPr>
  </w:style>
  <w:style w:type="character" w:customStyle="1" w:styleId="Nagwek4Znak">
    <w:name w:val="Nagłówek 4 Znak"/>
    <w:aliases w:val="IBS - Nagłówek 4 Znak"/>
    <w:basedOn w:val="Domylnaczcionkaakapitu"/>
    <w:link w:val="Nagwek4"/>
    <w:uiPriority w:val="9"/>
    <w:semiHidden/>
    <w:rsid w:val="00A93F91"/>
    <w:rPr>
      <w:rFonts w:ascii="Roboto Condensed" w:eastAsiaTheme="majorEastAsia" w:hAnsi="Roboto Condensed" w:cstheme="majorBidi"/>
      <w:color w:val="000000" w:themeColor="accent6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93F9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A93F91"/>
    <w:pPr>
      <w:spacing w:before="0" w:after="200" w:line="240" w:lineRule="auto"/>
    </w:pPr>
    <w:rPr>
      <w:b/>
      <w:bCs/>
      <w:color w:val="B81738" w:themeColor="accent1"/>
      <w:sz w:val="18"/>
      <w:szCs w:val="18"/>
    </w:rPr>
  </w:style>
  <w:style w:type="paragraph" w:styleId="Tytu">
    <w:name w:val="Title"/>
    <w:next w:val="Normalny"/>
    <w:link w:val="TytuZnak"/>
    <w:uiPriority w:val="10"/>
    <w:qFormat/>
    <w:rsid w:val="00A93F91"/>
    <w:pPr>
      <w:pBdr>
        <w:bottom w:val="single" w:sz="8" w:space="4" w:color="B81738" w:themeColor="accent1"/>
      </w:pBdr>
      <w:spacing w:after="300" w:line="240" w:lineRule="auto"/>
      <w:contextualSpacing/>
      <w:jc w:val="both"/>
    </w:pPr>
    <w:rPr>
      <w:rFonts w:asciiTheme="majorHAnsi" w:eastAsiaTheme="majorEastAsia" w:hAnsiTheme="majorHAnsi" w:cstheme="majorBidi"/>
      <w:color w:val="891129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A93F91"/>
    <w:rPr>
      <w:rFonts w:asciiTheme="majorHAnsi" w:eastAsiaTheme="majorEastAsia" w:hAnsiTheme="majorHAnsi" w:cstheme="majorBidi"/>
      <w:color w:val="891129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93F91"/>
    <w:pPr>
      <w:numPr>
        <w:ilvl w:val="1"/>
      </w:numPr>
      <w:spacing w:after="160"/>
    </w:pPr>
    <w:rPr>
      <w:rFonts w:ascii="Roboto Condensed" w:eastAsiaTheme="minorEastAsia" w:hAnsi="Roboto Condensed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A93F91"/>
    <w:rPr>
      <w:rFonts w:ascii="Roboto Condensed" w:eastAsiaTheme="minorEastAsia" w:hAnsi="Roboto Condensed"/>
      <w:color w:val="5A5A5A" w:themeColor="text1" w:themeTint="A5"/>
      <w:spacing w:val="15"/>
    </w:rPr>
  </w:style>
  <w:style w:type="character" w:styleId="Pogrubienie">
    <w:name w:val="Strong"/>
    <w:basedOn w:val="Domylnaczcionkaakapitu"/>
    <w:uiPriority w:val="22"/>
    <w:qFormat/>
    <w:rsid w:val="00A93F91"/>
    <w:rPr>
      <w:rFonts w:ascii="Roboto Condensed" w:hAnsi="Roboto Condensed"/>
      <w:b w:val="0"/>
      <w:bCs w:val="0"/>
      <w:i w:val="0"/>
      <w:iCs w:val="0"/>
    </w:rPr>
  </w:style>
  <w:style w:type="character" w:styleId="Uwydatnienie">
    <w:name w:val="Emphasis"/>
    <w:basedOn w:val="Domylnaczcionkaakapitu"/>
    <w:uiPriority w:val="20"/>
    <w:qFormat/>
    <w:rsid w:val="00A93F91"/>
    <w:rPr>
      <w:rFonts w:ascii="Roboto Condensed" w:hAnsi="Roboto Condensed"/>
      <w:b w:val="0"/>
      <w:bCs w:val="0"/>
      <w:i/>
      <w:iCs/>
    </w:rPr>
  </w:style>
  <w:style w:type="paragraph" w:styleId="Bezodstpw">
    <w:name w:val="No Spacing"/>
    <w:uiPriority w:val="1"/>
    <w:qFormat/>
    <w:rsid w:val="00A93F91"/>
    <w:pPr>
      <w:spacing w:after="0" w:line="240" w:lineRule="auto"/>
      <w:jc w:val="both"/>
    </w:pPr>
    <w:rPr>
      <w:rFonts w:ascii="Roboto Condensed Light" w:hAnsi="Roboto Condensed Light"/>
      <w:sz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A93F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93F91"/>
    <w:rPr>
      <w:rFonts w:ascii="Roboto Condensed Light" w:hAnsi="Roboto Condensed Light"/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93F91"/>
    <w:pPr>
      <w:pBdr>
        <w:bottom w:val="single" w:sz="4" w:space="4" w:color="B81738" w:themeColor="accent1"/>
      </w:pBdr>
      <w:spacing w:before="200" w:after="280"/>
      <w:ind w:left="936" w:right="936"/>
    </w:pPr>
    <w:rPr>
      <w:b/>
      <w:bCs/>
      <w:i/>
      <w:iCs/>
      <w:color w:val="B81738" w:themeColor="accent1"/>
      <w:sz w:val="20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93F91"/>
    <w:rPr>
      <w:rFonts w:ascii="Roboto Condensed Light" w:hAnsi="Roboto Condensed Light"/>
      <w:b/>
      <w:bCs/>
      <w:i/>
      <w:iCs/>
      <w:color w:val="B81738" w:themeColor="accent1"/>
      <w:sz w:val="20"/>
    </w:rPr>
  </w:style>
  <w:style w:type="character" w:styleId="Wyrnieniedelikatne">
    <w:name w:val="Subtle Emphasis"/>
    <w:basedOn w:val="Domylnaczcionkaakapitu"/>
    <w:uiPriority w:val="19"/>
    <w:qFormat/>
    <w:rsid w:val="00A93F91"/>
    <w:rPr>
      <w:rFonts w:ascii="Roboto Condensed Light" w:hAnsi="Roboto Condensed Light"/>
      <w:b w:val="0"/>
      <w:bCs w:val="0"/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A93F91"/>
    <w:rPr>
      <w:rFonts w:ascii="Roboto Condensed" w:hAnsi="Roboto Condensed"/>
      <w:b w:val="0"/>
      <w:bCs w:val="0"/>
      <w:i/>
      <w:iCs/>
      <w:color w:val="B81738" w:themeColor="accent1"/>
    </w:rPr>
  </w:style>
  <w:style w:type="character" w:styleId="Odwoaniedelikatne">
    <w:name w:val="Subtle Reference"/>
    <w:basedOn w:val="Domylnaczcionkaakapitu"/>
    <w:uiPriority w:val="31"/>
    <w:qFormat/>
    <w:rsid w:val="00A93F91"/>
    <w:rPr>
      <w:rFonts w:ascii="Roboto Condensed Light" w:hAnsi="Roboto Condensed Light"/>
      <w:b w:val="0"/>
      <w:bCs w:val="0"/>
      <w:i w:val="0"/>
      <w:iCs w:val="0"/>
      <w:smallCaps/>
      <w:color w:val="5A5A5A" w:themeColor="text1" w:themeTint="A5"/>
    </w:rPr>
  </w:style>
  <w:style w:type="character" w:styleId="Odwoanieintensywne">
    <w:name w:val="Intense Reference"/>
    <w:basedOn w:val="Domylnaczcionkaakapitu"/>
    <w:uiPriority w:val="32"/>
    <w:qFormat/>
    <w:rsid w:val="00A93F91"/>
    <w:rPr>
      <w:rFonts w:ascii="Roboto Condensed" w:hAnsi="Roboto Condensed"/>
      <w:b w:val="0"/>
      <w:bCs w:val="0"/>
      <w:i w:val="0"/>
      <w:iCs w:val="0"/>
      <w:smallCaps/>
      <w:color w:val="B81738" w:themeColor="accent1"/>
      <w:spacing w:val="5"/>
    </w:rPr>
  </w:style>
  <w:style w:type="character" w:styleId="Tytuksiki">
    <w:name w:val="Book Title"/>
    <w:uiPriority w:val="33"/>
    <w:qFormat/>
    <w:rsid w:val="00A93F91"/>
    <w:rPr>
      <w:b/>
      <w:bCs/>
      <w:smallCaps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094A2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94A21"/>
    <w:rPr>
      <w:rFonts w:ascii="Roboto Condensed Light" w:hAnsi="Roboto Condensed Light"/>
    </w:rPr>
  </w:style>
  <w:style w:type="paragraph" w:styleId="Stopka">
    <w:name w:val="footer"/>
    <w:basedOn w:val="Normalny"/>
    <w:link w:val="StopkaZnak"/>
    <w:uiPriority w:val="99"/>
    <w:unhideWhenUsed/>
    <w:rsid w:val="00094A2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94A21"/>
    <w:rPr>
      <w:rFonts w:ascii="Roboto Condensed Light" w:hAnsi="Roboto Condensed Ligh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D4EC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D4EC3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C5047"/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C5047"/>
    <w:rPr>
      <w:rFonts w:ascii="Roboto Condensed Light" w:hAnsi="Roboto Condensed Ligh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C5047"/>
    <w:pPr>
      <w:spacing w:before="0"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C5047"/>
    <w:rPr>
      <w:rFonts w:ascii="Roboto Condensed Light" w:hAnsi="Roboto Condensed Light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C504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21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21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212A6"/>
    <w:rPr>
      <w:rFonts w:ascii="Roboto Condensed Light" w:hAnsi="Roboto Condensed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21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212A6"/>
    <w:rPr>
      <w:rFonts w:ascii="Roboto Condensed Light" w:hAnsi="Roboto Condensed Light"/>
      <w:b/>
      <w:bCs/>
      <w:sz w:val="20"/>
      <w:szCs w:val="20"/>
    </w:rPr>
  </w:style>
  <w:style w:type="character" w:customStyle="1" w:styleId="AkapitzlistZnak">
    <w:name w:val="Akapit z listą Znak"/>
    <w:aliases w:val="IBS - Normalny z listą Znak,Lista - wielopoziomowa Znak,lp1 Znak,List Paragraph2 Znak"/>
    <w:link w:val="Akapitzlist"/>
    <w:uiPriority w:val="34"/>
    <w:qFormat/>
    <w:rsid w:val="004217D3"/>
    <w:rPr>
      <w:rFonts w:ascii="Roboto Condensed Light" w:hAnsi="Roboto Condensed Light"/>
    </w:rPr>
  </w:style>
  <w:style w:type="table" w:styleId="Tabela-Siatka">
    <w:name w:val="Table Grid"/>
    <w:basedOn w:val="Standardowy"/>
    <w:uiPriority w:val="59"/>
    <w:rsid w:val="00211534"/>
    <w:pPr>
      <w:spacing w:after="0" w:line="240" w:lineRule="auto"/>
    </w:pPr>
    <w:rPr>
      <w:rFonts w:ascii="Cambria" w:eastAsia="MS Mincho" w:hAnsi="Cambria" w:cs="Times New Roman"/>
      <w:sz w:val="20"/>
      <w:szCs w:val="20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3E2528"/>
    <w:pPr>
      <w:spacing w:after="0" w:line="240" w:lineRule="auto"/>
    </w:pPr>
    <w:rPr>
      <w:rFonts w:ascii="Roboto Condensed Light" w:hAnsi="Roboto Condensed Light"/>
    </w:rPr>
  </w:style>
  <w:style w:type="paragraph" w:customStyle="1" w:styleId="paragraph">
    <w:name w:val="paragraph"/>
    <w:basedOn w:val="Normalny"/>
    <w:rsid w:val="0018456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184567"/>
  </w:style>
  <w:style w:type="character" w:customStyle="1" w:styleId="eop">
    <w:name w:val="eop"/>
    <w:basedOn w:val="Domylnaczcionkaakapitu"/>
    <w:rsid w:val="00184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4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8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IBS - kolory">
      <a:dk1>
        <a:srgbClr val="000000"/>
      </a:dk1>
      <a:lt1>
        <a:srgbClr val="FFFFFF"/>
      </a:lt1>
      <a:dk2>
        <a:srgbClr val="B81738"/>
      </a:dk2>
      <a:lt2>
        <a:srgbClr val="FFFFFF"/>
      </a:lt2>
      <a:accent1>
        <a:srgbClr val="B81738"/>
      </a:accent1>
      <a:accent2>
        <a:srgbClr val="D47488"/>
      </a:accent2>
      <a:accent3>
        <a:srgbClr val="E3A2AF"/>
      </a:accent3>
      <a:accent4>
        <a:srgbClr val="999999"/>
      </a:accent4>
      <a:accent5>
        <a:srgbClr val="666666"/>
      </a:accent5>
      <a:accent6>
        <a:srgbClr val="000000"/>
      </a:accent6>
      <a:hlink>
        <a:srgbClr val="0563C1"/>
      </a:hlink>
      <a:folHlink>
        <a:srgbClr val="954F72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A82829-5A49-40A2-8AC2-94E1E23E8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330</Words>
  <Characters>10443</Characters>
  <Application>Microsoft Office Word</Application>
  <DocSecurity>0</DocSecurity>
  <Lines>298</Lines>
  <Paragraphs>1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tytut Badań Strukturalnych</Company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Krasuska</dc:creator>
  <cp:lastModifiedBy>Magdalena Wojtuch-Krasuska</cp:lastModifiedBy>
  <cp:revision>4</cp:revision>
  <cp:lastPrinted>2019-01-10T15:29:00Z</cp:lastPrinted>
  <dcterms:created xsi:type="dcterms:W3CDTF">2026-04-14T09:22:00Z</dcterms:created>
  <dcterms:modified xsi:type="dcterms:W3CDTF">2026-04-1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e3b652d4757b6458b6be7ab2d936aa4672e300c1f652ae9fa3e8d805507ac9</vt:lpwstr>
  </property>
</Properties>
</file>